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15C33" w14:textId="4A8C9D09" w:rsidR="000E556C" w:rsidRPr="001C27B2" w:rsidRDefault="000E556C" w:rsidP="00A74CFD">
      <w:pPr>
        <w:rPr>
          <w:rFonts w:ascii="Times New Roman" w:hAnsi="Times New Roman" w:cs="Times New Roman"/>
          <w:bCs/>
          <w:sz w:val="24"/>
          <w:szCs w:val="24"/>
        </w:rPr>
      </w:pPr>
      <w:r w:rsidRPr="001C27B2">
        <w:rPr>
          <w:rFonts w:ascii="Times New Roman" w:hAnsi="Times New Roman" w:cs="Times New Roman"/>
          <w:b/>
          <w:sz w:val="24"/>
          <w:szCs w:val="24"/>
        </w:rPr>
        <w:t>Table S1</w:t>
      </w:r>
      <w:r w:rsidR="00437120" w:rsidRPr="001C27B2">
        <w:rPr>
          <w:rFonts w:ascii="Times New Roman" w:hAnsi="Times New Roman" w:cs="Times New Roman"/>
          <w:b/>
          <w:sz w:val="24"/>
          <w:szCs w:val="24"/>
        </w:rPr>
        <w:t>.</w:t>
      </w:r>
      <w:r w:rsidR="00F70DF1" w:rsidRPr="001C27B2">
        <w:rPr>
          <w:rFonts w:ascii="Times New Roman" w:hAnsi="Times New Roman" w:cs="Times New Roman"/>
          <w:bCs/>
          <w:sz w:val="24"/>
          <w:szCs w:val="24"/>
        </w:rPr>
        <w:t xml:space="preserve"> Demographic characteristic </w:t>
      </w:r>
      <w:r w:rsidR="00EF4B15" w:rsidRPr="001C27B2">
        <w:rPr>
          <w:rFonts w:ascii="Times New Roman" w:hAnsi="Times New Roman" w:cs="Times New Roman"/>
          <w:bCs/>
          <w:sz w:val="24"/>
          <w:szCs w:val="24"/>
        </w:rPr>
        <w:t xml:space="preserve">of patients with BSIs caused by </w:t>
      </w:r>
      <w:r w:rsidR="008575F6" w:rsidRPr="001C27B2">
        <w:rPr>
          <w:rFonts w:ascii="Times New Roman" w:hAnsi="Times New Roman" w:cs="Times New Roman"/>
          <w:bCs/>
          <w:i/>
          <w:sz w:val="24"/>
          <w:szCs w:val="24"/>
        </w:rPr>
        <w:t>E. coli</w:t>
      </w:r>
    </w:p>
    <w:tbl>
      <w:tblPr>
        <w:tblStyle w:val="TableGrid"/>
        <w:tblW w:w="9872" w:type="dxa"/>
        <w:tblInd w:w="-856" w:type="dxa"/>
        <w:tblLook w:val="04A0" w:firstRow="1" w:lastRow="0" w:firstColumn="1" w:lastColumn="0" w:noHBand="0" w:noVBand="1"/>
      </w:tblPr>
      <w:tblGrid>
        <w:gridCol w:w="1330"/>
        <w:gridCol w:w="1449"/>
        <w:gridCol w:w="1959"/>
        <w:gridCol w:w="3343"/>
        <w:gridCol w:w="1791"/>
      </w:tblGrid>
      <w:tr w:rsidR="00B61627" w:rsidRPr="00023B0B" w14:paraId="700665BD" w14:textId="655B26E7" w:rsidTr="00B61627">
        <w:tc>
          <w:tcPr>
            <w:tcW w:w="1330" w:type="dxa"/>
          </w:tcPr>
          <w:p w14:paraId="7F06235A" w14:textId="5CA7C94E" w:rsidR="00B61627" w:rsidRPr="00023B0B" w:rsidRDefault="00B61627" w:rsidP="00116DFC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/>
                <w:bCs/>
              </w:rPr>
              <w:t>Isolate ID</w:t>
            </w:r>
          </w:p>
        </w:tc>
        <w:tc>
          <w:tcPr>
            <w:tcW w:w="1449" w:type="dxa"/>
          </w:tcPr>
          <w:p w14:paraId="25DF9ADF" w14:textId="13F6FF62" w:rsidR="00B61627" w:rsidRPr="00023B0B" w:rsidRDefault="00B61627" w:rsidP="00116DFC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/>
                <w:bCs/>
              </w:rPr>
              <w:t>Sample</w:t>
            </w:r>
          </w:p>
        </w:tc>
        <w:tc>
          <w:tcPr>
            <w:tcW w:w="1959" w:type="dxa"/>
          </w:tcPr>
          <w:p w14:paraId="0E451D14" w14:textId="6C52A651" w:rsidR="00B61627" w:rsidRPr="00023B0B" w:rsidRDefault="00B61627" w:rsidP="00116DFC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/>
                <w:bCs/>
              </w:rPr>
              <w:t>Hospital/Location</w:t>
            </w:r>
          </w:p>
        </w:tc>
        <w:tc>
          <w:tcPr>
            <w:tcW w:w="3343" w:type="dxa"/>
          </w:tcPr>
          <w:p w14:paraId="0C79475C" w14:textId="148E1625" w:rsidR="00B61627" w:rsidRPr="00023B0B" w:rsidRDefault="00B61627" w:rsidP="00116DFC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/>
                <w:bCs/>
              </w:rPr>
              <w:t>Department / ward</w:t>
            </w:r>
          </w:p>
        </w:tc>
        <w:tc>
          <w:tcPr>
            <w:tcW w:w="1791" w:type="dxa"/>
          </w:tcPr>
          <w:p w14:paraId="74F05018" w14:textId="3EDBF6AE" w:rsidR="00B61627" w:rsidRPr="00023B0B" w:rsidRDefault="00B61627" w:rsidP="00116DFC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/>
                <w:bCs/>
              </w:rPr>
              <w:t>Gender</w:t>
            </w:r>
          </w:p>
        </w:tc>
      </w:tr>
      <w:tr w:rsidR="00B61627" w:rsidRPr="00023B0B" w14:paraId="18503BEC" w14:textId="423DA34D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9ED02" w14:textId="18E8AEBB" w:rsidR="00B61627" w:rsidRPr="00023B0B" w:rsidRDefault="00B61627" w:rsidP="003E1CEE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3</w:t>
            </w:r>
          </w:p>
        </w:tc>
        <w:tc>
          <w:tcPr>
            <w:tcW w:w="1449" w:type="dxa"/>
          </w:tcPr>
          <w:p w14:paraId="655C3CDA" w14:textId="00F8B67C" w:rsidR="00B61627" w:rsidRPr="00023B0B" w:rsidRDefault="00B61627" w:rsidP="003E1CEE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1E9769FD" w14:textId="41739BC7" w:rsidR="00B61627" w:rsidRPr="00023B0B" w:rsidRDefault="00B61627" w:rsidP="003E1CEE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Tertiary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CCE1" w14:textId="29F27E98" w:rsidR="00B61627" w:rsidRPr="00023B0B" w:rsidRDefault="00B61627" w:rsidP="003E1CEE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Casualty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EA11B" w14:textId="1CE9BC5F" w:rsidR="00B61627" w:rsidRPr="00023B0B" w:rsidRDefault="00BC3DCF" w:rsidP="003E1CEE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F</w:t>
            </w:r>
          </w:p>
        </w:tc>
      </w:tr>
      <w:tr w:rsidR="00B61627" w:rsidRPr="00023B0B" w14:paraId="40535F6D" w14:textId="3367645F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9E2E" w14:textId="3183F7CD" w:rsidR="00B61627" w:rsidRPr="00023B0B" w:rsidRDefault="00B61627" w:rsidP="003E1CEE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4</w:t>
            </w:r>
          </w:p>
        </w:tc>
        <w:tc>
          <w:tcPr>
            <w:tcW w:w="1449" w:type="dxa"/>
          </w:tcPr>
          <w:p w14:paraId="4B8C3DD6" w14:textId="6CA50EEA" w:rsidR="00B61627" w:rsidRPr="00023B0B" w:rsidRDefault="00B61627" w:rsidP="003E1CEE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5E2D1840" w14:textId="4D96A2AB" w:rsidR="00B61627" w:rsidRPr="00023B0B" w:rsidRDefault="00B61627" w:rsidP="003E1CEE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</w:rPr>
              <w:t>Regional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84378" w14:textId="3690B80F" w:rsidR="00B61627" w:rsidRPr="00023B0B" w:rsidRDefault="00B61627" w:rsidP="003E1CEE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Medical ward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6901" w14:textId="4DEC528A" w:rsidR="00B61627" w:rsidRPr="00023B0B" w:rsidRDefault="00BC3DCF" w:rsidP="003E1CEE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F</w:t>
            </w:r>
          </w:p>
        </w:tc>
      </w:tr>
      <w:tr w:rsidR="00B61627" w:rsidRPr="00023B0B" w14:paraId="49C350B6" w14:textId="460312B2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89C37" w14:textId="2EC65255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E13</w:t>
            </w:r>
          </w:p>
        </w:tc>
        <w:tc>
          <w:tcPr>
            <w:tcW w:w="1449" w:type="dxa"/>
          </w:tcPr>
          <w:p w14:paraId="5734D975" w14:textId="39A78D25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</w:tcPr>
          <w:p w14:paraId="2187546B" w14:textId="24BE73B8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</w:rPr>
              <w:t>Regional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E4A76" w14:textId="3BC79391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mergency department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10D81" w14:textId="7E2763A7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M</w:t>
            </w:r>
          </w:p>
        </w:tc>
      </w:tr>
      <w:tr w:rsidR="00B61627" w:rsidRPr="00023B0B" w14:paraId="1CB67C5E" w14:textId="009FFBB6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3CCE9" w14:textId="09515F13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E17</w:t>
            </w:r>
          </w:p>
        </w:tc>
        <w:tc>
          <w:tcPr>
            <w:tcW w:w="1449" w:type="dxa"/>
          </w:tcPr>
          <w:p w14:paraId="50694D80" w14:textId="09CD5B05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</w:tcPr>
          <w:p w14:paraId="72CF02E9" w14:textId="1805DA65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</w:rPr>
              <w:t>Regional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F9591" w14:textId="5E6D85DB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urgical intensive care unit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83389" w14:textId="4826F09C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M</w:t>
            </w:r>
          </w:p>
        </w:tc>
      </w:tr>
      <w:tr w:rsidR="00B61627" w:rsidRPr="00023B0B" w14:paraId="4ABC720E" w14:textId="482DCE03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932F" w14:textId="11B9075D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E18</w:t>
            </w:r>
          </w:p>
        </w:tc>
        <w:tc>
          <w:tcPr>
            <w:tcW w:w="1449" w:type="dxa"/>
          </w:tcPr>
          <w:p w14:paraId="6DC7547C" w14:textId="2B80155F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13011A73" w14:textId="774B9CC6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</w:rPr>
              <w:t>Regional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07BEE" w14:textId="204CBD42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Paediatric ward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513C2" w14:textId="18E95C94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F</w:t>
            </w:r>
          </w:p>
        </w:tc>
      </w:tr>
      <w:tr w:rsidR="00B61627" w:rsidRPr="00023B0B" w14:paraId="1770FBF8" w14:textId="1513C05D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0B5BB" w14:textId="025C3BC1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21</w:t>
            </w:r>
          </w:p>
        </w:tc>
        <w:tc>
          <w:tcPr>
            <w:tcW w:w="1449" w:type="dxa"/>
          </w:tcPr>
          <w:p w14:paraId="048600B7" w14:textId="702EBDCB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23D61060" w14:textId="7C61680E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</w:rPr>
              <w:t>Tertiary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EE693" w14:textId="0FF6F540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urgical ward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75CD1" w14:textId="4B914D51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F</w:t>
            </w:r>
          </w:p>
        </w:tc>
      </w:tr>
      <w:tr w:rsidR="00B61627" w:rsidRPr="00023B0B" w14:paraId="6CEAA4FE" w14:textId="48409E22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3B71B" w14:textId="276CFABC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25</w:t>
            </w:r>
          </w:p>
        </w:tc>
        <w:tc>
          <w:tcPr>
            <w:tcW w:w="1449" w:type="dxa"/>
          </w:tcPr>
          <w:p w14:paraId="2D1C1941" w14:textId="77E11189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2A01AE67" w14:textId="2DE99833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</w:rPr>
              <w:t>Regional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C6C74" w14:textId="0C2E616F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Intensive care unit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F60E1" w14:textId="204FF511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M</w:t>
            </w:r>
          </w:p>
        </w:tc>
      </w:tr>
      <w:tr w:rsidR="00B61627" w:rsidRPr="00023B0B" w14:paraId="3372C6BD" w14:textId="6D349278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897F8" w14:textId="1ADBCACE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26</w:t>
            </w:r>
          </w:p>
        </w:tc>
        <w:tc>
          <w:tcPr>
            <w:tcW w:w="1449" w:type="dxa"/>
          </w:tcPr>
          <w:p w14:paraId="3C5D7B9F" w14:textId="4ED3566B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695C69DC" w14:textId="160FA52E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</w:rPr>
              <w:t>Regional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1ABB" w14:textId="1FD4E5CD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urgical ward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3F3AB" w14:textId="36796272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F</w:t>
            </w:r>
          </w:p>
        </w:tc>
      </w:tr>
      <w:tr w:rsidR="00B61627" w:rsidRPr="00023B0B" w14:paraId="466DA033" w14:textId="08079428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F0A04" w14:textId="7CFFF668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AE1</w:t>
            </w:r>
          </w:p>
        </w:tc>
        <w:tc>
          <w:tcPr>
            <w:tcW w:w="1449" w:type="dxa"/>
          </w:tcPr>
          <w:p w14:paraId="4F07D391" w14:textId="60152954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7A4C3BE3" w14:textId="5E931B30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lang w:val="en-GB"/>
              </w:rPr>
              <w:t>Regional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67FA" w14:textId="603BC87D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Intensive care unit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B7C61" w14:textId="69C27E03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M</w:t>
            </w:r>
          </w:p>
        </w:tc>
      </w:tr>
      <w:tr w:rsidR="00B61627" w:rsidRPr="00023B0B" w14:paraId="570012B4" w14:textId="0A6F5169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E625B" w14:textId="029CEF1E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7</w:t>
            </w:r>
          </w:p>
        </w:tc>
        <w:tc>
          <w:tcPr>
            <w:tcW w:w="1449" w:type="dxa"/>
          </w:tcPr>
          <w:p w14:paraId="5927DB49" w14:textId="550B62E1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69146725" w14:textId="61A6D45D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</w:rPr>
              <w:t>Regional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D84C" w14:textId="2A166AAB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Orthopaedic outpatient department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D726" w14:textId="656927AF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F</w:t>
            </w:r>
          </w:p>
        </w:tc>
      </w:tr>
      <w:tr w:rsidR="00B61627" w:rsidRPr="00023B0B" w14:paraId="00CEEB57" w14:textId="7B54BADF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244C" w14:textId="598E04C6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18</w:t>
            </w:r>
          </w:p>
        </w:tc>
        <w:tc>
          <w:tcPr>
            <w:tcW w:w="1449" w:type="dxa"/>
          </w:tcPr>
          <w:p w14:paraId="687ADE35" w14:textId="5057F4AD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4CAB87DF" w14:textId="1939A3D6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</w:rPr>
              <w:t>Regional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5013" w14:textId="46767E3D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xtension ward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1F6C4" w14:textId="0E244250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M</w:t>
            </w:r>
          </w:p>
        </w:tc>
      </w:tr>
      <w:tr w:rsidR="00B61627" w:rsidRPr="00023B0B" w14:paraId="5B11B29C" w14:textId="06B4C3DA" w:rsidTr="00B61627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AEF10" w14:textId="385A0696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K41</w:t>
            </w:r>
          </w:p>
        </w:tc>
        <w:tc>
          <w:tcPr>
            <w:tcW w:w="1449" w:type="dxa"/>
          </w:tcPr>
          <w:p w14:paraId="6C3DEDE8" w14:textId="6F69D420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Blood</w:t>
            </w:r>
          </w:p>
        </w:tc>
        <w:tc>
          <w:tcPr>
            <w:tcW w:w="1959" w:type="dxa"/>
            <w:vAlign w:val="bottom"/>
          </w:tcPr>
          <w:p w14:paraId="1EDCDDC9" w14:textId="3D4890A1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</w:rPr>
              <w:t>Tertiary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52F47" w14:textId="2DB99A62" w:rsidR="00B61627" w:rsidRPr="00023B0B" w:rsidRDefault="00B61627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Renal unit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A4568" w14:textId="2010B375" w:rsidR="00B61627" w:rsidRPr="00023B0B" w:rsidRDefault="00BC3DCF" w:rsidP="00384D7F">
            <w:pPr>
              <w:spacing w:line="480" w:lineRule="auto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F</w:t>
            </w:r>
          </w:p>
        </w:tc>
      </w:tr>
    </w:tbl>
    <w:p w14:paraId="58440962" w14:textId="48FAF2F8" w:rsidR="00D85C79" w:rsidRPr="00023B0B" w:rsidRDefault="00D85C79" w:rsidP="00A74CFD">
      <w:pPr>
        <w:rPr>
          <w:rFonts w:ascii="Times New Roman" w:hAnsi="Times New Roman" w:cs="Times New Roman"/>
          <w:b/>
          <w:bCs/>
        </w:rPr>
      </w:pPr>
    </w:p>
    <w:p w14:paraId="2EED30B2" w14:textId="6AF8BC29" w:rsidR="00D85C79" w:rsidRPr="00023B0B" w:rsidRDefault="00D85C79" w:rsidP="00A74CFD">
      <w:pPr>
        <w:rPr>
          <w:rFonts w:ascii="Times New Roman" w:hAnsi="Times New Roman" w:cs="Times New Roman"/>
          <w:b/>
          <w:bCs/>
        </w:rPr>
      </w:pPr>
    </w:p>
    <w:p w14:paraId="3B62CB60" w14:textId="31EE84ED" w:rsidR="00116DFC" w:rsidRPr="00023B0B" w:rsidRDefault="00116DFC" w:rsidP="00A74CFD">
      <w:pPr>
        <w:rPr>
          <w:rFonts w:ascii="Times New Roman" w:hAnsi="Times New Roman" w:cs="Times New Roman"/>
          <w:b/>
          <w:bCs/>
        </w:rPr>
      </w:pPr>
    </w:p>
    <w:p w14:paraId="12512DE4" w14:textId="308D59D4" w:rsidR="00116DFC" w:rsidRPr="00023B0B" w:rsidRDefault="00116DFC" w:rsidP="00A74CFD">
      <w:pPr>
        <w:rPr>
          <w:rFonts w:ascii="Times New Roman" w:hAnsi="Times New Roman" w:cs="Times New Roman"/>
          <w:b/>
          <w:bCs/>
        </w:rPr>
      </w:pPr>
    </w:p>
    <w:p w14:paraId="441AD50C" w14:textId="32A0FEBC" w:rsidR="00116DFC" w:rsidRPr="00023B0B" w:rsidRDefault="00116DFC" w:rsidP="00A74CFD">
      <w:pPr>
        <w:rPr>
          <w:rFonts w:ascii="Times New Roman" w:hAnsi="Times New Roman" w:cs="Times New Roman"/>
          <w:bCs/>
        </w:rPr>
        <w:sectPr w:rsidR="00116DFC" w:rsidRPr="00023B0B" w:rsidSect="00116DFC">
          <w:footerReference w:type="default" r:id="rId7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08CD6195" w14:textId="257A529E" w:rsidR="00A74CFD" w:rsidRPr="001C27B2" w:rsidRDefault="000E556C" w:rsidP="00D85C7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C27B2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2</w:t>
      </w:r>
      <w:r w:rsidR="00437120" w:rsidRPr="001C27B2">
        <w:rPr>
          <w:rFonts w:ascii="Times New Roman" w:hAnsi="Times New Roman" w:cs="Times New Roman"/>
          <w:sz w:val="24"/>
          <w:szCs w:val="24"/>
        </w:rPr>
        <w:t>.</w:t>
      </w:r>
      <w:r w:rsidR="00A74CFD" w:rsidRPr="001C27B2">
        <w:rPr>
          <w:rFonts w:ascii="Times New Roman" w:hAnsi="Times New Roman" w:cs="Times New Roman"/>
          <w:sz w:val="24"/>
          <w:szCs w:val="24"/>
        </w:rPr>
        <w:t xml:space="preserve"> Genome and assembly characteristics of sequenced </w:t>
      </w:r>
      <w:r w:rsidR="008575F6" w:rsidRPr="001C27B2">
        <w:rPr>
          <w:rFonts w:ascii="Times New Roman" w:hAnsi="Times New Roman" w:cs="Times New Roman"/>
          <w:i/>
          <w:sz w:val="24"/>
          <w:szCs w:val="24"/>
        </w:rPr>
        <w:t>E. coli</w:t>
      </w:r>
      <w:r w:rsidR="008575F6" w:rsidRPr="001C27B2">
        <w:rPr>
          <w:rFonts w:ascii="Times New Roman" w:hAnsi="Times New Roman" w:cs="Times New Roman"/>
          <w:sz w:val="24"/>
          <w:szCs w:val="24"/>
        </w:rPr>
        <w:t xml:space="preserve"> </w:t>
      </w:r>
      <w:r w:rsidR="009467C5" w:rsidRPr="001C27B2">
        <w:rPr>
          <w:rFonts w:ascii="Times New Roman" w:hAnsi="Times New Roman" w:cs="Times New Roman"/>
          <w:sz w:val="24"/>
          <w:szCs w:val="24"/>
        </w:rPr>
        <w:t xml:space="preserve">isolates </w:t>
      </w:r>
    </w:p>
    <w:tbl>
      <w:tblPr>
        <w:tblW w:w="14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5"/>
        <w:gridCol w:w="2125"/>
        <w:gridCol w:w="2702"/>
        <w:gridCol w:w="709"/>
        <w:gridCol w:w="815"/>
        <w:gridCol w:w="766"/>
        <w:gridCol w:w="991"/>
        <w:gridCol w:w="1406"/>
        <w:gridCol w:w="1421"/>
        <w:gridCol w:w="900"/>
        <w:gridCol w:w="905"/>
      </w:tblGrid>
      <w:tr w:rsidR="003D0343" w:rsidRPr="00023B0B" w14:paraId="79206B2F" w14:textId="77777777" w:rsidTr="003D0343">
        <w:trPr>
          <w:trHeight w:val="575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6437F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Calibri" w:hAnsi="Times New Roman" w:cs="Times New Roman"/>
                <w:b/>
                <w:bCs/>
              </w:rPr>
              <w:t>Isolate ID</w:t>
            </w:r>
          </w:p>
          <w:p w14:paraId="7958F3C2" w14:textId="5A3C6982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Calibri" w:hAnsi="Times New Roman" w:cs="Times New Roman"/>
                <w:b/>
                <w:bCs/>
              </w:rPr>
              <w:t>[MLST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C4273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Calibri" w:hAnsi="Times New Roman" w:cs="Times New Roman"/>
                <w:b/>
                <w:bCs/>
              </w:rPr>
              <w:t>Accession no.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82F3B" w14:textId="74CE4C39" w:rsidR="003D0343" w:rsidRPr="00023B0B" w:rsidRDefault="003D0343" w:rsidP="00F475FC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lang w:bidi="en-US"/>
              </w:rPr>
            </w:pPr>
            <w:r w:rsidRPr="00023B0B">
              <w:rPr>
                <w:rFonts w:ascii="Times New Roman" w:eastAsia="Times New Roman" w:hAnsi="Times New Roman" w:cs="Times New Roman"/>
                <w:b/>
                <w:bCs/>
                <w:lang w:bidi="en-US"/>
              </w:rPr>
              <w:t>Departmen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220C" w14:textId="67AE686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Times New Roman" w:hAnsi="Times New Roman" w:cs="Times New Roman"/>
                <w:b/>
                <w:bCs/>
                <w:lang w:bidi="en-US"/>
              </w:rPr>
              <w:t>Sex*</w:t>
            </w:r>
          </w:p>
          <w:p w14:paraId="2BCD1242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66875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Calibri" w:hAnsi="Times New Roman" w:cs="Times New Roman"/>
                <w:b/>
              </w:rPr>
              <w:t>Size (Mb)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219DB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Calibri" w:hAnsi="Times New Roman" w:cs="Times New Roman"/>
                <w:b/>
              </w:rPr>
              <w:t>GC%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6B21B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Calibri" w:hAnsi="Times New Roman" w:cs="Times New Roman"/>
                <w:b/>
              </w:rPr>
              <w:t>Contigs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B8B60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Calibri" w:hAnsi="Times New Roman" w:cs="Times New Roman"/>
                <w:b/>
              </w:rPr>
              <w:t>No. of RNAs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ECC5A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Calibri" w:hAnsi="Times New Roman" w:cs="Times New Roman"/>
                <w:b/>
              </w:rPr>
              <w:t>No of coding Sequence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25072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023B0B">
              <w:rPr>
                <w:rFonts w:ascii="Times New Roman" w:eastAsia="Calibri" w:hAnsi="Times New Roman" w:cs="Times New Roman"/>
                <w:b/>
              </w:rPr>
              <w:t>N50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4DE49" w14:textId="77777777" w:rsidR="003D0343" w:rsidRPr="00023B0B" w:rsidRDefault="003D0343" w:rsidP="00F475FC">
            <w:pPr>
              <w:spacing w:after="0" w:line="360" w:lineRule="auto"/>
              <w:rPr>
                <w:rFonts w:ascii="Times New Roman" w:eastAsia="Calibri" w:hAnsi="Times New Roman" w:cs="Times New Roman"/>
                <w:b/>
              </w:rPr>
            </w:pPr>
            <w:r w:rsidRPr="00023B0B">
              <w:rPr>
                <w:rFonts w:ascii="Times New Roman" w:eastAsia="Calibri" w:hAnsi="Times New Roman" w:cs="Times New Roman"/>
                <w:b/>
              </w:rPr>
              <w:t>L50</w:t>
            </w:r>
          </w:p>
        </w:tc>
      </w:tr>
      <w:tr w:rsidR="003D0343" w:rsidRPr="00023B0B" w14:paraId="44006A41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C8F5B" w14:textId="2032E979" w:rsidR="003D0343" w:rsidRPr="00023B0B" w:rsidRDefault="003D0343" w:rsidP="00F475FC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E3 [ST59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44B1C" w14:textId="178FCFEF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QTC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B47F6" w14:textId="7BF735A0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Casualt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23BB9" w14:textId="67E18B54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F5A8" w14:textId="4CE74CD1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8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6EA46" w14:textId="607AC106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65AC4" w14:textId="604BDE84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787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4FB26" w14:textId="59A457E7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83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DB02" w14:textId="10CD0C9E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89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5E5D1" w14:textId="2569B8C1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7407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E7A22" w14:textId="63E19628" w:rsidR="003D0343" w:rsidRPr="00023B0B" w:rsidRDefault="003D0343" w:rsidP="00F475F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68</w:t>
            </w:r>
          </w:p>
        </w:tc>
      </w:tr>
      <w:tr w:rsidR="003D0343" w:rsidRPr="00023B0B" w14:paraId="71D5404F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77EC" w14:textId="40213FCE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E4 [ST131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F9557" w14:textId="6271FDF1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IWD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F570D" w14:textId="55350074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Medical war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0725" w14:textId="045A7A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F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1170D" w14:textId="20F53598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2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E3340" w14:textId="7A15CE0C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7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0FCE3" w14:textId="318EADA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52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253C0" w14:textId="49A8ACEB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87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3CAEF" w14:textId="66FE97A0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27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D1907" w14:textId="500BB050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27276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5F218" w14:textId="6B77C912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9</w:t>
            </w:r>
          </w:p>
        </w:tc>
      </w:tr>
      <w:tr w:rsidR="003D0343" w:rsidRPr="00023B0B" w14:paraId="1D12D38E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91BD9" w14:textId="63EB82A9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E13 [ST69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E44AD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IWB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E5AE" w14:textId="22B2A356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Emergency departmen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6974" w14:textId="572AF86B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0C9AA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6.1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56D3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B33B1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796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AD1EF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02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4A659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674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E8D28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167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A15CA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9</w:t>
            </w:r>
          </w:p>
        </w:tc>
      </w:tr>
      <w:tr w:rsidR="003D0343" w:rsidRPr="00023B0B" w14:paraId="3A12CC24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ABB03" w14:textId="2D08DCC5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E17 [ST59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5466C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JADIWF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CA0F8" w14:textId="73725EC2" w:rsidR="003D0343" w:rsidRPr="00023B0B" w:rsidRDefault="003D0343" w:rsidP="00DA15B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Surgical intensive care uni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B5919" w14:textId="549BCA2A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57A6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0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53B6D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6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58A0E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86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E2389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90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6208C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22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B9CA3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5396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4E3C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7</w:t>
            </w:r>
          </w:p>
        </w:tc>
      </w:tr>
      <w:tr w:rsidR="003D0343" w:rsidRPr="00023B0B" w14:paraId="35A1EC80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E572B" w14:textId="0EDC17CA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E18 [ST10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30182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IWC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EC449" w14:textId="58067D9D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Paediatric war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DBFDB" w14:textId="5BD02743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F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25179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3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C6186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5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6585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313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751BA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03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723C9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58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4C057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0385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3C038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8</w:t>
            </w:r>
          </w:p>
        </w:tc>
      </w:tr>
      <w:tr w:rsidR="003D0343" w:rsidRPr="00023B0B" w14:paraId="315F9F05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AC145" w14:textId="41771514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E21 [ST155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5349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IWE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90885" w14:textId="20D4F873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Surgical war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EFAAB" w14:textId="14E7C8D2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F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71E7C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4.8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94F90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8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E4351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31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96BF2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78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EDD96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4847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77F96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88847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66AE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0</w:t>
            </w:r>
          </w:p>
        </w:tc>
      </w:tr>
      <w:tr w:rsidR="003D0343" w:rsidRPr="00023B0B" w14:paraId="7EFE0477" w14:textId="77777777" w:rsidTr="003D0343">
        <w:trPr>
          <w:trHeight w:val="420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455C3" w14:textId="2D1A3F84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E25 [ST131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AF699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IWG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D99ED" w14:textId="09C1830A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Intensive care uni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346D7" w14:textId="235F5408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7D6A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1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251A2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6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27797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82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29720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93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C741A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16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EDC3D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26511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0558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2</w:t>
            </w:r>
          </w:p>
        </w:tc>
      </w:tr>
      <w:tr w:rsidR="003D0343" w:rsidRPr="00023B0B" w14:paraId="0707A1B3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E410A" w14:textId="648B2636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E26 [ST131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2078E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IWH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CA867" w14:textId="25D6B748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Surgical war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8B438" w14:textId="3AA9B9D1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F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34CEE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1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B3A1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6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FCF3B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82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DEC96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93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A34BF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16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65FC5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26511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50759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2</w:t>
            </w:r>
          </w:p>
        </w:tc>
      </w:tr>
      <w:tr w:rsidR="003D0343" w:rsidRPr="00023B0B" w14:paraId="31436D41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304A0" w14:textId="2C732822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AE1 [ST38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55B99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IWA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1C657" w14:textId="2757C1FC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Intensive care uni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7BE84" w14:textId="7A7CE1CA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9DC0D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3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BB81C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5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2FEC2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46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44A97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96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E7532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41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2E00B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31133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A00F5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3</w:t>
            </w:r>
          </w:p>
        </w:tc>
      </w:tr>
      <w:tr w:rsidR="003D0343" w:rsidRPr="00023B0B" w14:paraId="34DC242A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31D93" w14:textId="5BE91068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S7 [ST10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24468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QTA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2EA01" w14:textId="44E935D0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023B0B">
              <w:rPr>
                <w:rFonts w:ascii="Times New Roman" w:hAnsi="Times New Roman" w:cs="Times New Roman"/>
                <w:bCs/>
              </w:rPr>
              <w:t>Orthopaedic outpatient departmen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FF81" w14:textId="658CCD9D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F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28BCB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0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9C915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8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3F867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63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D7617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93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80EB2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23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8A14D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73221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CA42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2</w:t>
            </w:r>
          </w:p>
        </w:tc>
      </w:tr>
      <w:tr w:rsidR="003D0343" w:rsidRPr="00023B0B" w14:paraId="474FA426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43619" w14:textId="04E0ED93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S18 [ST131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C4AEE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QSZ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9CEB0" w14:textId="6320245E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023B0B">
              <w:rPr>
                <w:rFonts w:ascii="Times New Roman" w:hAnsi="Times New Roman" w:cs="Times New Roman"/>
                <w:bCs/>
              </w:rPr>
              <w:t>Extension war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34B06" w14:textId="5EDEF08F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19440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1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1146B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8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93D6A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14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5DE9B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84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9A4A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16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E1A98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53784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F0C16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8</w:t>
            </w:r>
          </w:p>
        </w:tc>
      </w:tr>
      <w:tr w:rsidR="003D0343" w:rsidRPr="00023B0B" w14:paraId="395B1D00" w14:textId="77777777" w:rsidTr="003D0343">
        <w:trPr>
          <w:trHeight w:val="406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91ED2" w14:textId="3B8B9755" w:rsidR="003D0343" w:rsidRPr="00023B0B" w:rsidRDefault="003D0343" w:rsidP="008E3978">
            <w:pPr>
              <w:spacing w:line="256" w:lineRule="auto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K41 [ST69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03009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JADQTB000000000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9EEB0" w14:textId="437AD2CF" w:rsidR="003D0343" w:rsidRPr="00023B0B" w:rsidRDefault="003D0343" w:rsidP="00E56B7F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023B0B">
              <w:rPr>
                <w:rFonts w:ascii="Times New Roman" w:hAnsi="Times New Roman" w:cs="Times New Roman"/>
                <w:bCs/>
              </w:rPr>
              <w:t>Renal uni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FA9A1" w14:textId="6C2A643C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23B0B">
              <w:rPr>
                <w:rFonts w:ascii="Times New Roman" w:eastAsia="Times New Roman" w:hAnsi="Times New Roman" w:cs="Times New Roman"/>
              </w:rPr>
              <w:t>F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1EDAA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.0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742C9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.6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A036B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234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1F704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69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E1173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506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016B6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91587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04DC" w14:textId="77777777" w:rsidR="003D0343" w:rsidRPr="00023B0B" w:rsidRDefault="003D0343" w:rsidP="008E397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23B0B">
              <w:rPr>
                <w:rFonts w:ascii="Times New Roman" w:eastAsia="Calibri" w:hAnsi="Times New Roman" w:cs="Times New Roman"/>
              </w:rPr>
              <w:t>16</w:t>
            </w:r>
          </w:p>
        </w:tc>
      </w:tr>
    </w:tbl>
    <w:p w14:paraId="32237122" w14:textId="1C4A5C6C" w:rsidR="00A74CFD" w:rsidRPr="00023B0B" w:rsidRDefault="0062039A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023B0B">
        <w:rPr>
          <w:rFonts w:ascii="Times New Roman" w:hAnsi="Times New Roman" w:cs="Times New Roman"/>
          <w:b/>
          <w:bCs/>
        </w:rPr>
        <w:t>Note</w:t>
      </w:r>
      <w:r w:rsidR="00A74CFD" w:rsidRPr="00023B0B">
        <w:rPr>
          <w:rFonts w:ascii="Times New Roman" w:hAnsi="Times New Roman" w:cs="Times New Roman"/>
        </w:rPr>
        <w:t>: N50 = smallest contig of the size-sorted contigs that make up at least 50% of the respective assembly</w:t>
      </w:r>
      <w:r w:rsidR="00D15E82" w:rsidRPr="00023B0B">
        <w:rPr>
          <w:rFonts w:ascii="Times New Roman" w:hAnsi="Times New Roman" w:cs="Times New Roman"/>
        </w:rPr>
        <w:t>;</w:t>
      </w:r>
      <w:r w:rsidR="00A74CFD" w:rsidRPr="00023B0B">
        <w:rPr>
          <w:rFonts w:ascii="Times New Roman" w:hAnsi="Times New Roman" w:cs="Times New Roman"/>
        </w:rPr>
        <w:t xml:space="preserve"> L50 = number of contigs that make up at least 50% of the respective total assembly length</w:t>
      </w:r>
      <w:r w:rsidRPr="00023B0B">
        <w:rPr>
          <w:rFonts w:ascii="Times New Roman" w:hAnsi="Times New Roman" w:cs="Times New Roman"/>
        </w:rPr>
        <w:t>.</w:t>
      </w:r>
    </w:p>
    <w:p w14:paraId="7F6244BA" w14:textId="4EA669B8" w:rsidR="002B6117" w:rsidRPr="00023B0B" w:rsidRDefault="002B6117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</w:p>
    <w:p w14:paraId="61329700" w14:textId="49A429C7" w:rsidR="002B6117" w:rsidRPr="00023B0B" w:rsidRDefault="002B6117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</w:p>
    <w:p w14:paraId="57EF9180" w14:textId="77777777" w:rsidR="005E5048" w:rsidRPr="00023B0B" w:rsidRDefault="005E5048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</w:p>
    <w:p w14:paraId="4F9F75F1" w14:textId="77777777" w:rsidR="005E5048" w:rsidRPr="00023B0B" w:rsidRDefault="005E5048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</w:p>
    <w:p w14:paraId="39E394A8" w14:textId="6C93CFE9" w:rsidR="002B6117" w:rsidRPr="001C27B2" w:rsidRDefault="002B6117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C27B2">
        <w:rPr>
          <w:rFonts w:ascii="Times New Roman" w:hAnsi="Times New Roman" w:cs="Times New Roman"/>
          <w:b/>
          <w:sz w:val="24"/>
          <w:szCs w:val="24"/>
        </w:rPr>
        <w:lastRenderedPageBreak/>
        <w:t>Table S3</w:t>
      </w:r>
      <w:r w:rsidR="00663DFD" w:rsidRPr="001C27B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63DFD" w:rsidRPr="001C27B2">
        <w:rPr>
          <w:rFonts w:ascii="Times New Roman" w:hAnsi="Times New Roman" w:cs="Times New Roman"/>
          <w:sz w:val="24"/>
          <w:szCs w:val="24"/>
        </w:rPr>
        <w:t xml:space="preserve">Antibiotic susceptibility profiles of </w:t>
      </w:r>
      <w:r w:rsidR="00663DFD" w:rsidRPr="001C27B2">
        <w:rPr>
          <w:rFonts w:ascii="Times New Roman" w:hAnsi="Times New Roman" w:cs="Times New Roman"/>
          <w:i/>
          <w:sz w:val="24"/>
          <w:szCs w:val="24"/>
        </w:rPr>
        <w:t xml:space="preserve">E. coli </w:t>
      </w:r>
      <w:r w:rsidR="00663DFD" w:rsidRPr="001C27B2">
        <w:rPr>
          <w:rFonts w:ascii="Times New Roman" w:hAnsi="Times New Roman" w:cs="Times New Roman"/>
          <w:sz w:val="24"/>
          <w:szCs w:val="24"/>
        </w:rPr>
        <w:t>isolates from bloodstream infections</w:t>
      </w:r>
    </w:p>
    <w:tbl>
      <w:tblPr>
        <w:tblW w:w="16273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5"/>
        <w:gridCol w:w="852"/>
        <w:gridCol w:w="1238"/>
        <w:gridCol w:w="692"/>
        <w:gridCol w:w="705"/>
        <w:gridCol w:w="563"/>
        <w:gridCol w:w="562"/>
        <w:gridCol w:w="562"/>
        <w:gridCol w:w="848"/>
        <w:gridCol w:w="845"/>
        <w:gridCol w:w="705"/>
        <w:gridCol w:w="899"/>
        <w:gridCol w:w="512"/>
        <w:gridCol w:w="727"/>
        <w:gridCol w:w="727"/>
        <w:gridCol w:w="580"/>
        <w:gridCol w:w="727"/>
        <w:gridCol w:w="726"/>
        <w:gridCol w:w="727"/>
        <w:gridCol w:w="620"/>
        <w:gridCol w:w="620"/>
        <w:gridCol w:w="577"/>
        <w:gridCol w:w="656"/>
        <w:gridCol w:w="8"/>
      </w:tblGrid>
      <w:tr w:rsidR="00663DFD" w:rsidRPr="00023B0B" w14:paraId="552792D6" w14:textId="77777777" w:rsidTr="00D5315B">
        <w:trPr>
          <w:trHeight w:val="275"/>
        </w:trPr>
        <w:tc>
          <w:tcPr>
            <w:tcW w:w="595" w:type="dxa"/>
            <w:vMerge w:val="restart"/>
            <w:shd w:val="clear" w:color="auto" w:fill="auto"/>
          </w:tcPr>
          <w:p w14:paraId="5B2D22B7" w14:textId="2BF63B7A" w:rsidR="00663DFD" w:rsidRPr="00023B0B" w:rsidRDefault="00663DFD" w:rsidP="003F744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6D99C03D" w14:textId="77777777" w:rsidR="00663DFD" w:rsidRPr="00023B0B" w:rsidRDefault="00663DFD" w:rsidP="003F744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ID</w:t>
            </w:r>
          </w:p>
        </w:tc>
        <w:tc>
          <w:tcPr>
            <w:tcW w:w="852" w:type="dxa"/>
            <w:vMerge w:val="restart"/>
          </w:tcPr>
          <w:p w14:paraId="3E70C45E" w14:textId="79237F19" w:rsidR="00663DFD" w:rsidRPr="00023B0B" w:rsidRDefault="00663DFD" w:rsidP="003F744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MLS</w:t>
            </w:r>
            <w:r w:rsidR="0062039A" w:rsidRPr="00023B0B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1238" w:type="dxa"/>
            <w:vMerge w:val="restart"/>
            <w:shd w:val="clear" w:color="auto" w:fill="auto"/>
          </w:tcPr>
          <w:p w14:paraId="072A2CAF" w14:textId="77777777" w:rsidR="00663DFD" w:rsidRPr="00023B0B" w:rsidRDefault="00663DFD" w:rsidP="003F744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Ward type</w:t>
            </w:r>
          </w:p>
        </w:tc>
        <w:tc>
          <w:tcPr>
            <w:tcW w:w="13588" w:type="dxa"/>
            <w:gridSpan w:val="21"/>
          </w:tcPr>
          <w:p w14:paraId="7800E394" w14:textId="4AF85388" w:rsidR="00663DFD" w:rsidRPr="00023B0B" w:rsidRDefault="00663DFD" w:rsidP="003F744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Antibiotic resistance profile</w:t>
            </w:r>
          </w:p>
        </w:tc>
      </w:tr>
      <w:tr w:rsidR="00663DFD" w:rsidRPr="00023B0B" w14:paraId="504587C6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vMerge/>
            <w:shd w:val="clear" w:color="auto" w:fill="auto"/>
          </w:tcPr>
          <w:p w14:paraId="2AA0DDA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Merge/>
          </w:tcPr>
          <w:p w14:paraId="786316F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38" w:type="dxa"/>
            <w:vMerge/>
            <w:shd w:val="clear" w:color="auto" w:fill="auto"/>
          </w:tcPr>
          <w:p w14:paraId="0C750BC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1508EB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AMP 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A7F73F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AMC 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68FDB9D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TZP 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7E8ED1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CTX 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DDB6AD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CAZ 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59F50E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CRO 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BEFF68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FEP 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FD0700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LEX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A65B89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FOX 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B677E1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IMP 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C5C9D7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MEM 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8116354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NAL 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E1C4E7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CIP 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EFB8AA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GEN 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3038E9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AMK 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A83550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TGC 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8CE484E" w14:textId="275399E4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TET 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B62FE7C" w14:textId="033F272B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CHL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FC9B35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SXT 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E557A67" w14:textId="59C8EE1A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AZM </w:t>
            </w:r>
          </w:p>
        </w:tc>
      </w:tr>
      <w:tr w:rsidR="00663DFD" w:rsidRPr="00023B0B" w14:paraId="1F552587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676A64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3</w:t>
            </w:r>
          </w:p>
        </w:tc>
        <w:tc>
          <w:tcPr>
            <w:tcW w:w="852" w:type="dxa"/>
          </w:tcPr>
          <w:p w14:paraId="60D5A21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T131</w:t>
            </w:r>
          </w:p>
        </w:tc>
        <w:tc>
          <w:tcPr>
            <w:tcW w:w="1238" w:type="dxa"/>
            <w:shd w:val="clear" w:color="auto" w:fill="auto"/>
          </w:tcPr>
          <w:p w14:paraId="7EB95F2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Casualty</w:t>
            </w:r>
          </w:p>
        </w:tc>
        <w:tc>
          <w:tcPr>
            <w:tcW w:w="6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884E1A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CD1358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0FE896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FEA11B4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1B605B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F057FA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0FF7C3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44D338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0BFA5C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34893C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25AC94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FE8B6A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DB338C6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F95C83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02DC57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6FDFD3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3FFF7E1" w14:textId="4D439A1E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8E6FDCB" w14:textId="0CB8AE36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0A3290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EE842BD" w14:textId="33F0DA1F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</w:tr>
      <w:tr w:rsidR="00663DFD" w:rsidRPr="00023B0B" w14:paraId="4CBC9C00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08D6FD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4</w:t>
            </w:r>
          </w:p>
        </w:tc>
        <w:tc>
          <w:tcPr>
            <w:tcW w:w="852" w:type="dxa"/>
          </w:tcPr>
          <w:p w14:paraId="6D08E6C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T131</w:t>
            </w:r>
          </w:p>
        </w:tc>
        <w:tc>
          <w:tcPr>
            <w:tcW w:w="1238" w:type="dxa"/>
            <w:shd w:val="clear" w:color="auto" w:fill="auto"/>
          </w:tcPr>
          <w:p w14:paraId="6A94031F" w14:textId="77777777" w:rsidR="0062039A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Med </w:t>
            </w:r>
          </w:p>
          <w:p w14:paraId="098AE978" w14:textId="6DCCF305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ward</w:t>
            </w:r>
          </w:p>
        </w:tc>
        <w:tc>
          <w:tcPr>
            <w:tcW w:w="6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12B4D7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548139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92472A2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64E5E1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77D26E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74B01E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394D069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F0C2FA6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18CD58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2E8C7A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73F43D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119FBC6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CDCBA29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ADEB1ED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C5CB4D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B91F9D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7B7402A" w14:textId="357C4605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A2B6CD2" w14:textId="2DD5374D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EFAB6D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A7BDC3C" w14:textId="6C6101DD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</w:tr>
      <w:tr w:rsidR="00663DFD" w:rsidRPr="00023B0B" w14:paraId="5C14DA87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AB97A4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13</w:t>
            </w:r>
          </w:p>
        </w:tc>
        <w:tc>
          <w:tcPr>
            <w:tcW w:w="852" w:type="dxa"/>
          </w:tcPr>
          <w:p w14:paraId="3895AEB2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T69</w:t>
            </w:r>
          </w:p>
        </w:tc>
        <w:tc>
          <w:tcPr>
            <w:tcW w:w="1238" w:type="dxa"/>
            <w:shd w:val="clear" w:color="auto" w:fill="auto"/>
          </w:tcPr>
          <w:p w14:paraId="615BAA85" w14:textId="6BC85860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</w:rPr>
              <w:t>Emerg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 d</w:t>
            </w:r>
            <w:r w:rsidR="0062039A" w:rsidRPr="00023B0B">
              <w:rPr>
                <w:rFonts w:ascii="Times New Roman" w:hAnsi="Times New Roman" w:cs="Times New Roman"/>
              </w:rPr>
              <w:t>e</w:t>
            </w:r>
            <w:r w:rsidRPr="00023B0B"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6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4A99194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8428566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B04817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6E7327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E877AE2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E821BC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0705572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08ABA1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511459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2A69D46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CEC58D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219758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5BF20E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05D00E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AF7607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F3DE12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47E60E8" w14:textId="7B96EE7A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3F32FB1" w14:textId="7C257820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3797EA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C693B4E" w14:textId="650E6BA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</w:tr>
      <w:tr w:rsidR="00663DFD" w:rsidRPr="00023B0B" w14:paraId="4A942C9C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71059E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17</w:t>
            </w:r>
          </w:p>
        </w:tc>
        <w:tc>
          <w:tcPr>
            <w:tcW w:w="852" w:type="dxa"/>
          </w:tcPr>
          <w:p w14:paraId="39563CED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T59</w:t>
            </w:r>
          </w:p>
        </w:tc>
        <w:tc>
          <w:tcPr>
            <w:tcW w:w="1238" w:type="dxa"/>
            <w:shd w:val="clear" w:color="auto" w:fill="auto"/>
          </w:tcPr>
          <w:p w14:paraId="3C6C1E8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ICU</w:t>
            </w:r>
          </w:p>
        </w:tc>
        <w:tc>
          <w:tcPr>
            <w:tcW w:w="6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ADCC18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1F8CAE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08DEE7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0023B8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0B34E6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9D40934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67201C9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EBB331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EA3E69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D2755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4EC6AD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CCA9019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206C89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94A1F3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B9C2E5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1AAF8C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F365097" w14:textId="6847B528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715D796" w14:textId="3F5872BB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BFC564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6C69021" w14:textId="2298B201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</w:tr>
      <w:tr w:rsidR="00663DFD" w:rsidRPr="00023B0B" w14:paraId="4E5A7785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18048B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21</w:t>
            </w:r>
          </w:p>
        </w:tc>
        <w:tc>
          <w:tcPr>
            <w:tcW w:w="852" w:type="dxa"/>
          </w:tcPr>
          <w:p w14:paraId="217291D6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T155</w:t>
            </w:r>
          </w:p>
        </w:tc>
        <w:tc>
          <w:tcPr>
            <w:tcW w:w="1238" w:type="dxa"/>
            <w:shd w:val="clear" w:color="auto" w:fill="auto"/>
          </w:tcPr>
          <w:p w14:paraId="3CAD1E5B" w14:textId="77777777" w:rsidR="0062039A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</w:rPr>
              <w:t>Surg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 </w:t>
            </w:r>
          </w:p>
          <w:p w14:paraId="43519429" w14:textId="4B48A34A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ward</w:t>
            </w:r>
          </w:p>
        </w:tc>
        <w:tc>
          <w:tcPr>
            <w:tcW w:w="6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BADC56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47BF35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232228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864309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6A8377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E64B5A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89AD25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6833BC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39A0129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62B6BF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ADAD0E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78D21C2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C54E24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F79664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F54A8B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DDA9F1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7AD4B63" w14:textId="21FD9CAB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7174C24" w14:textId="21BE96D6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3D0DFC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2A5D148" w14:textId="642DAB51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</w:tr>
      <w:tr w:rsidR="00663DFD" w:rsidRPr="00023B0B" w14:paraId="09CDA596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tcBorders>
              <w:top w:val="single" w:sz="8" w:space="0" w:color="auto"/>
            </w:tcBorders>
            <w:shd w:val="clear" w:color="auto" w:fill="auto"/>
          </w:tcPr>
          <w:p w14:paraId="7FA8044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18</w:t>
            </w:r>
          </w:p>
        </w:tc>
        <w:tc>
          <w:tcPr>
            <w:tcW w:w="852" w:type="dxa"/>
          </w:tcPr>
          <w:p w14:paraId="6BB9054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T10</w:t>
            </w:r>
          </w:p>
        </w:tc>
        <w:tc>
          <w:tcPr>
            <w:tcW w:w="1238" w:type="dxa"/>
            <w:shd w:val="clear" w:color="auto" w:fill="auto"/>
          </w:tcPr>
          <w:p w14:paraId="340BC3B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</w:rPr>
              <w:t>Paed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 ward</w:t>
            </w:r>
          </w:p>
        </w:tc>
        <w:tc>
          <w:tcPr>
            <w:tcW w:w="692" w:type="dxa"/>
            <w:tcBorders>
              <w:top w:val="single" w:sz="8" w:space="0" w:color="auto"/>
            </w:tcBorders>
            <w:shd w:val="clear" w:color="auto" w:fill="auto"/>
          </w:tcPr>
          <w:p w14:paraId="42601E5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</w:tcBorders>
            <w:shd w:val="clear" w:color="auto" w:fill="auto"/>
          </w:tcPr>
          <w:p w14:paraId="7C79E2A6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tcBorders>
              <w:top w:val="single" w:sz="8" w:space="0" w:color="auto"/>
            </w:tcBorders>
            <w:shd w:val="clear" w:color="auto" w:fill="auto"/>
          </w:tcPr>
          <w:p w14:paraId="6AF8E6B9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62" w:type="dxa"/>
            <w:tcBorders>
              <w:top w:val="single" w:sz="8" w:space="0" w:color="auto"/>
            </w:tcBorders>
            <w:shd w:val="clear" w:color="auto" w:fill="auto"/>
          </w:tcPr>
          <w:p w14:paraId="69B8411D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</w:tcBorders>
            <w:shd w:val="clear" w:color="auto" w:fill="auto"/>
          </w:tcPr>
          <w:p w14:paraId="5CA6E3C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tcBorders>
              <w:top w:val="single" w:sz="8" w:space="0" w:color="auto"/>
            </w:tcBorders>
            <w:shd w:val="clear" w:color="auto" w:fill="auto"/>
          </w:tcPr>
          <w:p w14:paraId="097C446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tcBorders>
              <w:top w:val="single" w:sz="8" w:space="0" w:color="auto"/>
            </w:tcBorders>
            <w:shd w:val="clear" w:color="auto" w:fill="auto"/>
          </w:tcPr>
          <w:p w14:paraId="7F57C18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</w:tcBorders>
            <w:shd w:val="clear" w:color="auto" w:fill="auto"/>
          </w:tcPr>
          <w:p w14:paraId="64A77FA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99" w:type="dxa"/>
            <w:tcBorders>
              <w:top w:val="single" w:sz="8" w:space="0" w:color="auto"/>
            </w:tcBorders>
            <w:shd w:val="clear" w:color="auto" w:fill="auto"/>
          </w:tcPr>
          <w:p w14:paraId="08D8107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12" w:type="dxa"/>
            <w:tcBorders>
              <w:top w:val="single" w:sz="8" w:space="0" w:color="auto"/>
            </w:tcBorders>
            <w:shd w:val="clear" w:color="auto" w:fill="auto"/>
          </w:tcPr>
          <w:p w14:paraId="63FB876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727" w:type="dxa"/>
            <w:tcBorders>
              <w:top w:val="single" w:sz="8" w:space="0" w:color="auto"/>
            </w:tcBorders>
            <w:shd w:val="clear" w:color="auto" w:fill="auto"/>
          </w:tcPr>
          <w:p w14:paraId="438772A2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</w:tcBorders>
            <w:shd w:val="clear" w:color="auto" w:fill="auto"/>
          </w:tcPr>
          <w:p w14:paraId="3E458B5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0" w:type="dxa"/>
            <w:tcBorders>
              <w:top w:val="single" w:sz="8" w:space="0" w:color="auto"/>
            </w:tcBorders>
            <w:shd w:val="clear" w:color="auto" w:fill="auto"/>
          </w:tcPr>
          <w:p w14:paraId="0D0058D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</w:tcBorders>
            <w:shd w:val="clear" w:color="auto" w:fill="auto"/>
          </w:tcPr>
          <w:p w14:paraId="615BD7D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6" w:type="dxa"/>
            <w:tcBorders>
              <w:top w:val="single" w:sz="8" w:space="0" w:color="auto"/>
            </w:tcBorders>
            <w:shd w:val="clear" w:color="auto" w:fill="auto"/>
          </w:tcPr>
          <w:p w14:paraId="1B750AE2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</w:tcBorders>
            <w:shd w:val="clear" w:color="auto" w:fill="auto"/>
          </w:tcPr>
          <w:p w14:paraId="742F528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</w:tcBorders>
            <w:shd w:val="clear" w:color="auto" w:fill="auto"/>
          </w:tcPr>
          <w:p w14:paraId="1A41C1ED" w14:textId="19701D7F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tcBorders>
              <w:top w:val="single" w:sz="8" w:space="0" w:color="auto"/>
            </w:tcBorders>
            <w:shd w:val="clear" w:color="auto" w:fill="auto"/>
          </w:tcPr>
          <w:p w14:paraId="567DB106" w14:textId="3E31DEEB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77" w:type="dxa"/>
            <w:tcBorders>
              <w:top w:val="single" w:sz="8" w:space="0" w:color="auto"/>
            </w:tcBorders>
            <w:shd w:val="clear" w:color="auto" w:fill="auto"/>
          </w:tcPr>
          <w:p w14:paraId="2EFD24F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56" w:type="dxa"/>
            <w:tcBorders>
              <w:top w:val="single" w:sz="8" w:space="0" w:color="auto"/>
            </w:tcBorders>
            <w:shd w:val="clear" w:color="auto" w:fill="auto"/>
          </w:tcPr>
          <w:p w14:paraId="34DFD3D0" w14:textId="10D50EFF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</w:tr>
      <w:tr w:rsidR="00663DFD" w:rsidRPr="00023B0B" w14:paraId="0D981307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15628D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25</w:t>
            </w:r>
          </w:p>
        </w:tc>
        <w:tc>
          <w:tcPr>
            <w:tcW w:w="852" w:type="dxa"/>
          </w:tcPr>
          <w:p w14:paraId="516A50B2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T69</w:t>
            </w:r>
          </w:p>
        </w:tc>
        <w:tc>
          <w:tcPr>
            <w:tcW w:w="1238" w:type="dxa"/>
            <w:shd w:val="clear" w:color="auto" w:fill="auto"/>
          </w:tcPr>
          <w:p w14:paraId="76A68F2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CU</w:t>
            </w:r>
          </w:p>
        </w:tc>
        <w:tc>
          <w:tcPr>
            <w:tcW w:w="6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ECEF13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4086BE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21F405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3F382B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FEAD37D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EC04BE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22CF9E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27B8E5A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910C319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3197CF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3DBC2E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0D11A8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0F32AC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BBD9CB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431F2B2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B3864D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04F6AA3" w14:textId="7D284EA6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D806AB6" w14:textId="67B971CB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28A983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D48D174" w14:textId="76EFABAB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</w:tr>
      <w:tr w:rsidR="00663DFD" w:rsidRPr="00023B0B" w14:paraId="236F3B4B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E1EBCC0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26</w:t>
            </w:r>
          </w:p>
        </w:tc>
        <w:tc>
          <w:tcPr>
            <w:tcW w:w="852" w:type="dxa"/>
          </w:tcPr>
          <w:p w14:paraId="1C3BD6FC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T131</w:t>
            </w:r>
          </w:p>
        </w:tc>
        <w:tc>
          <w:tcPr>
            <w:tcW w:w="1238" w:type="dxa"/>
            <w:shd w:val="clear" w:color="auto" w:fill="auto"/>
          </w:tcPr>
          <w:p w14:paraId="37C19DCC" w14:textId="77777777" w:rsidR="0062039A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</w:rPr>
              <w:t>Surg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 </w:t>
            </w:r>
          </w:p>
          <w:p w14:paraId="3EB35518" w14:textId="5872660B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ward</w:t>
            </w:r>
          </w:p>
        </w:tc>
        <w:tc>
          <w:tcPr>
            <w:tcW w:w="6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D4418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9E1A5C9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0A20B81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3A01FF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0F81BBB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94CA13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BD16B0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C03161F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D74A0C4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E4862A3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9FCBC1E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FC98784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160AAC5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4841CE8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B55EC3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A53BE17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649E98D" w14:textId="0E5E3B61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9B05678" w14:textId="11BACCA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CF1F276" w14:textId="77777777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A09C249" w14:textId="4B05B3E4" w:rsidR="00663DFD" w:rsidRPr="00023B0B" w:rsidRDefault="00663DFD" w:rsidP="00663D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</w:tr>
      <w:tr w:rsidR="00663DFD" w:rsidRPr="00023B0B" w14:paraId="1A21D4F3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shd w:val="clear" w:color="auto" w:fill="auto"/>
          </w:tcPr>
          <w:p w14:paraId="7D427EBD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AE1</w:t>
            </w:r>
          </w:p>
        </w:tc>
        <w:tc>
          <w:tcPr>
            <w:tcW w:w="852" w:type="dxa"/>
          </w:tcPr>
          <w:p w14:paraId="7B051856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T38</w:t>
            </w:r>
          </w:p>
        </w:tc>
        <w:tc>
          <w:tcPr>
            <w:tcW w:w="1238" w:type="dxa"/>
            <w:shd w:val="clear" w:color="auto" w:fill="auto"/>
          </w:tcPr>
          <w:p w14:paraId="0D8388DE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ICU</w:t>
            </w:r>
          </w:p>
        </w:tc>
        <w:tc>
          <w:tcPr>
            <w:tcW w:w="692" w:type="dxa"/>
            <w:shd w:val="clear" w:color="auto" w:fill="auto"/>
          </w:tcPr>
          <w:p w14:paraId="0A26563D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shd w:val="clear" w:color="auto" w:fill="auto"/>
          </w:tcPr>
          <w:p w14:paraId="7BC70E5D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shd w:val="clear" w:color="auto" w:fill="auto"/>
          </w:tcPr>
          <w:p w14:paraId="1E7F0C6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62" w:type="dxa"/>
            <w:shd w:val="clear" w:color="auto" w:fill="auto"/>
          </w:tcPr>
          <w:p w14:paraId="0B0CC18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03697BFD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shd w:val="clear" w:color="auto" w:fill="auto"/>
          </w:tcPr>
          <w:p w14:paraId="00C65CE0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shd w:val="clear" w:color="auto" w:fill="auto"/>
          </w:tcPr>
          <w:p w14:paraId="54E5A72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05" w:type="dxa"/>
          </w:tcPr>
          <w:p w14:paraId="094B9D8E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899" w:type="dxa"/>
            <w:shd w:val="clear" w:color="auto" w:fill="auto"/>
          </w:tcPr>
          <w:p w14:paraId="34E8099B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12" w:type="dxa"/>
            <w:shd w:val="clear" w:color="auto" w:fill="auto"/>
          </w:tcPr>
          <w:p w14:paraId="44C561E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shd w:val="clear" w:color="auto" w:fill="auto"/>
          </w:tcPr>
          <w:p w14:paraId="634A2958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shd w:val="clear" w:color="auto" w:fill="auto"/>
          </w:tcPr>
          <w:p w14:paraId="2F20FEEB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80" w:type="dxa"/>
            <w:shd w:val="clear" w:color="auto" w:fill="auto"/>
          </w:tcPr>
          <w:p w14:paraId="1FE05111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727" w:type="dxa"/>
            <w:shd w:val="clear" w:color="auto" w:fill="auto"/>
          </w:tcPr>
          <w:p w14:paraId="7B92CEE4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6" w:type="dxa"/>
            <w:shd w:val="clear" w:color="auto" w:fill="auto"/>
          </w:tcPr>
          <w:p w14:paraId="4A17F93D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shd w:val="clear" w:color="auto" w:fill="auto"/>
          </w:tcPr>
          <w:p w14:paraId="14C16F1B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shd w:val="clear" w:color="auto" w:fill="auto"/>
          </w:tcPr>
          <w:p w14:paraId="18BF229C" w14:textId="5018C27E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shd w:val="clear" w:color="auto" w:fill="auto"/>
          </w:tcPr>
          <w:p w14:paraId="5BD01F65" w14:textId="1C91999F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577" w:type="dxa"/>
            <w:shd w:val="clear" w:color="auto" w:fill="auto"/>
          </w:tcPr>
          <w:p w14:paraId="5A51558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56" w:type="dxa"/>
            <w:shd w:val="clear" w:color="auto" w:fill="auto"/>
          </w:tcPr>
          <w:p w14:paraId="6EDC7282" w14:textId="57B1B33A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</w:tr>
      <w:tr w:rsidR="00663DFD" w:rsidRPr="00023B0B" w14:paraId="65B4BDDB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shd w:val="clear" w:color="auto" w:fill="auto"/>
          </w:tcPr>
          <w:p w14:paraId="1EF31B29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7</w:t>
            </w:r>
          </w:p>
        </w:tc>
        <w:tc>
          <w:tcPr>
            <w:tcW w:w="852" w:type="dxa"/>
          </w:tcPr>
          <w:p w14:paraId="6F65C62A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T10</w:t>
            </w:r>
          </w:p>
        </w:tc>
        <w:tc>
          <w:tcPr>
            <w:tcW w:w="1238" w:type="dxa"/>
            <w:shd w:val="clear" w:color="auto" w:fill="auto"/>
          </w:tcPr>
          <w:p w14:paraId="2E702408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OOPD</w:t>
            </w:r>
          </w:p>
        </w:tc>
        <w:tc>
          <w:tcPr>
            <w:tcW w:w="692" w:type="dxa"/>
            <w:shd w:val="clear" w:color="auto" w:fill="auto"/>
          </w:tcPr>
          <w:p w14:paraId="1F231A9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0C05BA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E895AC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66D66B4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E09E75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CFE1B81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B71DE3C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</w:tcPr>
          <w:p w14:paraId="2A676A62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C68E91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FC43AF4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61683AC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8C63FF2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88FCDF4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FDCD577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5F62F8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08A9DF8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B9EEA7A" w14:textId="60EA35D6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0DB0EF5" w14:textId="779F76D6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ED99B01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298A9BD" w14:textId="3A6D42B4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</w:tr>
      <w:tr w:rsidR="00663DFD" w:rsidRPr="00023B0B" w14:paraId="3831B510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shd w:val="clear" w:color="auto" w:fill="auto"/>
          </w:tcPr>
          <w:p w14:paraId="61E460AF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18</w:t>
            </w:r>
          </w:p>
        </w:tc>
        <w:tc>
          <w:tcPr>
            <w:tcW w:w="852" w:type="dxa"/>
          </w:tcPr>
          <w:p w14:paraId="115E0985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T131</w:t>
            </w:r>
          </w:p>
        </w:tc>
        <w:tc>
          <w:tcPr>
            <w:tcW w:w="1238" w:type="dxa"/>
            <w:shd w:val="clear" w:color="auto" w:fill="auto"/>
          </w:tcPr>
          <w:p w14:paraId="5F9FF507" w14:textId="78C230CA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xtn ward</w:t>
            </w:r>
          </w:p>
        </w:tc>
        <w:tc>
          <w:tcPr>
            <w:tcW w:w="692" w:type="dxa"/>
            <w:shd w:val="clear" w:color="auto" w:fill="auto"/>
          </w:tcPr>
          <w:p w14:paraId="1687F2D9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shd w:val="clear" w:color="auto" w:fill="auto"/>
          </w:tcPr>
          <w:p w14:paraId="787C387C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shd w:val="clear" w:color="auto" w:fill="auto"/>
          </w:tcPr>
          <w:p w14:paraId="508FDC17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39FB3FB0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shd w:val="clear" w:color="auto" w:fill="auto"/>
          </w:tcPr>
          <w:p w14:paraId="76C71AE6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shd w:val="clear" w:color="auto" w:fill="auto"/>
          </w:tcPr>
          <w:p w14:paraId="4F5FF333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shd w:val="clear" w:color="auto" w:fill="auto"/>
          </w:tcPr>
          <w:p w14:paraId="2F01B8EE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</w:tcPr>
          <w:p w14:paraId="70204E49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899" w:type="dxa"/>
            <w:shd w:val="clear" w:color="auto" w:fill="auto"/>
          </w:tcPr>
          <w:p w14:paraId="22683FD5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12" w:type="dxa"/>
            <w:shd w:val="clear" w:color="auto" w:fill="auto"/>
          </w:tcPr>
          <w:p w14:paraId="146584DB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shd w:val="clear" w:color="auto" w:fill="auto"/>
          </w:tcPr>
          <w:p w14:paraId="15A67B0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shd w:val="clear" w:color="auto" w:fill="auto"/>
          </w:tcPr>
          <w:p w14:paraId="2ECBBC73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0" w:type="dxa"/>
            <w:shd w:val="clear" w:color="auto" w:fill="auto"/>
          </w:tcPr>
          <w:p w14:paraId="590964FD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shd w:val="clear" w:color="auto" w:fill="auto"/>
          </w:tcPr>
          <w:p w14:paraId="58741640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6" w:type="dxa"/>
            <w:shd w:val="clear" w:color="auto" w:fill="auto"/>
          </w:tcPr>
          <w:p w14:paraId="78867501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shd w:val="clear" w:color="auto" w:fill="auto"/>
          </w:tcPr>
          <w:p w14:paraId="5943ACC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shd w:val="clear" w:color="auto" w:fill="auto"/>
          </w:tcPr>
          <w:p w14:paraId="4A44299B" w14:textId="14203952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shd w:val="clear" w:color="auto" w:fill="auto"/>
          </w:tcPr>
          <w:p w14:paraId="14496E5F" w14:textId="5A96122D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77" w:type="dxa"/>
            <w:shd w:val="clear" w:color="auto" w:fill="auto"/>
          </w:tcPr>
          <w:p w14:paraId="601BFEF0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56" w:type="dxa"/>
            <w:shd w:val="clear" w:color="auto" w:fill="auto"/>
          </w:tcPr>
          <w:p w14:paraId="5EE2A71C" w14:textId="1545DE8C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</w:tr>
      <w:tr w:rsidR="00663DFD" w:rsidRPr="00023B0B" w14:paraId="062FB826" w14:textId="77777777" w:rsidTr="00D5315B">
        <w:trPr>
          <w:gridAfter w:val="1"/>
          <w:wAfter w:w="8" w:type="dxa"/>
          <w:trHeight w:val="346"/>
        </w:trPr>
        <w:tc>
          <w:tcPr>
            <w:tcW w:w="595" w:type="dxa"/>
            <w:shd w:val="clear" w:color="auto" w:fill="auto"/>
          </w:tcPr>
          <w:p w14:paraId="65FC031F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K41</w:t>
            </w:r>
          </w:p>
        </w:tc>
        <w:tc>
          <w:tcPr>
            <w:tcW w:w="852" w:type="dxa"/>
          </w:tcPr>
          <w:p w14:paraId="1010B413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T69</w:t>
            </w:r>
          </w:p>
        </w:tc>
        <w:tc>
          <w:tcPr>
            <w:tcW w:w="1238" w:type="dxa"/>
            <w:shd w:val="clear" w:color="auto" w:fill="auto"/>
          </w:tcPr>
          <w:p w14:paraId="6BD90162" w14:textId="3AB9E7E9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Renal unit</w:t>
            </w:r>
          </w:p>
        </w:tc>
        <w:tc>
          <w:tcPr>
            <w:tcW w:w="6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F170D8D" w14:textId="77777777" w:rsidR="00663DFD" w:rsidRPr="00023B0B" w:rsidRDefault="00663DFD" w:rsidP="00663DFD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26FCB4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5D6B379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8AFD76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CE7C8A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309DC5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C57442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05" w:type="dxa"/>
            <w:tcBorders>
              <w:top w:val="single" w:sz="8" w:space="0" w:color="auto"/>
              <w:bottom w:val="single" w:sz="8" w:space="0" w:color="auto"/>
            </w:tcBorders>
          </w:tcPr>
          <w:p w14:paraId="7ADF9098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DBB0908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B5674D0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ECC219B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8323389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8F01544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D6CAD57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D42C210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72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51BC98A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99BC7BE" w14:textId="3343CBD1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60F7200" w14:textId="33FCF04F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57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9952CAF" w14:textId="77777777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487BB78" w14:textId="4D49FC4D" w:rsidR="00663DFD" w:rsidRPr="00023B0B" w:rsidRDefault="00663DFD" w:rsidP="00663DFD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S</w:t>
            </w:r>
          </w:p>
        </w:tc>
      </w:tr>
    </w:tbl>
    <w:p w14:paraId="3BC1460A" w14:textId="26A13228" w:rsidR="002B6117" w:rsidRPr="00023B0B" w:rsidRDefault="0062039A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023B0B">
        <w:rPr>
          <w:rFonts w:ascii="Times New Roman" w:hAnsi="Times New Roman" w:cs="Times New Roman"/>
        </w:rPr>
        <w:t>Note</w:t>
      </w:r>
      <w:r w:rsidR="00663DFD" w:rsidRPr="00023B0B">
        <w:rPr>
          <w:rFonts w:ascii="Times New Roman" w:hAnsi="Times New Roman" w:cs="Times New Roman"/>
        </w:rPr>
        <w:t xml:space="preserve">: AMP, ampicillin; AMC, amoxicillin and clavulanate combination; TZP, </w:t>
      </w:r>
      <w:r w:rsidR="00663DFD" w:rsidRPr="00023B0B">
        <w:rPr>
          <w:rFonts w:ascii="Times New Roman" w:hAnsi="Times New Roman" w:cs="Times New Roman"/>
          <w:bCs/>
        </w:rPr>
        <w:t>piperacillin-tazobactam</w:t>
      </w:r>
      <w:r w:rsidR="00663DFD" w:rsidRPr="00023B0B">
        <w:rPr>
          <w:rFonts w:ascii="Times New Roman" w:hAnsi="Times New Roman" w:cs="Times New Roman"/>
        </w:rPr>
        <w:t xml:space="preserve">; CTX, </w:t>
      </w:r>
      <w:r w:rsidR="00663DFD" w:rsidRPr="00023B0B">
        <w:rPr>
          <w:rFonts w:ascii="Times New Roman" w:hAnsi="Times New Roman" w:cs="Times New Roman"/>
          <w:bCs/>
        </w:rPr>
        <w:t>cefotaxime</w:t>
      </w:r>
      <w:r w:rsidR="00663DFD" w:rsidRPr="00023B0B">
        <w:rPr>
          <w:rFonts w:ascii="Times New Roman" w:hAnsi="Times New Roman" w:cs="Times New Roman"/>
        </w:rPr>
        <w:t xml:space="preserve">; CAZ, </w:t>
      </w:r>
      <w:r w:rsidR="00663DFD" w:rsidRPr="00023B0B">
        <w:rPr>
          <w:rFonts w:ascii="Times New Roman" w:hAnsi="Times New Roman" w:cs="Times New Roman"/>
          <w:bCs/>
        </w:rPr>
        <w:t>ceftazidime</w:t>
      </w:r>
      <w:r w:rsidR="00663DFD" w:rsidRPr="00023B0B">
        <w:rPr>
          <w:rFonts w:ascii="Times New Roman" w:hAnsi="Times New Roman" w:cs="Times New Roman"/>
        </w:rPr>
        <w:t xml:space="preserve">; CRO, </w:t>
      </w:r>
      <w:r w:rsidR="00663DFD" w:rsidRPr="00023B0B">
        <w:rPr>
          <w:rFonts w:ascii="Times New Roman" w:hAnsi="Times New Roman" w:cs="Times New Roman"/>
          <w:bCs/>
        </w:rPr>
        <w:t>ceftriaxone</w:t>
      </w:r>
      <w:r w:rsidR="00663DFD" w:rsidRPr="00023B0B">
        <w:rPr>
          <w:rFonts w:ascii="Times New Roman" w:hAnsi="Times New Roman" w:cs="Times New Roman"/>
        </w:rPr>
        <w:t xml:space="preserve">; FEP, </w:t>
      </w:r>
      <w:r w:rsidR="00663DFD" w:rsidRPr="00023B0B">
        <w:rPr>
          <w:rFonts w:ascii="Times New Roman" w:hAnsi="Times New Roman" w:cs="Times New Roman"/>
          <w:bCs/>
        </w:rPr>
        <w:t>cefepime</w:t>
      </w:r>
      <w:r w:rsidR="00663DFD" w:rsidRPr="00023B0B">
        <w:rPr>
          <w:rFonts w:ascii="Times New Roman" w:hAnsi="Times New Roman" w:cs="Times New Roman"/>
        </w:rPr>
        <w:t xml:space="preserve">; IMP; imipenem, MEM; meropenem; FOX, cefoxitin; CIP, ciprofloxacin; GEN, gentamicin; AMK, amikacin; TGC, tigecycline; TET, tetracycline, CHL, chloramphenicol; SXT, trimethoprim-sulfamethoxazole; AZM, </w:t>
      </w:r>
      <w:proofErr w:type="spellStart"/>
      <w:r w:rsidR="00663DFD" w:rsidRPr="00023B0B">
        <w:rPr>
          <w:rFonts w:ascii="Times New Roman" w:hAnsi="Times New Roman" w:cs="Times New Roman"/>
        </w:rPr>
        <w:t>azythromycin</w:t>
      </w:r>
      <w:proofErr w:type="spellEnd"/>
      <w:r w:rsidR="00663DFD" w:rsidRPr="00023B0B">
        <w:rPr>
          <w:rFonts w:ascii="Times New Roman" w:hAnsi="Times New Roman" w:cs="Times New Roman"/>
        </w:rPr>
        <w:t xml:space="preserve">. R, resistant; I, intermediate; S, susceptible; M, male; F, female; Med ward, medical ward; </w:t>
      </w:r>
      <w:proofErr w:type="spellStart"/>
      <w:r w:rsidR="00663DFD" w:rsidRPr="00023B0B">
        <w:rPr>
          <w:rFonts w:ascii="Times New Roman" w:hAnsi="Times New Roman" w:cs="Times New Roman"/>
        </w:rPr>
        <w:t>Surg</w:t>
      </w:r>
      <w:proofErr w:type="spellEnd"/>
      <w:r w:rsidR="00663DFD" w:rsidRPr="00023B0B">
        <w:rPr>
          <w:rFonts w:ascii="Times New Roman" w:hAnsi="Times New Roman" w:cs="Times New Roman"/>
        </w:rPr>
        <w:t xml:space="preserve"> ICU, </w:t>
      </w:r>
      <w:proofErr w:type="spellStart"/>
      <w:r w:rsidR="00663DFD" w:rsidRPr="00023B0B">
        <w:rPr>
          <w:rFonts w:ascii="Times New Roman" w:hAnsi="Times New Roman" w:cs="Times New Roman"/>
        </w:rPr>
        <w:t>Surg</w:t>
      </w:r>
      <w:proofErr w:type="spellEnd"/>
      <w:r w:rsidR="00663DFD" w:rsidRPr="00023B0B">
        <w:rPr>
          <w:rFonts w:ascii="Times New Roman" w:hAnsi="Times New Roman" w:cs="Times New Roman"/>
        </w:rPr>
        <w:t xml:space="preserve"> ward; surgical ward, surgical intensive care unit; ICU, intensive care unit; Extn; extension ward, </w:t>
      </w:r>
      <w:proofErr w:type="spellStart"/>
      <w:r w:rsidR="00663DFD" w:rsidRPr="00023B0B">
        <w:rPr>
          <w:rFonts w:ascii="Times New Roman" w:hAnsi="Times New Roman" w:cs="Times New Roman"/>
          <w:bCs/>
        </w:rPr>
        <w:t>Emerg</w:t>
      </w:r>
      <w:proofErr w:type="spellEnd"/>
      <w:r w:rsidR="00663DFD" w:rsidRPr="00023B0B">
        <w:rPr>
          <w:rFonts w:ascii="Times New Roman" w:hAnsi="Times New Roman" w:cs="Times New Roman"/>
          <w:bCs/>
        </w:rPr>
        <w:t xml:space="preserve"> dept, emergency department;  </w:t>
      </w:r>
      <w:proofErr w:type="spellStart"/>
      <w:r w:rsidR="00663DFD" w:rsidRPr="00023B0B">
        <w:rPr>
          <w:rFonts w:ascii="Times New Roman" w:hAnsi="Times New Roman" w:cs="Times New Roman"/>
        </w:rPr>
        <w:t>Paed</w:t>
      </w:r>
      <w:proofErr w:type="spellEnd"/>
      <w:r w:rsidR="00663DFD" w:rsidRPr="00023B0B">
        <w:rPr>
          <w:rFonts w:ascii="Times New Roman" w:hAnsi="Times New Roman" w:cs="Times New Roman"/>
        </w:rPr>
        <w:t xml:space="preserve"> ward, paediatric ward; OOPD, </w:t>
      </w:r>
      <w:proofErr w:type="spellStart"/>
      <w:r w:rsidR="00663DFD" w:rsidRPr="00023B0B">
        <w:rPr>
          <w:rFonts w:ascii="Times New Roman" w:hAnsi="Times New Roman" w:cs="Times New Roman"/>
        </w:rPr>
        <w:t>orthopedic</w:t>
      </w:r>
      <w:proofErr w:type="spellEnd"/>
      <w:r w:rsidR="00663DFD" w:rsidRPr="00023B0B">
        <w:rPr>
          <w:rFonts w:ascii="Times New Roman" w:hAnsi="Times New Roman" w:cs="Times New Roman"/>
        </w:rPr>
        <w:t xml:space="preserve"> out-patient department.</w:t>
      </w:r>
    </w:p>
    <w:p w14:paraId="3AD5A9CB" w14:textId="77777777" w:rsidR="00663DFD" w:rsidRPr="00023B0B" w:rsidRDefault="00663DFD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</w:p>
    <w:p w14:paraId="44E039C4" w14:textId="6EF85260" w:rsidR="00694815" w:rsidRPr="00023B0B" w:rsidRDefault="00694815" w:rsidP="00694815">
      <w:pPr>
        <w:pStyle w:val="MyTables"/>
        <w:rPr>
          <w:b w:val="0"/>
        </w:rPr>
      </w:pPr>
      <w:r w:rsidRPr="00023B0B">
        <w:lastRenderedPageBreak/>
        <w:t>Table S4</w:t>
      </w:r>
      <w:r w:rsidRPr="00023B0B">
        <w:rPr>
          <w:b w:val="0"/>
        </w:rPr>
        <w:t>.</w:t>
      </w:r>
      <w:r w:rsidRPr="00023B0B">
        <w:t xml:space="preserve"> </w:t>
      </w:r>
      <w:r w:rsidRPr="00023B0B">
        <w:rPr>
          <w:b w:val="0"/>
        </w:rPr>
        <w:t xml:space="preserve">MREs associated with antibiotic resistance genes in the </w:t>
      </w:r>
      <w:r w:rsidRPr="00023B0B">
        <w:rPr>
          <w:b w:val="0"/>
          <w:i/>
          <w:iCs/>
        </w:rPr>
        <w:t>E. coli</w:t>
      </w:r>
      <w:r w:rsidRPr="00023B0B">
        <w:rPr>
          <w:b w:val="0"/>
        </w:rPr>
        <w:t xml:space="preserve"> strains</w:t>
      </w:r>
    </w:p>
    <w:tbl>
      <w:tblPr>
        <w:tblW w:w="16395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974"/>
        <w:gridCol w:w="865"/>
        <w:gridCol w:w="6066"/>
        <w:gridCol w:w="8490"/>
      </w:tblGrid>
      <w:tr w:rsidR="00694815" w:rsidRPr="00023B0B" w14:paraId="1C603753" w14:textId="77777777" w:rsidTr="00D346FC">
        <w:trPr>
          <w:trHeight w:val="559"/>
        </w:trPr>
        <w:tc>
          <w:tcPr>
            <w:tcW w:w="974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6914EF64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Sample ID</w:t>
            </w:r>
          </w:p>
        </w:tc>
        <w:tc>
          <w:tcPr>
            <w:tcW w:w="865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6330AB57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Contig</w:t>
            </w:r>
          </w:p>
        </w:tc>
        <w:tc>
          <w:tcPr>
            <w:tcW w:w="606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5D2A048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Synteny of resistance genes and MREs</w:t>
            </w:r>
          </w:p>
        </w:tc>
        <w:tc>
          <w:tcPr>
            <w:tcW w:w="8490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2FFD1D77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Plasmid/chromosomal sequence with closest nucleotide homology (accession number)</w:t>
            </w:r>
          </w:p>
        </w:tc>
      </w:tr>
      <w:tr w:rsidR="00694815" w:rsidRPr="00023B0B" w14:paraId="25DA78AE" w14:textId="77777777" w:rsidTr="00D346FC">
        <w:trPr>
          <w:trHeight w:val="242"/>
        </w:trPr>
        <w:tc>
          <w:tcPr>
            <w:tcW w:w="97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32371D81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 xml:space="preserve">S18 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0773BA1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6066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7DB741EC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023B0B">
              <w:rPr>
                <w:rFonts w:ascii="Times New Roman" w:hAnsi="Times New Roman" w:cs="Times New Roman"/>
                <w:i/>
                <w:lang w:val="en-GB"/>
              </w:rPr>
              <w:t>mph(A):</w:t>
            </w:r>
            <w:r w:rsidRPr="00023B0B">
              <w:rPr>
                <w:rFonts w:ascii="Times New Roman" w:hAnsi="Times New Roman" w:cs="Times New Roman"/>
                <w:lang w:val="en-GB"/>
              </w:rPr>
              <w:t>IS</w:t>
            </w: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6100</w:t>
            </w:r>
            <w:r w:rsidRPr="00023B0B">
              <w:rPr>
                <w:rFonts w:ascii="Times New Roman" w:hAnsi="Times New Roman" w:cs="Times New Roman"/>
                <w:lang w:val="en-GB"/>
              </w:rPr>
              <w:t>::</w:t>
            </w:r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sul1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qacE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aadA5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dfrA17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 xml:space="preserve">IntI1 </w:t>
            </w:r>
          </w:p>
        </w:tc>
        <w:tc>
          <w:tcPr>
            <w:tcW w:w="8490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7A68E9B3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, plasmid p1-S1-CAM-04-C, complete sequence (CP145701.1)</w:t>
            </w:r>
          </w:p>
        </w:tc>
      </w:tr>
      <w:tr w:rsidR="00694815" w:rsidRPr="00023B0B" w14:paraId="4509006F" w14:textId="77777777" w:rsidTr="00D346FC">
        <w:trPr>
          <w:trHeight w:val="242"/>
        </w:trPr>
        <w:tc>
          <w:tcPr>
            <w:tcW w:w="974" w:type="dxa"/>
            <w:vMerge/>
            <w:shd w:val="clear" w:color="auto" w:fill="auto"/>
          </w:tcPr>
          <w:p w14:paraId="49548067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49CEDD6A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6066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2010F7DD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proofErr w:type="spellStart"/>
            <w:proofErr w:type="gramStart"/>
            <w:r w:rsidRPr="00023B0B">
              <w:rPr>
                <w:rFonts w:ascii="Times New Roman" w:hAnsi="Times New Roman" w:cs="Times New Roman"/>
                <w:lang w:val="en-GB"/>
              </w:rPr>
              <w:t>transposase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tet</w:t>
            </w:r>
            <w:proofErr w:type="spellEnd"/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(A):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tetR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A):</w:t>
            </w:r>
            <w:r w:rsidRPr="00023B0B">
              <w:rPr>
                <w:rFonts w:ascii="Times New Roman" w:hAnsi="Times New Roman" w:cs="Times New Roman"/>
                <w:lang w:val="en-GB"/>
              </w:rPr>
              <w:t>relaxase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aph(6)-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Id:aph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3'')-Ib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sul2</w:t>
            </w:r>
          </w:p>
        </w:tc>
        <w:tc>
          <w:tcPr>
            <w:tcW w:w="8490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46019048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SCU-103 plasmid pSCU-103-1, complete sequence (CP054458.1)</w:t>
            </w:r>
          </w:p>
        </w:tc>
      </w:tr>
      <w:tr w:rsidR="00694815" w:rsidRPr="00023B0B" w14:paraId="62767E8C" w14:textId="77777777" w:rsidTr="00D346FC">
        <w:trPr>
          <w:trHeight w:val="242"/>
        </w:trPr>
        <w:tc>
          <w:tcPr>
            <w:tcW w:w="974" w:type="dxa"/>
            <w:vMerge/>
            <w:tcBorders>
              <w:bottom w:val="single" w:sz="2" w:space="0" w:color="auto"/>
            </w:tcBorders>
            <w:shd w:val="clear" w:color="auto" w:fill="auto"/>
          </w:tcPr>
          <w:p w14:paraId="056279D8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2DE90CF1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6066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60A2393D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lang w:val="en-GB"/>
              </w:rPr>
              <w:t>repA:incFII</w:t>
            </w:r>
            <w:proofErr w:type="gramEnd"/>
            <w:r w:rsidRPr="00023B0B">
              <w:rPr>
                <w:rFonts w:ascii="Times New Roman" w:hAnsi="Times New Roman" w:cs="Times New Roman"/>
                <w:lang w:val="en-GB"/>
              </w:rPr>
              <w:t>:IS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1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bla</w:t>
            </w:r>
            <w:r w:rsidRPr="00023B0B">
              <w:rPr>
                <w:rFonts w:ascii="Times New Roman" w:hAnsi="Times New Roman" w:cs="Times New Roman"/>
                <w:vertAlign w:val="subscript"/>
                <w:lang w:val="en-GB"/>
              </w:rPr>
              <w:t>TEM-1B</w:t>
            </w:r>
            <w:r w:rsidRPr="00023B0B">
              <w:rPr>
                <w:rFonts w:ascii="Times New Roman" w:hAnsi="Times New Roman" w:cs="Times New Roman"/>
                <w:lang w:val="en-GB"/>
              </w:rPr>
              <w:t>:recombinase</w:t>
            </w:r>
          </w:p>
        </w:tc>
        <w:tc>
          <w:tcPr>
            <w:tcW w:w="8490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4A7AC222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O25b:H4-ST131 plasmid pMRY09-597ECO_1 MRY09-597, complete AP018458.1</w:t>
            </w:r>
          </w:p>
        </w:tc>
      </w:tr>
      <w:tr w:rsidR="00694815" w:rsidRPr="00023B0B" w14:paraId="409E2272" w14:textId="77777777" w:rsidTr="00D346FC">
        <w:trPr>
          <w:trHeight w:val="60"/>
        </w:trPr>
        <w:tc>
          <w:tcPr>
            <w:tcW w:w="974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76E1A5C9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</w:rPr>
              <w:t>S7</w:t>
            </w: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9A2038F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76F623C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tet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A</w:t>
            </w: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):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tetR</w:t>
            </w:r>
            <w:proofErr w:type="spellEnd"/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(A</w:t>
            </w:r>
            <w:r w:rsidRPr="00023B0B">
              <w:rPr>
                <w:rFonts w:ascii="Times New Roman" w:hAnsi="Times New Roman" w:cs="Times New Roman"/>
                <w:lang w:val="en-GB"/>
              </w:rPr>
              <w:t>):relaxase:Tn3:recombinase:incFII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718771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RHB03-C12 plasmid pRHB03-C12_3, complete sequence (CP058033.1)</w:t>
            </w:r>
          </w:p>
        </w:tc>
      </w:tr>
      <w:tr w:rsidR="00694815" w:rsidRPr="00023B0B" w14:paraId="70245C70" w14:textId="77777777" w:rsidTr="00D346FC">
        <w:trPr>
          <w:trHeight w:val="242"/>
        </w:trPr>
        <w:tc>
          <w:tcPr>
            <w:tcW w:w="974" w:type="dxa"/>
            <w:vMerge/>
            <w:shd w:val="clear" w:color="auto" w:fill="auto"/>
          </w:tcPr>
          <w:p w14:paraId="0D9C4EE0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08AAA96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2BF13B6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aph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3'')-</w:t>
            </w: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Ib:sul</w:t>
            </w:r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2::</w:t>
            </w:r>
            <w:r w:rsidRPr="00023B0B">
              <w:rPr>
                <w:rFonts w:ascii="Times New Roman" w:hAnsi="Times New Roman" w:cs="Times New Roman"/>
                <w:lang w:val="en-GB"/>
              </w:rPr>
              <w:t>IS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91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aph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(6)-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Id:aph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3)-Ib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d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frA14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763F114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STEC413 plasmid pSTEC413, complete sequence (CP060106.1)</w:t>
            </w:r>
          </w:p>
        </w:tc>
      </w:tr>
      <w:tr w:rsidR="00694815" w:rsidRPr="00023B0B" w14:paraId="3328E946" w14:textId="77777777" w:rsidTr="00D346FC">
        <w:trPr>
          <w:trHeight w:val="79"/>
        </w:trPr>
        <w:tc>
          <w:tcPr>
            <w:tcW w:w="974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3DFB1C2A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</w:rPr>
              <w:t>K41</w:t>
            </w: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5744B40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46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977C7D8" w14:textId="77777777" w:rsidR="00694815" w:rsidRPr="00023B0B" w:rsidRDefault="00694815" w:rsidP="00D346FC">
            <w:pPr>
              <w:pStyle w:val="HTMLPreformatted"/>
              <w:shd w:val="clear" w:color="auto" w:fill="FFFFFF"/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en-GB" w:eastAsia="en-GB"/>
              </w:rPr>
            </w:pPr>
            <w:proofErr w:type="spellStart"/>
            <w:proofErr w:type="gramStart"/>
            <w:r w:rsidRPr="00023B0B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aph</w:t>
            </w:r>
            <w:proofErr w:type="spellEnd"/>
            <w:r w:rsidRPr="00023B0B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(</w:t>
            </w:r>
            <w:proofErr w:type="gramEnd"/>
            <w:r w:rsidRPr="00023B0B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6)-Id: </w:t>
            </w:r>
            <w:proofErr w:type="spellStart"/>
            <w:r w:rsidRPr="00023B0B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aph</w:t>
            </w:r>
            <w:proofErr w:type="spellEnd"/>
            <w:r w:rsidRPr="00023B0B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(3'')-Ib:sul2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33A6B08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S. enterica</w:t>
            </w:r>
            <w:r w:rsidRPr="00023B0B">
              <w:rPr>
                <w:rFonts w:ascii="Times New Roman" w:hAnsi="Times New Roman" w:cs="Times New Roman"/>
              </w:rPr>
              <w:t xml:space="preserve"> strain PNUSAS224101 plasmid pPNUSAS224101_1,  (CP110543.1)</w:t>
            </w:r>
          </w:p>
        </w:tc>
      </w:tr>
      <w:tr w:rsidR="00694815" w:rsidRPr="00023B0B" w14:paraId="2D01D8EB" w14:textId="77777777" w:rsidTr="00D346FC">
        <w:trPr>
          <w:trHeight w:val="242"/>
        </w:trPr>
        <w:tc>
          <w:tcPr>
            <w:tcW w:w="974" w:type="dxa"/>
            <w:vMerge/>
            <w:shd w:val="clear" w:color="auto" w:fill="auto"/>
          </w:tcPr>
          <w:p w14:paraId="4389F454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E6F0273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51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3BDB7A4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mph(A):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t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(A)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03ADB74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GN05056 plasmid unnamed2, (CP147531.1)</w:t>
            </w:r>
          </w:p>
        </w:tc>
      </w:tr>
      <w:tr w:rsidR="00694815" w:rsidRPr="00023B0B" w14:paraId="24FBCFFA" w14:textId="77777777" w:rsidTr="00D346FC">
        <w:trPr>
          <w:trHeight w:val="242"/>
        </w:trPr>
        <w:tc>
          <w:tcPr>
            <w:tcW w:w="974" w:type="dxa"/>
            <w:vMerge/>
            <w:shd w:val="clear" w:color="auto" w:fill="auto"/>
          </w:tcPr>
          <w:p w14:paraId="3AEB78CD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6862A9C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52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41D9038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i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dfrA12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a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adA2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q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acE</w:t>
            </w:r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:sul1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D327D40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R2 plasmid pR2-1030-1,  (CP107189.1)</w:t>
            </w:r>
          </w:p>
        </w:tc>
      </w:tr>
      <w:tr w:rsidR="00694815" w:rsidRPr="00023B0B" w14:paraId="736277ED" w14:textId="77777777" w:rsidTr="00D346FC">
        <w:trPr>
          <w:trHeight w:val="242"/>
        </w:trPr>
        <w:tc>
          <w:tcPr>
            <w:tcW w:w="974" w:type="dxa"/>
            <w:vMerge/>
            <w:shd w:val="clear" w:color="auto" w:fill="auto"/>
          </w:tcPr>
          <w:p w14:paraId="6B66677C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29CECB1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35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9312AAC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tet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A</w:t>
            </w: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):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tetR</w:t>
            </w:r>
            <w:proofErr w:type="spellEnd"/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(A):</w:t>
            </w:r>
            <w:r w:rsidRPr="00023B0B">
              <w:rPr>
                <w:rFonts w:ascii="Times New Roman" w:hAnsi="Times New Roman" w:cs="Times New Roman"/>
                <w:lang w:val="en-GB"/>
              </w:rPr>
              <w:t>relaxase:Tn3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E3F09AA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EC190486 plasmid pEC190486_1_NDM5, (CP143093.1)</w:t>
            </w:r>
          </w:p>
        </w:tc>
      </w:tr>
      <w:tr w:rsidR="00694815" w:rsidRPr="00023B0B" w14:paraId="5A87A384" w14:textId="77777777" w:rsidTr="00D346FC">
        <w:trPr>
          <w:trHeight w:val="242"/>
        </w:trPr>
        <w:tc>
          <w:tcPr>
            <w:tcW w:w="974" w:type="dxa"/>
            <w:vMerge/>
            <w:tcBorders>
              <w:bottom w:val="single" w:sz="8" w:space="0" w:color="auto"/>
            </w:tcBorders>
            <w:shd w:val="clear" w:color="auto" w:fill="auto"/>
          </w:tcPr>
          <w:p w14:paraId="239FAFA4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021F9AD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63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274262E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023B0B">
              <w:rPr>
                <w:rFonts w:ascii="Times New Roman" w:hAnsi="Times New Roman" w:cs="Times New Roman"/>
              </w:rPr>
              <w:t>IS</w:t>
            </w:r>
            <w:r w:rsidRPr="00023B0B">
              <w:rPr>
                <w:rFonts w:ascii="Times New Roman" w:hAnsi="Times New Roman" w:cs="Times New Roman"/>
                <w:i/>
              </w:rPr>
              <w:t>3</w:t>
            </w:r>
            <w:r w:rsidRPr="00023B0B">
              <w:rPr>
                <w:rFonts w:ascii="Times New Roman" w:hAnsi="Times New Roman" w:cs="Times New Roman"/>
              </w:rPr>
              <w:t>: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aac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3)-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IIe</w:t>
            </w:r>
            <w:proofErr w:type="spellEnd"/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CE9A5B9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EC_01 plasmid pEBM1, complete sequence (CP120235.2)</w:t>
            </w:r>
          </w:p>
        </w:tc>
      </w:tr>
      <w:tr w:rsidR="00694815" w:rsidRPr="00023B0B" w14:paraId="4C58A030" w14:textId="77777777" w:rsidTr="00D346FC">
        <w:trPr>
          <w:trHeight w:val="255"/>
        </w:trPr>
        <w:tc>
          <w:tcPr>
            <w:tcW w:w="974" w:type="dxa"/>
            <w:tcBorders>
              <w:top w:val="single" w:sz="8" w:space="0" w:color="auto"/>
            </w:tcBorders>
            <w:shd w:val="clear" w:color="auto" w:fill="auto"/>
          </w:tcPr>
          <w:p w14:paraId="2098DBC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25</w:t>
            </w:r>
          </w:p>
        </w:tc>
        <w:tc>
          <w:tcPr>
            <w:tcW w:w="865" w:type="dxa"/>
            <w:tcBorders>
              <w:top w:val="single" w:sz="8" w:space="0" w:color="auto"/>
            </w:tcBorders>
            <w:shd w:val="clear" w:color="auto" w:fill="auto"/>
          </w:tcPr>
          <w:p w14:paraId="2334B03F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6066" w:type="dxa"/>
            <w:tcBorders>
              <w:top w:val="single" w:sz="8" w:space="0" w:color="auto"/>
            </w:tcBorders>
            <w:shd w:val="clear" w:color="auto" w:fill="auto"/>
          </w:tcPr>
          <w:p w14:paraId="375A2EE3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023B0B">
              <w:rPr>
                <w:rFonts w:ascii="Times New Roman" w:hAnsi="Times New Roman" w:cs="Times New Roman"/>
                <w:i/>
                <w:lang w:val="en-GB"/>
              </w:rPr>
              <w:t>mph(A</w:t>
            </w: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):tetR</w:t>
            </w:r>
            <w:proofErr w:type="gramEnd"/>
            <w:r w:rsidRPr="00023B0B">
              <w:rPr>
                <w:rFonts w:ascii="Times New Roman" w:hAnsi="Times New Roman" w:cs="Times New Roman"/>
                <w:lang w:val="en-GB"/>
              </w:rPr>
              <w:t>:IS6100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IntI</w:t>
            </w:r>
            <w:r w:rsidRPr="00023B0B">
              <w:rPr>
                <w:rFonts w:ascii="Times New Roman" w:hAnsi="Times New Roman" w:cs="Times New Roman"/>
                <w:lang w:val="en-GB"/>
              </w:rPr>
              <w:t>1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dfrA12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ant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(3'')-Ia:qacE:sul1:</w:t>
            </w:r>
          </w:p>
        </w:tc>
        <w:tc>
          <w:tcPr>
            <w:tcW w:w="8490" w:type="dxa"/>
            <w:tcBorders>
              <w:top w:val="single" w:sz="8" w:space="0" w:color="auto"/>
            </w:tcBorders>
            <w:shd w:val="clear" w:color="auto" w:fill="auto"/>
          </w:tcPr>
          <w:p w14:paraId="19C597AE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B17EC0426 plasmid pB17EC0426-3, complete sequence (CP088697.1)</w:t>
            </w:r>
          </w:p>
        </w:tc>
      </w:tr>
      <w:tr w:rsidR="00694815" w:rsidRPr="00023B0B" w14:paraId="7E1014B3" w14:textId="77777777" w:rsidTr="00D346FC">
        <w:trPr>
          <w:trHeight w:val="466"/>
        </w:trPr>
        <w:tc>
          <w:tcPr>
            <w:tcW w:w="974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7F063131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18</w:t>
            </w: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B9A2A40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453A00E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</w:rPr>
              <w:t>relaxase</w:t>
            </w:r>
            <w:proofErr w:type="spellEnd"/>
            <w:r w:rsidRPr="00023B0B">
              <w:rPr>
                <w:rFonts w:ascii="Times New Roman" w:hAnsi="Times New Roman" w:cs="Times New Roman"/>
              </w:rPr>
              <w:t>::IS</w:t>
            </w:r>
            <w:r w:rsidRPr="00023B0B">
              <w:rPr>
                <w:rFonts w:ascii="Times New Roman" w:hAnsi="Times New Roman" w:cs="Times New Roman"/>
                <w:i/>
              </w:rPr>
              <w:t>91</w:t>
            </w:r>
            <w:r w:rsidRPr="00023B0B">
              <w:rPr>
                <w:rFonts w:ascii="Times New Roman" w:hAnsi="Times New Roman" w:cs="Times New Roman"/>
              </w:rPr>
              <w:t>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aph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(6)-Id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aph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(3')-Ia:dfrA14:sul2</w:t>
            </w:r>
            <w:r w:rsidRPr="00023B0B">
              <w:rPr>
                <w:rFonts w:ascii="Times New Roman" w:hAnsi="Times New Roman" w:cs="Times New Roman"/>
                <w:lang w:val="en-GB"/>
              </w:rPr>
              <w:t>:IncI1::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bla</w:t>
            </w:r>
            <w:r w:rsidRPr="00023B0B">
              <w:rPr>
                <w:rFonts w:ascii="Times New Roman" w:hAnsi="Times New Roman" w:cs="Times New Roman"/>
                <w:vertAlign w:val="subscript"/>
                <w:lang w:val="en-GB"/>
              </w:rPr>
              <w:t>TEM-1</w:t>
            </w:r>
            <w:r w:rsidRPr="00023B0B">
              <w:rPr>
                <w:rFonts w:ascii="Times New Roman" w:hAnsi="Times New Roman" w:cs="Times New Roman"/>
                <w:lang w:val="en-GB"/>
              </w:rPr>
              <w:t>:recombinase:Tn3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7302BE1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E17EC0085 plasmid pE17EC0085-3, complete sequence CP088489.1</w:t>
            </w:r>
          </w:p>
        </w:tc>
      </w:tr>
      <w:tr w:rsidR="00694815" w:rsidRPr="00023B0B" w14:paraId="5A0464D3" w14:textId="77777777" w:rsidTr="00D346FC">
        <w:trPr>
          <w:trHeight w:val="288"/>
        </w:trPr>
        <w:tc>
          <w:tcPr>
            <w:tcW w:w="974" w:type="dxa"/>
            <w:vMerge/>
            <w:shd w:val="clear" w:color="auto" w:fill="auto"/>
          </w:tcPr>
          <w:p w14:paraId="49F71F8C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88215C1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1894310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sul1:qacE:dfrA7</w:t>
            </w:r>
            <w:r w:rsidRPr="00023B0B">
              <w:rPr>
                <w:rFonts w:ascii="Times New Roman" w:hAnsi="Times New Roman" w:cs="Times New Roman"/>
              </w:rPr>
              <w:t>:</w:t>
            </w:r>
            <w:r w:rsidRPr="00023B0B">
              <w:rPr>
                <w:rFonts w:ascii="Times New Roman" w:hAnsi="Times New Roman" w:cs="Times New Roman"/>
                <w:i/>
              </w:rPr>
              <w:t>IntI</w:t>
            </w:r>
            <w:r w:rsidRPr="00023B0B">
              <w:rPr>
                <w:rFonts w:ascii="Times New Roman" w:hAnsi="Times New Roman" w:cs="Times New Roman"/>
              </w:rPr>
              <w:t>1::IS</w:t>
            </w:r>
            <w:r w:rsidRPr="00023B0B">
              <w:rPr>
                <w:rFonts w:ascii="Times New Roman" w:hAnsi="Times New Roman" w:cs="Times New Roman"/>
                <w:i/>
              </w:rPr>
              <w:t>6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9DE8E43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S. enterica</w:t>
            </w:r>
            <w:r w:rsidRPr="00023B0B">
              <w:rPr>
                <w:rFonts w:ascii="Times New Roman" w:hAnsi="Times New Roman" w:cs="Times New Roman"/>
              </w:rPr>
              <w:t>, plasmid pHCM1 complete sequence (CP029645.1)</w:t>
            </w:r>
          </w:p>
        </w:tc>
      </w:tr>
      <w:tr w:rsidR="00694815" w:rsidRPr="00023B0B" w14:paraId="35546AB8" w14:textId="77777777" w:rsidTr="00D346FC">
        <w:trPr>
          <w:trHeight w:val="225"/>
        </w:trPr>
        <w:tc>
          <w:tcPr>
            <w:tcW w:w="974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759CCD3D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13</w:t>
            </w:r>
          </w:p>
          <w:p w14:paraId="1B7A8E28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47AC44B6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36D4CC17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aph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6)-</w:t>
            </w:r>
            <w:proofErr w:type="spellStart"/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Id:aph</w:t>
            </w:r>
            <w:proofErr w:type="spellEnd"/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(3'')-Ib:sul2</w:t>
            </w:r>
            <w:r w:rsidRPr="00023B0B">
              <w:rPr>
                <w:rFonts w:ascii="Times New Roman" w:hAnsi="Times New Roman" w:cs="Times New Roman"/>
                <w:lang w:val="en-GB"/>
              </w:rPr>
              <w:t>::::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mobA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aph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3')-Ia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1CA65D42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S. enterica</w:t>
            </w:r>
            <w:r w:rsidRPr="00023B0B">
              <w:rPr>
                <w:rFonts w:ascii="Times New Roman" w:hAnsi="Times New Roman" w:cs="Times New Roman"/>
              </w:rPr>
              <w:t xml:space="preserve"> subsp. enterica serovar Typhimurium plasmid </w:t>
            </w:r>
            <w:proofErr w:type="spellStart"/>
            <w:r w:rsidRPr="00023B0B">
              <w:rPr>
                <w:rFonts w:ascii="Times New Roman" w:hAnsi="Times New Roman" w:cs="Times New Roman"/>
              </w:rPr>
              <w:t>Pnuc</w:t>
            </w:r>
            <w:proofErr w:type="spellEnd"/>
            <w:r w:rsidRPr="00023B0B">
              <w:rPr>
                <w:rFonts w:ascii="Times New Roman" w:hAnsi="Times New Roman" w:cs="Times New Roman"/>
              </w:rPr>
              <w:t>,  (KU852461.1)</w:t>
            </w:r>
          </w:p>
        </w:tc>
      </w:tr>
      <w:tr w:rsidR="00694815" w:rsidRPr="00023B0B" w14:paraId="7852B6F2" w14:textId="77777777" w:rsidTr="00D346FC">
        <w:trPr>
          <w:trHeight w:val="184"/>
        </w:trPr>
        <w:tc>
          <w:tcPr>
            <w:tcW w:w="974" w:type="dxa"/>
            <w:vMerge/>
            <w:shd w:val="clear" w:color="auto" w:fill="auto"/>
          </w:tcPr>
          <w:p w14:paraId="028EE219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3E8496F9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245</w:t>
            </w:r>
          </w:p>
        </w:tc>
        <w:tc>
          <w:tcPr>
            <w:tcW w:w="6066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7FA0A9A5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IS</w:t>
            </w:r>
            <w:r w:rsidRPr="00023B0B">
              <w:rPr>
                <w:rFonts w:ascii="Times New Roman" w:hAnsi="Times New Roman" w:cs="Times New Roman"/>
                <w:i/>
              </w:rPr>
              <w:t>1</w:t>
            </w:r>
            <w:r w:rsidRPr="00023B0B">
              <w:rPr>
                <w:rFonts w:ascii="Times New Roman" w:hAnsi="Times New Roman" w:cs="Times New Roman"/>
              </w:rPr>
              <w:t>:</w:t>
            </w:r>
            <w:r w:rsidRPr="00023B0B">
              <w:rPr>
                <w:rFonts w:ascii="Times New Roman" w:hAnsi="Times New Roman" w:cs="Times New Roman"/>
                <w:i/>
              </w:rPr>
              <w:t>aadA5:dfrA17</w:t>
            </w:r>
            <w:r w:rsidRPr="00023B0B">
              <w:rPr>
                <w:rFonts w:ascii="Times New Roman" w:hAnsi="Times New Roman" w:cs="Times New Roman"/>
              </w:rPr>
              <w:t>:</w:t>
            </w:r>
            <w:r w:rsidRPr="00023B0B">
              <w:rPr>
                <w:rFonts w:ascii="Times New Roman" w:hAnsi="Times New Roman" w:cs="Times New Roman"/>
                <w:i/>
              </w:rPr>
              <w:t>IntI</w:t>
            </w:r>
            <w:r w:rsidRPr="00023B0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9911F5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SCU-482 plasmid pSCU-482-1, complete sequence (CP053248.1)</w:t>
            </w:r>
          </w:p>
        </w:tc>
      </w:tr>
      <w:tr w:rsidR="00694815" w:rsidRPr="00023B0B" w14:paraId="61704A94" w14:textId="77777777" w:rsidTr="00D346FC">
        <w:trPr>
          <w:trHeight w:val="270"/>
        </w:trPr>
        <w:tc>
          <w:tcPr>
            <w:tcW w:w="974" w:type="dxa"/>
            <w:vMerge/>
            <w:shd w:val="clear" w:color="auto" w:fill="auto"/>
          </w:tcPr>
          <w:p w14:paraId="1841650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FCE0587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66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DB6DE2A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023B0B">
              <w:rPr>
                <w:rFonts w:ascii="Times New Roman" w:hAnsi="Times New Roman" w:cs="Times New Roman"/>
                <w:lang w:val="en-GB"/>
              </w:rPr>
              <w:t>IS</w:t>
            </w: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1:tet</w:t>
            </w:r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(R):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tet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B):tetC</w:t>
            </w:r>
            <w:r w:rsidRPr="00023B0B">
              <w:rPr>
                <w:rFonts w:ascii="Times New Roman" w:hAnsi="Times New Roman" w:cs="Times New Roman"/>
                <w:lang w:val="en-GB"/>
              </w:rPr>
              <w:t>:IS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4</w:t>
            </w:r>
            <w:r w:rsidRPr="00023B0B">
              <w:rPr>
                <w:rFonts w:ascii="Times New Roman" w:hAnsi="Times New Roman" w:cs="Times New Roman"/>
                <w:lang w:val="en-GB"/>
              </w:rPr>
              <w:t>:IS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1</w:t>
            </w:r>
          </w:p>
        </w:tc>
        <w:tc>
          <w:tcPr>
            <w:tcW w:w="8490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2B75CE18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plasmid p2, complete sequence (MT077881.1)</w:t>
            </w:r>
          </w:p>
        </w:tc>
      </w:tr>
      <w:tr w:rsidR="00694815" w:rsidRPr="00023B0B" w14:paraId="4A9333DD" w14:textId="77777777" w:rsidTr="00D346FC">
        <w:trPr>
          <w:trHeight w:val="255"/>
        </w:trPr>
        <w:tc>
          <w:tcPr>
            <w:tcW w:w="974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2BEA0421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4</w:t>
            </w: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BAD4333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0F7D3DE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023B0B">
              <w:rPr>
                <w:rFonts w:ascii="Times New Roman" w:hAnsi="Times New Roman" w:cs="Times New Roman"/>
                <w:lang w:val="en-GB"/>
              </w:rPr>
              <w:t>IS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Ec</w:t>
            </w: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9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bla</w:t>
            </w:r>
            <w:r w:rsidRPr="00023B0B">
              <w:rPr>
                <w:rFonts w:ascii="Times New Roman" w:hAnsi="Times New Roman" w:cs="Times New Roman"/>
                <w:i/>
                <w:vertAlign w:val="subscript"/>
                <w:lang w:val="en-GB"/>
              </w:rPr>
              <w:t>CTX</w:t>
            </w:r>
            <w:proofErr w:type="gramEnd"/>
            <w:r w:rsidRPr="00023B0B">
              <w:rPr>
                <w:rFonts w:ascii="Times New Roman" w:hAnsi="Times New Roman" w:cs="Times New Roman"/>
                <w:i/>
                <w:vertAlign w:val="subscript"/>
                <w:lang w:val="en-GB"/>
              </w:rPr>
              <w:t>-M-15</w:t>
            </w:r>
            <w:r w:rsidRPr="00023B0B">
              <w:rPr>
                <w:rFonts w:ascii="Times New Roman" w:hAnsi="Times New Roman" w:cs="Times New Roman"/>
                <w:lang w:val="en-GB"/>
              </w:rPr>
              <w:t>::Tn3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4E87CB68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5-1 chromosome, complete genome (CP089445.1)</w:t>
            </w:r>
          </w:p>
        </w:tc>
      </w:tr>
      <w:tr w:rsidR="00694815" w:rsidRPr="00023B0B" w14:paraId="58E32DA7" w14:textId="77777777" w:rsidTr="00D346FC">
        <w:trPr>
          <w:trHeight w:val="255"/>
        </w:trPr>
        <w:tc>
          <w:tcPr>
            <w:tcW w:w="974" w:type="dxa"/>
            <w:vMerge/>
            <w:shd w:val="clear" w:color="auto" w:fill="auto"/>
          </w:tcPr>
          <w:p w14:paraId="0C399262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7B17F10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F644AE7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023B0B">
              <w:rPr>
                <w:rFonts w:ascii="Times New Roman" w:hAnsi="Times New Roman" w:cs="Times New Roman"/>
                <w:i/>
                <w:lang w:val="en-GB"/>
              </w:rPr>
              <w:t>sul</w:t>
            </w: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2:aph</w:t>
            </w:r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(3'')-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Ib:aph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6)-Id</w:t>
            </w:r>
            <w:r w:rsidRPr="00023B0B">
              <w:rPr>
                <w:rFonts w:ascii="Times New Roman" w:hAnsi="Times New Roman" w:cs="Times New Roman"/>
                <w:lang w:val="en-GB"/>
              </w:rPr>
              <w:t>:IS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91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bla</w:t>
            </w:r>
            <w:r w:rsidRPr="00023B0B">
              <w:rPr>
                <w:rFonts w:ascii="Times New Roman" w:hAnsi="Times New Roman" w:cs="Times New Roman"/>
                <w:vertAlign w:val="subscript"/>
                <w:lang w:val="en-GB"/>
              </w:rPr>
              <w:t>TEM-1</w:t>
            </w:r>
          </w:p>
        </w:tc>
        <w:tc>
          <w:tcPr>
            <w:tcW w:w="8490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159A3B57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LA041 plasmid pLAO23, complete sequence (OP242256.1)</w:t>
            </w:r>
          </w:p>
        </w:tc>
      </w:tr>
      <w:tr w:rsidR="00694815" w:rsidRPr="00023B0B" w14:paraId="37B4AD7B" w14:textId="77777777" w:rsidTr="00D346FC">
        <w:trPr>
          <w:trHeight w:val="255"/>
        </w:trPr>
        <w:tc>
          <w:tcPr>
            <w:tcW w:w="974" w:type="dxa"/>
            <w:vMerge/>
            <w:shd w:val="clear" w:color="auto" w:fill="auto"/>
          </w:tcPr>
          <w:p w14:paraId="1E5B5096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6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02F5A11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39F1445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catB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bla</w:t>
            </w:r>
            <w:r w:rsidRPr="00023B0B">
              <w:rPr>
                <w:rFonts w:ascii="Times New Roman" w:hAnsi="Times New Roman" w:cs="Times New Roman"/>
                <w:vertAlign w:val="subscript"/>
                <w:lang w:val="en-GB"/>
              </w:rPr>
              <w:t>OXA</w:t>
            </w:r>
            <w:proofErr w:type="gramEnd"/>
            <w:r w:rsidRPr="00023B0B">
              <w:rPr>
                <w:rFonts w:ascii="Times New Roman" w:hAnsi="Times New Roman" w:cs="Times New Roman"/>
                <w:vertAlign w:val="subscript"/>
                <w:lang w:val="en-GB"/>
              </w:rPr>
              <w:t>-1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aac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(6')-Ib-cr5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8D96998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5-1 chromosome, complete genome (CP089445.1)</w:t>
            </w:r>
          </w:p>
        </w:tc>
      </w:tr>
      <w:tr w:rsidR="00694815" w:rsidRPr="00023B0B" w14:paraId="5B569B94" w14:textId="77777777" w:rsidTr="00D346FC">
        <w:trPr>
          <w:trHeight w:val="283"/>
        </w:trPr>
        <w:tc>
          <w:tcPr>
            <w:tcW w:w="97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2970298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</w:rPr>
              <w:t>E3</w:t>
            </w:r>
          </w:p>
        </w:tc>
        <w:tc>
          <w:tcPr>
            <w:tcW w:w="86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4EF67583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0070F62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i/>
                <w:lang w:val="en-GB"/>
              </w:rPr>
            </w:pPr>
            <w:r w:rsidRPr="00023B0B">
              <w:rPr>
                <w:rFonts w:ascii="Times New Roman" w:hAnsi="Times New Roman" w:cs="Times New Roman"/>
                <w:i/>
                <w:lang w:val="en-GB"/>
              </w:rPr>
              <w:t>dfrA17:aadA5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9E618E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KE40 plasmid unnamed1, complete sequence (CP141101.1)</w:t>
            </w:r>
          </w:p>
        </w:tc>
      </w:tr>
      <w:tr w:rsidR="00694815" w:rsidRPr="00023B0B" w14:paraId="65E999EB" w14:textId="77777777" w:rsidTr="00D346FC">
        <w:trPr>
          <w:trHeight w:val="283"/>
        </w:trPr>
        <w:tc>
          <w:tcPr>
            <w:tcW w:w="97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249B5D0D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AE1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774D7ED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3088E2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dfrA7:qacE:sul1:::recombinase:merE:merD:merC:merP:merT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A42F624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Shigella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flexneri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 strain FDAARGOS_714 chromosome (CP055124.1)</w:t>
            </w:r>
          </w:p>
        </w:tc>
      </w:tr>
      <w:tr w:rsidR="00694815" w:rsidRPr="00023B0B" w14:paraId="489E5A4E" w14:textId="77777777" w:rsidTr="00D346FC">
        <w:trPr>
          <w:trHeight w:val="283"/>
        </w:trPr>
        <w:tc>
          <w:tcPr>
            <w:tcW w:w="974" w:type="dxa"/>
            <w:vMerge/>
            <w:shd w:val="clear" w:color="auto" w:fill="auto"/>
          </w:tcPr>
          <w:p w14:paraId="4DC2BA37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8" w:space="0" w:color="auto"/>
            </w:tcBorders>
            <w:shd w:val="clear" w:color="auto" w:fill="auto"/>
          </w:tcPr>
          <w:p w14:paraId="426EB4C2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6066" w:type="dxa"/>
            <w:tcBorders>
              <w:top w:val="single" w:sz="8" w:space="0" w:color="auto"/>
            </w:tcBorders>
            <w:shd w:val="clear" w:color="auto" w:fill="auto"/>
          </w:tcPr>
          <w:p w14:paraId="2C195C15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bla</w:t>
            </w:r>
            <w:r w:rsidRPr="00023B0B">
              <w:rPr>
                <w:rFonts w:ascii="Times New Roman" w:hAnsi="Times New Roman" w:cs="Times New Roman"/>
                <w:vertAlign w:val="subscript"/>
              </w:rPr>
              <w:t>OXA-1</w:t>
            </w:r>
            <w:r w:rsidRPr="00023B0B">
              <w:rPr>
                <w:rFonts w:ascii="Times New Roman" w:hAnsi="Times New Roman" w:cs="Times New Roman"/>
              </w:rPr>
              <w:t>:</w:t>
            </w:r>
            <w:r w:rsidRPr="00023B0B">
              <w:rPr>
                <w:rFonts w:ascii="Times New Roman" w:hAnsi="Times New Roman" w:cs="Times New Roman"/>
                <w:i/>
              </w:rPr>
              <w:t>aadA1</w:t>
            </w:r>
          </w:p>
        </w:tc>
        <w:tc>
          <w:tcPr>
            <w:tcW w:w="8490" w:type="dxa"/>
            <w:tcBorders>
              <w:top w:val="single" w:sz="8" w:space="0" w:color="auto"/>
            </w:tcBorders>
            <w:shd w:val="clear" w:color="auto" w:fill="auto"/>
          </w:tcPr>
          <w:p w14:paraId="63EE50CB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strain SCU-397 plasmid pSCU-397-2 (CP054830.1)</w:t>
            </w:r>
          </w:p>
        </w:tc>
      </w:tr>
      <w:tr w:rsidR="00694815" w:rsidRPr="00023B0B" w14:paraId="71E9CFFA" w14:textId="77777777" w:rsidTr="00D346FC">
        <w:trPr>
          <w:trHeight w:val="283"/>
        </w:trPr>
        <w:tc>
          <w:tcPr>
            <w:tcW w:w="97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DFB4503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E26</w:t>
            </w:r>
          </w:p>
        </w:tc>
        <w:tc>
          <w:tcPr>
            <w:tcW w:w="86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2B938CC3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606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68BD44E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aph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3'')-</w:t>
            </w:r>
            <w:proofErr w:type="gramStart"/>
            <w:r w:rsidRPr="00023B0B">
              <w:rPr>
                <w:rFonts w:ascii="Times New Roman" w:hAnsi="Times New Roman" w:cs="Times New Roman"/>
                <w:i/>
                <w:lang w:val="en-GB"/>
              </w:rPr>
              <w:t>Ib:sul</w:t>
            </w:r>
            <w:proofErr w:type="gramEnd"/>
            <w:r w:rsidRPr="00023B0B">
              <w:rPr>
                <w:rFonts w:ascii="Times New Roman" w:hAnsi="Times New Roman" w:cs="Times New Roman"/>
                <w:i/>
                <w:lang w:val="en-GB"/>
              </w:rPr>
              <w:t>2</w:t>
            </w:r>
            <w:r w:rsidRPr="00023B0B">
              <w:rPr>
                <w:rFonts w:ascii="Times New Roman" w:hAnsi="Times New Roman" w:cs="Times New Roman"/>
                <w:lang w:val="en-GB"/>
              </w:rPr>
              <w:t>::IS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91</w:t>
            </w:r>
            <w:r w:rsidRPr="00023B0B">
              <w:rPr>
                <w:rFonts w:ascii="Times New Roman" w:hAnsi="Times New Roman" w:cs="Times New Roman"/>
                <w:lang w:val="en-GB"/>
              </w:rPr>
              <w:t>:</w:t>
            </w:r>
            <w:r w:rsidRPr="00023B0B">
              <w:rPr>
                <w:rFonts w:ascii="Times New Roman" w:eastAsia="Times New Roman" w:hAnsi="Times New Roman" w:cs="Times New Roman"/>
                <w:i/>
                <w:color w:val="000000"/>
                <w:lang w:val="en-GB" w:eastAsia="en-GB"/>
              </w:rPr>
              <w:t>aph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(6)-</w:t>
            </w:r>
            <w:proofErr w:type="spellStart"/>
            <w:r w:rsidRPr="00023B0B">
              <w:rPr>
                <w:rFonts w:ascii="Times New Roman" w:hAnsi="Times New Roman" w:cs="Times New Roman"/>
                <w:i/>
                <w:lang w:val="en-GB"/>
              </w:rPr>
              <w:t>Id:aph</w:t>
            </w:r>
            <w:proofErr w:type="spellEnd"/>
            <w:r w:rsidRPr="00023B0B">
              <w:rPr>
                <w:rFonts w:ascii="Times New Roman" w:hAnsi="Times New Roman" w:cs="Times New Roman"/>
                <w:i/>
                <w:lang w:val="en-GB"/>
              </w:rPr>
              <w:t>(3'')-Ib:sul2</w:t>
            </w:r>
          </w:p>
        </w:tc>
        <w:tc>
          <w:tcPr>
            <w:tcW w:w="849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4D5C8868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</w:rPr>
              <w:t xml:space="preserve"> E034 plasmid pE034_IMP6 DNA, complete sequence (AP022355.1)</w:t>
            </w:r>
          </w:p>
        </w:tc>
      </w:tr>
      <w:tr w:rsidR="00694815" w:rsidRPr="00023B0B" w14:paraId="2184AEC0" w14:textId="77777777" w:rsidTr="00D346FC">
        <w:trPr>
          <w:trHeight w:val="283"/>
        </w:trPr>
        <w:tc>
          <w:tcPr>
            <w:tcW w:w="97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1DC8DA0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20ADD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6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7B507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023B0B">
              <w:rPr>
                <w:rFonts w:ascii="Times New Roman" w:hAnsi="Times New Roman" w:cs="Times New Roman"/>
                <w:i/>
              </w:rPr>
              <w:t>IncFII::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PBP:pemI:pemK</w:t>
            </w:r>
            <w:proofErr w:type="spellEnd"/>
            <w:r w:rsidRPr="00023B0B">
              <w:rPr>
                <w:rFonts w:ascii="Times New Roman" w:hAnsi="Times New Roman" w:cs="Times New Roman"/>
                <w:i/>
                <w:iCs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bla</w:t>
            </w:r>
            <w:r w:rsidRPr="00023B0B">
              <w:rPr>
                <w:rFonts w:ascii="Times New Roman" w:hAnsi="Times New Roman" w:cs="Times New Roman"/>
                <w:vertAlign w:val="subscript"/>
                <w:lang w:val="en-GB"/>
              </w:rPr>
              <w:t>TEM-1</w:t>
            </w:r>
            <w:r w:rsidRPr="00023B0B">
              <w:rPr>
                <w:rFonts w:ascii="Times New Roman" w:hAnsi="Times New Roman" w:cs="Times New Roman"/>
                <w:i/>
                <w:iCs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lang w:val="en-GB"/>
              </w:rPr>
              <w:t>IS</w:t>
            </w:r>
            <w:r w:rsidRPr="00023B0B">
              <w:rPr>
                <w:rFonts w:ascii="Times New Roman" w:hAnsi="Times New Roman" w:cs="Times New Roman"/>
                <w:i/>
                <w:lang w:val="en-GB"/>
              </w:rPr>
              <w:t>6</w:t>
            </w:r>
          </w:p>
        </w:tc>
        <w:tc>
          <w:tcPr>
            <w:tcW w:w="8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880DF" w14:textId="77777777" w:rsidR="00694815" w:rsidRPr="00023B0B" w:rsidRDefault="00694815" w:rsidP="00D346FC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023B0B">
              <w:rPr>
                <w:rFonts w:ascii="Times New Roman" w:hAnsi="Times New Roman" w:cs="Times New Roman"/>
                <w:i/>
              </w:rPr>
              <w:t>E. coli</w:t>
            </w:r>
            <w:r w:rsidRPr="00023B0B">
              <w:rPr>
                <w:rFonts w:ascii="Times New Roman" w:hAnsi="Times New Roman" w:cs="Times New Roman"/>
                <w:iCs/>
              </w:rPr>
              <w:t xml:space="preserve"> strain Z1323PEC0011 plasmid pZ1323PEC0011-2,  </w:t>
            </w:r>
            <w:r w:rsidRPr="00023B0B">
              <w:rPr>
                <w:rFonts w:ascii="Times New Roman" w:hAnsi="Times New Roman" w:cs="Times New Roman"/>
              </w:rPr>
              <w:t xml:space="preserve">complete sequence 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>(</w:t>
            </w:r>
            <w:hyperlink r:id="rId8" w:tgtFrame="lnk68V3FD19014" w:tooltip="Show report for CP148278.1" w:history="1">
              <w:r w:rsidRPr="00023B0B">
                <w:rPr>
                  <w:rStyle w:val="Hyperlink"/>
                  <w:rFonts w:ascii="Times New Roman" w:hAnsi="Times New Roman" w:cs="Times New Roman"/>
                  <w:iCs/>
                  <w:color w:val="000000" w:themeColor="text1"/>
                  <w:u w:val="none"/>
                </w:rPr>
                <w:t>CP148278.1</w:t>
              </w:r>
            </w:hyperlink>
            <w:r w:rsidRPr="00023B0B">
              <w:rPr>
                <w:rFonts w:ascii="Times New Roman" w:hAnsi="Times New Roman" w:cs="Times New Roman"/>
                <w:iCs/>
                <w:color w:val="000000" w:themeColor="text1"/>
              </w:rPr>
              <w:t>)</w:t>
            </w:r>
          </w:p>
        </w:tc>
      </w:tr>
    </w:tbl>
    <w:p w14:paraId="6F064B9B" w14:textId="475F6CB4" w:rsidR="00694815" w:rsidRPr="00023B0B" w:rsidRDefault="00694815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</w:rPr>
      </w:pPr>
    </w:p>
    <w:p w14:paraId="3A5908C6" w14:textId="77777777" w:rsidR="00694815" w:rsidRPr="00023B0B" w:rsidRDefault="00694815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</w:rPr>
      </w:pPr>
    </w:p>
    <w:p w14:paraId="4B273BE1" w14:textId="77777777" w:rsidR="00694815" w:rsidRPr="00023B0B" w:rsidRDefault="00694815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</w:rPr>
      </w:pPr>
    </w:p>
    <w:p w14:paraId="67CD9B93" w14:textId="5FF61632" w:rsidR="00A07D0A" w:rsidRPr="001C27B2" w:rsidRDefault="00663DFD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C27B2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694815" w:rsidRPr="001C27B2">
        <w:rPr>
          <w:rFonts w:ascii="Times New Roman" w:hAnsi="Times New Roman" w:cs="Times New Roman"/>
          <w:b/>
          <w:sz w:val="24"/>
          <w:szCs w:val="24"/>
        </w:rPr>
        <w:t>5</w:t>
      </w:r>
      <w:r w:rsidR="00437120" w:rsidRPr="001C27B2">
        <w:rPr>
          <w:rFonts w:ascii="Times New Roman" w:hAnsi="Times New Roman" w:cs="Times New Roman"/>
          <w:sz w:val="24"/>
          <w:szCs w:val="24"/>
        </w:rPr>
        <w:t>.</w:t>
      </w:r>
      <w:r w:rsidR="00CB2C5E" w:rsidRPr="001C27B2">
        <w:rPr>
          <w:rFonts w:ascii="Times New Roman" w:hAnsi="Times New Roman" w:cs="Times New Roman"/>
          <w:sz w:val="24"/>
          <w:szCs w:val="24"/>
        </w:rPr>
        <w:t xml:space="preserve"> Virulence factors detected in </w:t>
      </w:r>
      <w:r w:rsidR="00CB2C5E" w:rsidRPr="001C27B2">
        <w:rPr>
          <w:rFonts w:ascii="Times New Roman" w:hAnsi="Times New Roman" w:cs="Times New Roman"/>
          <w:i/>
          <w:sz w:val="24"/>
          <w:szCs w:val="24"/>
        </w:rPr>
        <w:t xml:space="preserve">E. coli </w:t>
      </w:r>
      <w:r w:rsidR="00CB2C5E" w:rsidRPr="001C27B2">
        <w:rPr>
          <w:rFonts w:ascii="Times New Roman" w:hAnsi="Times New Roman" w:cs="Times New Roman"/>
          <w:sz w:val="24"/>
          <w:szCs w:val="24"/>
        </w:rPr>
        <w:t>isolates</w:t>
      </w:r>
    </w:p>
    <w:tbl>
      <w:tblPr>
        <w:tblStyle w:val="TableGrid"/>
        <w:tblW w:w="1573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135"/>
        <w:gridCol w:w="1559"/>
        <w:gridCol w:w="1134"/>
        <w:gridCol w:w="1441"/>
        <w:gridCol w:w="1111"/>
        <w:gridCol w:w="1134"/>
        <w:gridCol w:w="1276"/>
        <w:gridCol w:w="1275"/>
        <w:gridCol w:w="1276"/>
        <w:gridCol w:w="1276"/>
        <w:gridCol w:w="1559"/>
        <w:gridCol w:w="1559"/>
      </w:tblGrid>
      <w:tr w:rsidR="000826E0" w:rsidRPr="00023B0B" w14:paraId="721ED493" w14:textId="5DC0618C" w:rsidTr="00023B0B">
        <w:trPr>
          <w:trHeight w:val="889"/>
        </w:trPr>
        <w:tc>
          <w:tcPr>
            <w:tcW w:w="1135" w:type="dxa"/>
          </w:tcPr>
          <w:p w14:paraId="469B9D12" w14:textId="77777777" w:rsidR="00D77DD1" w:rsidRDefault="00D77DD1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</w:p>
          <w:p w14:paraId="11B3FA1B" w14:textId="51806B2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Isolate ID</w:t>
            </w:r>
          </w:p>
        </w:tc>
        <w:tc>
          <w:tcPr>
            <w:tcW w:w="1559" w:type="dxa"/>
          </w:tcPr>
          <w:p w14:paraId="408E9734" w14:textId="1ED1D751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Adherence</w:t>
            </w:r>
          </w:p>
        </w:tc>
        <w:tc>
          <w:tcPr>
            <w:tcW w:w="1134" w:type="dxa"/>
          </w:tcPr>
          <w:p w14:paraId="371BB74B" w14:textId="3491303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Capsule</w:t>
            </w:r>
          </w:p>
        </w:tc>
        <w:tc>
          <w:tcPr>
            <w:tcW w:w="1441" w:type="dxa"/>
          </w:tcPr>
          <w:p w14:paraId="394B84FA" w14:textId="42C9144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Iron uptake</w:t>
            </w:r>
          </w:p>
        </w:tc>
        <w:tc>
          <w:tcPr>
            <w:tcW w:w="1111" w:type="dxa"/>
          </w:tcPr>
          <w:p w14:paraId="2139318E" w14:textId="30F6569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toxins</w:t>
            </w:r>
          </w:p>
        </w:tc>
        <w:tc>
          <w:tcPr>
            <w:tcW w:w="1134" w:type="dxa"/>
          </w:tcPr>
          <w:p w14:paraId="2A2EDA0C" w14:textId="1B78818F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Invasion</w:t>
            </w:r>
          </w:p>
        </w:tc>
        <w:tc>
          <w:tcPr>
            <w:tcW w:w="1276" w:type="dxa"/>
          </w:tcPr>
          <w:p w14:paraId="47ADDCB3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Serum</w:t>
            </w:r>
          </w:p>
          <w:p w14:paraId="4B1E08BB" w14:textId="2F77C5B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resistance</w:t>
            </w:r>
          </w:p>
        </w:tc>
        <w:tc>
          <w:tcPr>
            <w:tcW w:w="1275" w:type="dxa"/>
          </w:tcPr>
          <w:p w14:paraId="626FC072" w14:textId="4723E515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Tellurium resistance</w:t>
            </w:r>
          </w:p>
        </w:tc>
        <w:tc>
          <w:tcPr>
            <w:tcW w:w="1276" w:type="dxa"/>
          </w:tcPr>
          <w:p w14:paraId="29045E13" w14:textId="5895797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/>
              </w:rPr>
              <w:t>Heat resistance</w:t>
            </w:r>
          </w:p>
        </w:tc>
        <w:tc>
          <w:tcPr>
            <w:tcW w:w="1276" w:type="dxa"/>
          </w:tcPr>
          <w:p w14:paraId="5F5BBEFA" w14:textId="6C1CD42B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023B0B">
              <w:rPr>
                <w:rFonts w:ascii="Times New Roman" w:hAnsi="Times New Roman" w:cs="Times New Roman"/>
                <w:b/>
                <w:bCs/>
              </w:rPr>
              <w:t>Autotransporter</w:t>
            </w:r>
          </w:p>
          <w:p w14:paraId="055F9284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59" w:type="dxa"/>
          </w:tcPr>
          <w:p w14:paraId="7436B731" w14:textId="6DAC4853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Secretion system</w:t>
            </w:r>
          </w:p>
        </w:tc>
        <w:tc>
          <w:tcPr>
            <w:tcW w:w="1559" w:type="dxa"/>
          </w:tcPr>
          <w:p w14:paraId="3EB233BB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Pathogenicity</w:t>
            </w:r>
          </w:p>
          <w:p w14:paraId="386B251B" w14:textId="7F3A6173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23B0B">
              <w:rPr>
                <w:rFonts w:ascii="Times New Roman" w:hAnsi="Times New Roman" w:cs="Times New Roman"/>
                <w:b/>
              </w:rPr>
              <w:t>score</w:t>
            </w:r>
          </w:p>
        </w:tc>
      </w:tr>
      <w:tr w:rsidR="000826E0" w:rsidRPr="00023B0B" w14:paraId="2A82E9F7" w14:textId="5A9D5988" w:rsidTr="00023B0B">
        <w:trPr>
          <w:trHeight w:val="533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08D84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3</w:t>
            </w:r>
          </w:p>
          <w:p w14:paraId="23CDFC52" w14:textId="3019DD6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131)</w:t>
            </w:r>
          </w:p>
        </w:tc>
        <w:tc>
          <w:tcPr>
            <w:tcW w:w="1559" w:type="dxa"/>
          </w:tcPr>
          <w:p w14:paraId="3055A570" w14:textId="6EDEEB27" w:rsidR="000826E0" w:rsidRPr="00023B0B" w:rsidRDefault="00AA2F52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6EBE50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pap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</w:t>
            </w:r>
            <w:r w:rsidR="000826E0" w:rsidRPr="00023B0B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0826E0" w:rsidRPr="00023B0B">
              <w:rPr>
                <w:rFonts w:ascii="Times New Roman" w:hAnsi="Times New Roman" w:cs="Times New Roman"/>
                <w:i/>
              </w:rPr>
              <w:t>papC</w:t>
            </w:r>
            <w:proofErr w:type="spellEnd"/>
            <w:r w:rsidR="000826E0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0826E0" w:rsidRPr="00023B0B">
              <w:rPr>
                <w:rFonts w:ascii="Times New Roman" w:hAnsi="Times New Roman" w:cs="Times New Roman"/>
                <w:i/>
              </w:rPr>
              <w:t>yfcV</w:t>
            </w:r>
            <w:proofErr w:type="spellEnd"/>
            <w:r w:rsidR="000826E0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0826E0"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="000826E0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0826E0" w:rsidRPr="00023B0B">
              <w:rPr>
                <w:rFonts w:ascii="Times New Roman" w:hAnsi="Times New Roman" w:cs="Times New Roman"/>
                <w:i/>
              </w:rPr>
              <w:t>ompT</w:t>
            </w:r>
            <w:proofErr w:type="spellEnd"/>
            <w:r w:rsidR="000826E0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0826E0" w:rsidRPr="00023B0B">
              <w:rPr>
                <w:rFonts w:ascii="Times New Roman" w:hAnsi="Times New Roman" w:cs="Times New Roman"/>
                <w:i/>
              </w:rPr>
              <w:t>fael</w:t>
            </w:r>
            <w:proofErr w:type="spellEnd"/>
          </w:p>
        </w:tc>
        <w:tc>
          <w:tcPr>
            <w:tcW w:w="1134" w:type="dxa"/>
          </w:tcPr>
          <w:p w14:paraId="487D1A28" w14:textId="3DB3FC63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kpsMII_K24</w:t>
            </w:r>
          </w:p>
        </w:tc>
        <w:tc>
          <w:tcPr>
            <w:tcW w:w="1441" w:type="dxa"/>
          </w:tcPr>
          <w:p w14:paraId="60B896BF" w14:textId="23886DEA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si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irp2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fyu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iutA,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huA</w:t>
            </w:r>
            <w:proofErr w:type="spellEnd"/>
          </w:p>
        </w:tc>
        <w:tc>
          <w:tcPr>
            <w:tcW w:w="1111" w:type="dxa"/>
          </w:tcPr>
          <w:p w14:paraId="247C0E28" w14:textId="34D1071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cnf1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</w:t>
            </w:r>
            <w:r w:rsidRPr="00023B0B">
              <w:rPr>
                <w:rFonts w:ascii="Times New Roman" w:hAnsi="Times New Roman" w:cs="Times New Roman"/>
                <w:shd w:val="clear" w:color="auto" w:fill="F5F5F5"/>
              </w:rPr>
              <w:t xml:space="preserve">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s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  <w:tc>
          <w:tcPr>
            <w:tcW w:w="1134" w:type="dxa"/>
          </w:tcPr>
          <w:p w14:paraId="4637D62B" w14:textId="033BDF45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b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ia</w:t>
            </w:r>
            <w:proofErr w:type="spellEnd"/>
          </w:p>
        </w:tc>
        <w:tc>
          <w:tcPr>
            <w:tcW w:w="1276" w:type="dxa"/>
          </w:tcPr>
          <w:p w14:paraId="26F33B9D" w14:textId="22E54313" w:rsidR="000826E0" w:rsidRPr="00023B0B" w:rsidRDefault="00F878E8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T</w:t>
            </w:r>
            <w:proofErr w:type="spellEnd"/>
          </w:p>
        </w:tc>
        <w:tc>
          <w:tcPr>
            <w:tcW w:w="1275" w:type="dxa"/>
          </w:tcPr>
          <w:p w14:paraId="67200DF4" w14:textId="570FFDC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14:paraId="4F9376F1" w14:textId="796204A6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hra</w:t>
            </w:r>
            <w:proofErr w:type="spellEnd"/>
          </w:p>
        </w:tc>
        <w:tc>
          <w:tcPr>
            <w:tcW w:w="1276" w:type="dxa"/>
          </w:tcPr>
          <w:p w14:paraId="7AD1F7B8" w14:textId="2799BA7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vat, sat, pic</w:t>
            </w:r>
          </w:p>
        </w:tc>
        <w:tc>
          <w:tcPr>
            <w:tcW w:w="1559" w:type="dxa"/>
          </w:tcPr>
          <w:p w14:paraId="53C43DC7" w14:textId="353F73CF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6180A3F3" w14:textId="3982503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23</w:t>
            </w:r>
          </w:p>
        </w:tc>
      </w:tr>
      <w:tr w:rsidR="000826E0" w:rsidRPr="00023B0B" w14:paraId="02414D84" w14:textId="5CE66AA0" w:rsidTr="00023B0B">
        <w:trPr>
          <w:trHeight w:val="299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F4121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 xml:space="preserve">E4 </w:t>
            </w:r>
          </w:p>
          <w:p w14:paraId="2DC553A8" w14:textId="6B858DAA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131)</w:t>
            </w:r>
          </w:p>
          <w:p w14:paraId="7B566711" w14:textId="38752C01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3CBCFC2D" w14:textId="6374C87F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YfcV</w:t>
            </w:r>
            <w:proofErr w:type="spellEnd"/>
            <w:r w:rsidR="00F878E8" w:rsidRPr="00023B0B">
              <w:rPr>
                <w:rFonts w:ascii="Times New Roman" w:hAnsi="Times New Roman" w:cs="Times New Roman"/>
                <w:i/>
              </w:rPr>
              <w:t xml:space="preserve">, </w:t>
            </w:r>
            <w:r w:rsidRPr="00023B0B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AA2F52" w:rsidRPr="00023B0B">
              <w:rPr>
                <w:rFonts w:ascii="Times New Roman" w:hAnsi="Times New Roman" w:cs="Times New Roman"/>
                <w:i/>
              </w:rPr>
              <w:t>papA</w:t>
            </w:r>
            <w:proofErr w:type="spellEnd"/>
            <w:r w:rsidR="00AA2F52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pap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ompT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fimH, papA_F43</w:t>
            </w:r>
          </w:p>
        </w:tc>
        <w:tc>
          <w:tcPr>
            <w:tcW w:w="1134" w:type="dxa"/>
          </w:tcPr>
          <w:p w14:paraId="6B717908" w14:textId="7476C6C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kpsMII_K5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E</w:t>
            </w:r>
            <w:proofErr w:type="spellEnd"/>
          </w:p>
        </w:tc>
        <w:tc>
          <w:tcPr>
            <w:tcW w:w="1441" w:type="dxa"/>
          </w:tcPr>
          <w:p w14:paraId="39230DB5" w14:textId="2D7AF5D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iutA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irp2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fyu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huA</w:t>
            </w:r>
            <w:proofErr w:type="spellEnd"/>
          </w:p>
        </w:tc>
        <w:tc>
          <w:tcPr>
            <w:tcW w:w="1111" w:type="dxa"/>
          </w:tcPr>
          <w:p w14:paraId="1AC3B75B" w14:textId="3CD99456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cnf1,</w:t>
            </w:r>
            <w:r w:rsidRPr="00023B0B">
              <w:rPr>
                <w:rFonts w:ascii="Times New Roman" w:hAnsi="Times New Roman" w:cs="Times New Roman"/>
                <w:shd w:val="clear" w:color="auto" w:fill="F5F5F5"/>
              </w:rPr>
              <w:t xml:space="preserve">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stA</w:t>
            </w:r>
            <w:proofErr w:type="spellEnd"/>
          </w:p>
          <w:p w14:paraId="10D1BDE9" w14:textId="107605A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134" w:type="dxa"/>
          </w:tcPr>
          <w:p w14:paraId="596F4F5C" w14:textId="1C06D70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b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ia</w:t>
            </w:r>
            <w:proofErr w:type="spellEnd"/>
          </w:p>
        </w:tc>
        <w:tc>
          <w:tcPr>
            <w:tcW w:w="1276" w:type="dxa"/>
          </w:tcPr>
          <w:p w14:paraId="08E8C4AA" w14:textId="178107D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ss</w:t>
            </w:r>
            <w:proofErr w:type="spellEnd"/>
            <w:r w:rsidR="00F878E8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F878E8" w:rsidRPr="00023B0B">
              <w:rPr>
                <w:rFonts w:ascii="Times New Roman" w:hAnsi="Times New Roman" w:cs="Times New Roman"/>
                <w:i/>
              </w:rPr>
              <w:t>traT</w:t>
            </w:r>
            <w:proofErr w:type="spellEnd"/>
          </w:p>
        </w:tc>
        <w:tc>
          <w:tcPr>
            <w:tcW w:w="1275" w:type="dxa"/>
          </w:tcPr>
          <w:p w14:paraId="1E4473B6" w14:textId="0CA8FC3A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rC</w:t>
            </w:r>
            <w:proofErr w:type="spellEnd"/>
          </w:p>
        </w:tc>
        <w:tc>
          <w:tcPr>
            <w:tcW w:w="1276" w:type="dxa"/>
          </w:tcPr>
          <w:p w14:paraId="25AE5565" w14:textId="40595183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hra</w:t>
            </w:r>
            <w:proofErr w:type="spellEnd"/>
          </w:p>
        </w:tc>
        <w:tc>
          <w:tcPr>
            <w:tcW w:w="1276" w:type="dxa"/>
          </w:tcPr>
          <w:p w14:paraId="38D6FF7D" w14:textId="5BF29DF1" w:rsidR="000826E0" w:rsidRPr="00023B0B" w:rsidRDefault="005D27E9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s</w:t>
            </w:r>
            <w:r w:rsidR="000826E0" w:rsidRPr="00023B0B">
              <w:rPr>
                <w:rFonts w:ascii="Times New Roman" w:hAnsi="Times New Roman" w:cs="Times New Roman"/>
                <w:i/>
              </w:rPr>
              <w:t>at</w:t>
            </w:r>
            <w:r w:rsidRPr="00023B0B">
              <w:rPr>
                <w:rFonts w:ascii="Times New Roman" w:hAnsi="Times New Roman" w:cs="Times New Roman"/>
                <w:i/>
              </w:rPr>
              <w:t>, vat, pic</w:t>
            </w:r>
          </w:p>
        </w:tc>
        <w:tc>
          <w:tcPr>
            <w:tcW w:w="1559" w:type="dxa"/>
          </w:tcPr>
          <w:p w14:paraId="4317C730" w14:textId="14712A75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0E95701E" w14:textId="0286015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28</w:t>
            </w:r>
          </w:p>
        </w:tc>
      </w:tr>
      <w:tr w:rsidR="000826E0" w:rsidRPr="00023B0B" w14:paraId="79BBFAEC" w14:textId="0DBDAA79" w:rsidTr="00023B0B">
        <w:trPr>
          <w:trHeight w:val="299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9B15C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26</w:t>
            </w:r>
          </w:p>
          <w:p w14:paraId="2A5AC0EE" w14:textId="5B15F38E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131)</w:t>
            </w:r>
          </w:p>
        </w:tc>
        <w:tc>
          <w:tcPr>
            <w:tcW w:w="1559" w:type="dxa"/>
          </w:tcPr>
          <w:p w14:paraId="76A82AD2" w14:textId="5DFF4EB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fimH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fa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fa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fa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faD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yfcV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pap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J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papA_F9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ompT</w:t>
            </w:r>
            <w:proofErr w:type="spellEnd"/>
          </w:p>
        </w:tc>
        <w:tc>
          <w:tcPr>
            <w:tcW w:w="1134" w:type="dxa"/>
          </w:tcPr>
          <w:p w14:paraId="2C7FBB9E" w14:textId="1186DBA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MII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E</w:t>
            </w:r>
            <w:proofErr w:type="spellEnd"/>
          </w:p>
        </w:tc>
        <w:tc>
          <w:tcPr>
            <w:tcW w:w="1441" w:type="dxa"/>
          </w:tcPr>
          <w:p w14:paraId="3B4D63A8" w14:textId="7DA60DE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irp2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fyu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iutA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i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hu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</w:p>
        </w:tc>
        <w:tc>
          <w:tcPr>
            <w:tcW w:w="1111" w:type="dxa"/>
          </w:tcPr>
          <w:p w14:paraId="22F4F3E8" w14:textId="66704E8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slA</w:t>
            </w:r>
            <w:proofErr w:type="spellEnd"/>
          </w:p>
        </w:tc>
        <w:tc>
          <w:tcPr>
            <w:tcW w:w="1134" w:type="dxa"/>
          </w:tcPr>
          <w:p w14:paraId="2A3DD6E3" w14:textId="7D8080C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b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ia</w:t>
            </w:r>
            <w:proofErr w:type="spellEnd"/>
          </w:p>
        </w:tc>
        <w:tc>
          <w:tcPr>
            <w:tcW w:w="1276" w:type="dxa"/>
          </w:tcPr>
          <w:p w14:paraId="21698082" w14:textId="5673A42E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ss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  <w:tc>
          <w:tcPr>
            <w:tcW w:w="1275" w:type="dxa"/>
          </w:tcPr>
          <w:p w14:paraId="5E4C66AE" w14:textId="6CAA078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rC</w:t>
            </w:r>
            <w:proofErr w:type="spellEnd"/>
          </w:p>
        </w:tc>
        <w:tc>
          <w:tcPr>
            <w:tcW w:w="1276" w:type="dxa"/>
          </w:tcPr>
          <w:p w14:paraId="4FB78EB3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276" w:type="dxa"/>
          </w:tcPr>
          <w:p w14:paraId="340BFDE6" w14:textId="78BADAB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dhaK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sat</w:t>
            </w:r>
            <w:r w:rsidR="005D27E9" w:rsidRPr="00023B0B">
              <w:rPr>
                <w:rFonts w:ascii="Times New Roman" w:hAnsi="Times New Roman" w:cs="Times New Roman"/>
                <w:i/>
              </w:rPr>
              <w:t>, vat</w:t>
            </w:r>
          </w:p>
        </w:tc>
        <w:tc>
          <w:tcPr>
            <w:tcW w:w="1559" w:type="dxa"/>
          </w:tcPr>
          <w:p w14:paraId="4B182E7B" w14:textId="43A05A4E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40419602" w14:textId="6F25445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25</w:t>
            </w:r>
          </w:p>
        </w:tc>
      </w:tr>
      <w:tr w:rsidR="000826E0" w:rsidRPr="00023B0B" w14:paraId="0945B16C" w14:textId="496304F9" w:rsidTr="00023B0B">
        <w:trPr>
          <w:trHeight w:val="299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7F7C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18</w:t>
            </w:r>
          </w:p>
          <w:p w14:paraId="0E7D0FA8" w14:textId="12EC76D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131)</w:t>
            </w:r>
          </w:p>
        </w:tc>
        <w:tc>
          <w:tcPr>
            <w:tcW w:w="1559" w:type="dxa"/>
          </w:tcPr>
          <w:p w14:paraId="6ECE553A" w14:textId="42BEA5D9" w:rsidR="000826E0" w:rsidRPr="00023B0B" w:rsidRDefault="00F878E8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ompT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r w:rsidR="000826E0" w:rsidRPr="00023B0B">
              <w:rPr>
                <w:rFonts w:ascii="Times New Roman" w:hAnsi="Times New Roman" w:cs="Times New Roman"/>
                <w:i/>
              </w:rPr>
              <w:t xml:space="preserve"> fimH, </w:t>
            </w:r>
            <w:proofErr w:type="spellStart"/>
            <w:r w:rsidR="000826E0" w:rsidRPr="00023B0B">
              <w:rPr>
                <w:rFonts w:ascii="Times New Roman" w:hAnsi="Times New Roman" w:cs="Times New Roman"/>
                <w:i/>
              </w:rPr>
              <w:t>yfcV</w:t>
            </w:r>
            <w:proofErr w:type="spellEnd"/>
          </w:p>
        </w:tc>
        <w:tc>
          <w:tcPr>
            <w:tcW w:w="1134" w:type="dxa"/>
          </w:tcPr>
          <w:p w14:paraId="7CA890EC" w14:textId="1F596814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kpsM11</w:t>
            </w:r>
          </w:p>
        </w:tc>
        <w:tc>
          <w:tcPr>
            <w:tcW w:w="1441" w:type="dxa"/>
          </w:tcPr>
          <w:p w14:paraId="69CC9B81" w14:textId="43FA8FF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iutA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irp2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fyu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i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huA</w:t>
            </w:r>
            <w:proofErr w:type="spellEnd"/>
          </w:p>
        </w:tc>
        <w:tc>
          <w:tcPr>
            <w:tcW w:w="1111" w:type="dxa"/>
          </w:tcPr>
          <w:p w14:paraId="697681BF" w14:textId="7E72880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sl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</w:p>
        </w:tc>
        <w:tc>
          <w:tcPr>
            <w:tcW w:w="1134" w:type="dxa"/>
          </w:tcPr>
          <w:p w14:paraId="025C6D15" w14:textId="0AD97606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2ED1794D" w14:textId="6914B84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ss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</w:t>
            </w:r>
            <w:r w:rsidR="00CD55FE" w:rsidRPr="00023B0B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CD55FE" w:rsidRPr="00023B0B">
              <w:rPr>
                <w:rFonts w:ascii="Times New Roman" w:hAnsi="Times New Roman" w:cs="Times New Roman"/>
                <w:i/>
              </w:rPr>
              <w:t>traT</w:t>
            </w:r>
            <w:proofErr w:type="spellEnd"/>
          </w:p>
        </w:tc>
        <w:tc>
          <w:tcPr>
            <w:tcW w:w="1275" w:type="dxa"/>
          </w:tcPr>
          <w:p w14:paraId="3D11DF95" w14:textId="263F931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rC</w:t>
            </w:r>
            <w:proofErr w:type="spellEnd"/>
          </w:p>
        </w:tc>
        <w:tc>
          <w:tcPr>
            <w:tcW w:w="1276" w:type="dxa"/>
          </w:tcPr>
          <w:p w14:paraId="6BB4B20E" w14:textId="3D98D626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71BB19E3" w14:textId="4FEA5466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pic,</w:t>
            </w:r>
            <w:r w:rsidRPr="00023B0B">
              <w:rPr>
                <w:rFonts w:ascii="Times New Roman" w:hAnsi="Times New Roman" w:cs="Times New Roman"/>
              </w:rPr>
              <w:t xml:space="preserve"> </w:t>
            </w:r>
            <w:r w:rsidRPr="00023B0B">
              <w:rPr>
                <w:rFonts w:ascii="Times New Roman" w:hAnsi="Times New Roman" w:cs="Times New Roman"/>
                <w:i/>
              </w:rPr>
              <w:t xml:space="preserve">sat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sh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vat</w:t>
            </w:r>
          </w:p>
        </w:tc>
        <w:tc>
          <w:tcPr>
            <w:tcW w:w="1559" w:type="dxa"/>
          </w:tcPr>
          <w:p w14:paraId="31DD1399" w14:textId="7F9B0403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76C29B12" w14:textId="2526D45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35</w:t>
            </w:r>
          </w:p>
        </w:tc>
      </w:tr>
      <w:tr w:rsidR="000826E0" w:rsidRPr="00023B0B" w14:paraId="41CA2502" w14:textId="1580E865" w:rsidTr="00023B0B">
        <w:trPr>
          <w:trHeight w:val="89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33B0A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13</w:t>
            </w:r>
          </w:p>
          <w:p w14:paraId="1E476299" w14:textId="68015CA3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69)</w:t>
            </w:r>
          </w:p>
        </w:tc>
        <w:tc>
          <w:tcPr>
            <w:tcW w:w="1559" w:type="dxa"/>
          </w:tcPr>
          <w:p w14:paraId="339E506A" w14:textId="0D8F719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pap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pap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eil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 fimH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lpf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ompT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J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yfcV</w:t>
            </w:r>
            <w:proofErr w:type="spellEnd"/>
          </w:p>
        </w:tc>
        <w:tc>
          <w:tcPr>
            <w:tcW w:w="1134" w:type="dxa"/>
          </w:tcPr>
          <w:p w14:paraId="72D712D3" w14:textId="6E3CCCE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kpsMII_K1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euC</w:t>
            </w:r>
            <w:proofErr w:type="spellEnd"/>
          </w:p>
        </w:tc>
        <w:tc>
          <w:tcPr>
            <w:tcW w:w="1441" w:type="dxa"/>
          </w:tcPr>
          <w:p w14:paraId="59949C2C" w14:textId="4D03CAC1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chu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fyu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irp2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itA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r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</w:p>
          <w:p w14:paraId="5B7FD244" w14:textId="5E9557D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 iutA</w:t>
            </w:r>
          </w:p>
        </w:tc>
        <w:tc>
          <w:tcPr>
            <w:tcW w:w="1111" w:type="dxa"/>
          </w:tcPr>
          <w:p w14:paraId="51B259C9" w14:textId="015EFF4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c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cnf1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usp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</w:p>
        </w:tc>
        <w:tc>
          <w:tcPr>
            <w:tcW w:w="1134" w:type="dxa"/>
          </w:tcPr>
          <w:p w14:paraId="422B611E" w14:textId="0581331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b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ia</w:t>
            </w:r>
            <w:proofErr w:type="spellEnd"/>
          </w:p>
        </w:tc>
        <w:tc>
          <w:tcPr>
            <w:tcW w:w="1276" w:type="dxa"/>
          </w:tcPr>
          <w:p w14:paraId="36D2E410" w14:textId="26983D83" w:rsidR="000826E0" w:rsidRPr="00023B0B" w:rsidRDefault="00F878E8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</w:t>
            </w:r>
            <w:r w:rsidR="000826E0" w:rsidRPr="00023B0B">
              <w:rPr>
                <w:rFonts w:ascii="Times New Roman" w:hAnsi="Times New Roman" w:cs="Times New Roman"/>
                <w:i/>
              </w:rPr>
              <w:t>ss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T</w:t>
            </w:r>
            <w:proofErr w:type="spellEnd"/>
          </w:p>
        </w:tc>
        <w:tc>
          <w:tcPr>
            <w:tcW w:w="1275" w:type="dxa"/>
          </w:tcPr>
          <w:p w14:paraId="1539815C" w14:textId="526A29C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14:paraId="72B94975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276" w:type="dxa"/>
          </w:tcPr>
          <w:p w14:paraId="3F93F9E2" w14:textId="0E1FBD9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air, sat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sh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vat</w:t>
            </w:r>
          </w:p>
        </w:tc>
        <w:tc>
          <w:tcPr>
            <w:tcW w:w="1559" w:type="dxa"/>
          </w:tcPr>
          <w:p w14:paraId="5A246882" w14:textId="590077B4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</w:t>
            </w:r>
            <w:r w:rsidR="00947BD2" w:rsidRPr="00023B0B">
              <w:rPr>
                <w:rFonts w:ascii="Times New Roman" w:hAnsi="Times New Roman" w:cs="Times New Roman"/>
                <w:i/>
              </w:rPr>
              <w:t>A</w:t>
            </w:r>
            <w:proofErr w:type="spellEnd"/>
            <w:r w:rsidR="00947BD2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947BD2"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="00947BD2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947BD2"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0D603074" w14:textId="530EE4E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26</w:t>
            </w:r>
          </w:p>
        </w:tc>
      </w:tr>
      <w:tr w:rsidR="000826E0" w:rsidRPr="00023B0B" w14:paraId="4051D6ED" w14:textId="3C5C486B" w:rsidTr="00023B0B">
        <w:trPr>
          <w:trHeight w:val="89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97FA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25</w:t>
            </w:r>
          </w:p>
          <w:p w14:paraId="5AAF57BE" w14:textId="55F23686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69)</w:t>
            </w:r>
          </w:p>
        </w:tc>
        <w:tc>
          <w:tcPr>
            <w:tcW w:w="1559" w:type="dxa"/>
          </w:tcPr>
          <w:p w14:paraId="13C5F79B" w14:textId="3277C12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J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 , fimH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pap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papA_F13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ompT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eil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lpfA</w:t>
            </w:r>
            <w:proofErr w:type="spellEnd"/>
          </w:p>
        </w:tc>
        <w:tc>
          <w:tcPr>
            <w:tcW w:w="1134" w:type="dxa"/>
          </w:tcPr>
          <w:p w14:paraId="2CB8B825" w14:textId="712D93B5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MII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E</w:t>
            </w:r>
            <w:proofErr w:type="spellEnd"/>
          </w:p>
        </w:tc>
        <w:tc>
          <w:tcPr>
            <w:tcW w:w="1441" w:type="dxa"/>
          </w:tcPr>
          <w:p w14:paraId="457D3E2E" w14:textId="7C888B4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si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iutA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huA</w:t>
            </w:r>
            <w:proofErr w:type="spellEnd"/>
          </w:p>
        </w:tc>
        <w:tc>
          <w:tcPr>
            <w:tcW w:w="1111" w:type="dxa"/>
          </w:tcPr>
          <w:p w14:paraId="70C74346" w14:textId="1D54EF41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E</w:t>
            </w:r>
            <w:proofErr w:type="spellEnd"/>
            <w:r w:rsidRPr="00023B0B">
              <w:rPr>
                <w:rFonts w:ascii="Times New Roman" w:hAnsi="Times New Roman" w:cs="Times New Roman"/>
              </w:rPr>
              <w:t>,</w:t>
            </w:r>
            <w:r w:rsidRPr="00023B0B">
              <w:rPr>
                <w:rFonts w:ascii="Times New Roman" w:hAnsi="Times New Roman" w:cs="Times New Roman"/>
                <w:shd w:val="clear" w:color="auto" w:fill="F5F5F5"/>
              </w:rPr>
              <w:t xml:space="preserve">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cnf1</w:t>
            </w:r>
          </w:p>
        </w:tc>
        <w:tc>
          <w:tcPr>
            <w:tcW w:w="1134" w:type="dxa"/>
          </w:tcPr>
          <w:p w14:paraId="276CC918" w14:textId="5E6B41D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b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ia</w:t>
            </w:r>
            <w:proofErr w:type="spellEnd"/>
          </w:p>
        </w:tc>
        <w:tc>
          <w:tcPr>
            <w:tcW w:w="1276" w:type="dxa"/>
          </w:tcPr>
          <w:p w14:paraId="136B7084" w14:textId="301371F4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ss</w:t>
            </w:r>
            <w:proofErr w:type="spellEnd"/>
            <w:r w:rsidR="00F878E8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F878E8" w:rsidRPr="00023B0B">
              <w:rPr>
                <w:rFonts w:ascii="Times New Roman" w:hAnsi="Times New Roman" w:cs="Times New Roman"/>
                <w:i/>
              </w:rPr>
              <w:t>traT</w:t>
            </w:r>
            <w:proofErr w:type="spellEnd"/>
          </w:p>
        </w:tc>
        <w:tc>
          <w:tcPr>
            <w:tcW w:w="1275" w:type="dxa"/>
          </w:tcPr>
          <w:p w14:paraId="6D501D6D" w14:textId="1A03134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rC</w:t>
            </w:r>
            <w:proofErr w:type="spellEnd"/>
          </w:p>
        </w:tc>
        <w:tc>
          <w:tcPr>
            <w:tcW w:w="1276" w:type="dxa"/>
          </w:tcPr>
          <w:p w14:paraId="4EFA76AD" w14:textId="2B5C3531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3585D656" w14:textId="57B21E5A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_</w:t>
            </w:r>
            <w:r w:rsidR="00C07F29" w:rsidRPr="00023B0B">
              <w:rPr>
                <w:rFonts w:ascii="Times New Roman" w:hAnsi="Times New Roman" w:cs="Times New Roman"/>
                <w:i/>
              </w:rPr>
              <w:t>air</w:t>
            </w:r>
          </w:p>
        </w:tc>
        <w:tc>
          <w:tcPr>
            <w:tcW w:w="1559" w:type="dxa"/>
          </w:tcPr>
          <w:p w14:paraId="6A7C5EE8" w14:textId="4180FDC4" w:rsidR="000826E0" w:rsidRPr="00023B0B" w:rsidRDefault="00947BD2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3B531460" w14:textId="24632AE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31</w:t>
            </w:r>
          </w:p>
        </w:tc>
      </w:tr>
      <w:tr w:rsidR="000826E0" w:rsidRPr="00023B0B" w14:paraId="58DC05A5" w14:textId="3A8D624A" w:rsidTr="00023B0B">
        <w:trPr>
          <w:trHeight w:val="89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99688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lastRenderedPageBreak/>
              <w:t>K41</w:t>
            </w:r>
          </w:p>
          <w:p w14:paraId="28DCFD6E" w14:textId="6620AE2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69)</w:t>
            </w:r>
          </w:p>
        </w:tc>
        <w:tc>
          <w:tcPr>
            <w:tcW w:w="1559" w:type="dxa"/>
          </w:tcPr>
          <w:p w14:paraId="40F328EC" w14:textId="320A236E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J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pap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</w:t>
            </w:r>
            <w:r w:rsidRPr="00023B0B">
              <w:rPr>
                <w:rFonts w:ascii="Times New Roman" w:hAnsi="Times New Roman" w:cs="Times New Roman"/>
                <w:shd w:val="clear" w:color="auto" w:fill="F5F5F5"/>
              </w:rPr>
              <w:t xml:space="preserve"> </w:t>
            </w:r>
            <w:r w:rsidRPr="00023B0B">
              <w:rPr>
                <w:rFonts w:ascii="Times New Roman" w:hAnsi="Times New Roman" w:cs="Times New Roman"/>
                <w:i/>
              </w:rPr>
              <w:t xml:space="preserve">papA_F13, fimH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eil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lpf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ompT</w:t>
            </w:r>
            <w:proofErr w:type="spellEnd"/>
          </w:p>
        </w:tc>
        <w:tc>
          <w:tcPr>
            <w:tcW w:w="1134" w:type="dxa"/>
          </w:tcPr>
          <w:p w14:paraId="4B75C169" w14:textId="5E954A85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kpsM11</w:t>
            </w:r>
          </w:p>
        </w:tc>
        <w:tc>
          <w:tcPr>
            <w:tcW w:w="1441" w:type="dxa"/>
          </w:tcPr>
          <w:p w14:paraId="7F89A8DD" w14:textId="7B9D23B2" w:rsidR="000826E0" w:rsidRPr="00023B0B" w:rsidRDefault="00C07F29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si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iutA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</w:p>
        </w:tc>
        <w:tc>
          <w:tcPr>
            <w:tcW w:w="1111" w:type="dxa"/>
          </w:tcPr>
          <w:p w14:paraId="5F2030AD" w14:textId="674CF3A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cnf1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sl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</w:p>
        </w:tc>
        <w:tc>
          <w:tcPr>
            <w:tcW w:w="1134" w:type="dxa"/>
          </w:tcPr>
          <w:p w14:paraId="70F84991" w14:textId="7E650A2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b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ia</w:t>
            </w:r>
            <w:proofErr w:type="spellEnd"/>
          </w:p>
        </w:tc>
        <w:tc>
          <w:tcPr>
            <w:tcW w:w="1276" w:type="dxa"/>
          </w:tcPr>
          <w:p w14:paraId="002B2F06" w14:textId="32BDACF3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ss</w:t>
            </w:r>
            <w:proofErr w:type="spellEnd"/>
            <w:r w:rsidR="00F878E8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F878E8" w:rsidRPr="00023B0B">
              <w:rPr>
                <w:rFonts w:ascii="Times New Roman" w:hAnsi="Times New Roman" w:cs="Times New Roman"/>
                <w:i/>
              </w:rPr>
              <w:t>traT</w:t>
            </w:r>
            <w:proofErr w:type="spellEnd"/>
          </w:p>
        </w:tc>
        <w:tc>
          <w:tcPr>
            <w:tcW w:w="1275" w:type="dxa"/>
          </w:tcPr>
          <w:p w14:paraId="07F47FE2" w14:textId="15901E7F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rC</w:t>
            </w:r>
            <w:proofErr w:type="spellEnd"/>
          </w:p>
        </w:tc>
        <w:tc>
          <w:tcPr>
            <w:tcW w:w="1276" w:type="dxa"/>
          </w:tcPr>
          <w:p w14:paraId="2F4BE6C6" w14:textId="0B7153E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49DAA785" w14:textId="79A7A40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559" w:type="dxa"/>
          </w:tcPr>
          <w:p w14:paraId="645981F8" w14:textId="2B74268F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5D0089E5" w14:textId="29C7A9A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32</w:t>
            </w:r>
          </w:p>
        </w:tc>
      </w:tr>
      <w:tr w:rsidR="000826E0" w:rsidRPr="00023B0B" w14:paraId="09EFD0F9" w14:textId="6CFF9151" w:rsidTr="00023B0B">
        <w:trPr>
          <w:trHeight w:val="285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4E82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17</w:t>
            </w:r>
          </w:p>
          <w:p w14:paraId="572562CF" w14:textId="77B2DAEF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59)</w:t>
            </w:r>
          </w:p>
          <w:p w14:paraId="02FA9925" w14:textId="7581E5B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62D1C4A1" w14:textId="12AD6383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fimH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yfcV</w:t>
            </w:r>
            <w:proofErr w:type="spellEnd"/>
            <w:r w:rsidR="00C07F29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C07F29" w:rsidRPr="00023B0B">
              <w:rPr>
                <w:rFonts w:ascii="Times New Roman" w:hAnsi="Times New Roman" w:cs="Times New Roman"/>
                <w:i/>
              </w:rPr>
              <w:t>ompT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  <w:tc>
          <w:tcPr>
            <w:tcW w:w="1134" w:type="dxa"/>
          </w:tcPr>
          <w:p w14:paraId="7BD8A179" w14:textId="4757E20A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kpsMII_K1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euC</w:t>
            </w:r>
            <w:proofErr w:type="spellEnd"/>
          </w:p>
        </w:tc>
        <w:tc>
          <w:tcPr>
            <w:tcW w:w="1441" w:type="dxa"/>
          </w:tcPr>
          <w:p w14:paraId="769DEF7D" w14:textId="6DD05C7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, </w:t>
            </w:r>
            <w:r w:rsidRPr="00023B0B">
              <w:rPr>
                <w:rFonts w:ascii="Times New Roman" w:hAnsi="Times New Roman" w:cs="Times New Roman"/>
                <w:i/>
              </w:rPr>
              <w:t>iutA</w:t>
            </w:r>
            <w:r w:rsidRPr="00023B0B">
              <w:rPr>
                <w:rFonts w:ascii="Times New Roman" w:hAnsi="Times New Roman" w:cs="Times New Roman"/>
              </w:rPr>
              <w:t xml:space="preserve">, </w:t>
            </w:r>
            <w:r w:rsidRPr="00023B0B">
              <w:rPr>
                <w:rFonts w:ascii="Times New Roman" w:hAnsi="Times New Roman" w:cs="Times New Roman"/>
                <w:i/>
              </w:rPr>
              <w:t>irp2</w:t>
            </w:r>
          </w:p>
          <w:p w14:paraId="24714A6E" w14:textId="47221CE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chuA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i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r w:rsidRPr="00023B0B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fyu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  <w:tc>
          <w:tcPr>
            <w:tcW w:w="1111" w:type="dxa"/>
          </w:tcPr>
          <w:p w14:paraId="294124B2" w14:textId="4500186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c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cnf1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usp</w:t>
            </w:r>
            <w:proofErr w:type="spellEnd"/>
          </w:p>
        </w:tc>
        <w:tc>
          <w:tcPr>
            <w:tcW w:w="1134" w:type="dxa"/>
          </w:tcPr>
          <w:p w14:paraId="4329861F" w14:textId="5A26863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0CFB5EF5" w14:textId="59E8CF8E" w:rsidR="000826E0" w:rsidRPr="00023B0B" w:rsidRDefault="00F878E8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T</w:t>
            </w:r>
            <w:proofErr w:type="spellEnd"/>
          </w:p>
        </w:tc>
        <w:tc>
          <w:tcPr>
            <w:tcW w:w="1275" w:type="dxa"/>
          </w:tcPr>
          <w:p w14:paraId="2B0B3BB7" w14:textId="765738CA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276" w:type="dxa"/>
          </w:tcPr>
          <w:p w14:paraId="0E810116" w14:textId="15AD444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59BBDDB7" w14:textId="0DE1122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sat</w:t>
            </w:r>
          </w:p>
        </w:tc>
        <w:tc>
          <w:tcPr>
            <w:tcW w:w="1559" w:type="dxa"/>
          </w:tcPr>
          <w:p w14:paraId="68FE96E5" w14:textId="22426F7F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2376CC96" w14:textId="7066C4A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29</w:t>
            </w:r>
          </w:p>
        </w:tc>
      </w:tr>
      <w:tr w:rsidR="000826E0" w:rsidRPr="00023B0B" w14:paraId="60361C11" w14:textId="71F21356" w:rsidTr="00023B0B">
        <w:trPr>
          <w:trHeight w:val="299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283AD" w14:textId="31467AD0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18</w:t>
            </w:r>
          </w:p>
          <w:p w14:paraId="77E25C1E" w14:textId="7170E3D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10)</w:t>
            </w:r>
          </w:p>
          <w:p w14:paraId="503084A6" w14:textId="5A943C84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705DA3E0" w14:textId="634FB1D5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sg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fa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faB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fa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faD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fimH</w:t>
            </w:r>
          </w:p>
        </w:tc>
        <w:tc>
          <w:tcPr>
            <w:tcW w:w="1134" w:type="dxa"/>
          </w:tcPr>
          <w:p w14:paraId="5F6A5954" w14:textId="12B3320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eu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kpsMII_K1,</w:t>
            </w:r>
          </w:p>
        </w:tc>
        <w:tc>
          <w:tcPr>
            <w:tcW w:w="1441" w:type="dxa"/>
          </w:tcPr>
          <w:p w14:paraId="5364C4D4" w14:textId="43B7B95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sitA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, </w:t>
            </w:r>
            <w:r w:rsidRPr="00023B0B">
              <w:rPr>
                <w:rFonts w:ascii="Times New Roman" w:hAnsi="Times New Roman" w:cs="Times New Roman"/>
                <w:i/>
              </w:rPr>
              <w:t>irp2</w:t>
            </w:r>
            <w:r w:rsidRPr="00023B0B">
              <w:rPr>
                <w:rFonts w:ascii="Times New Roman" w:hAnsi="Times New Roman" w:cs="Times New Roman"/>
              </w:rPr>
              <w:t xml:space="preserve">, </w:t>
            </w:r>
            <w:r w:rsidRPr="00023B0B">
              <w:rPr>
                <w:rFonts w:ascii="Times New Roman" w:hAnsi="Times New Roman" w:cs="Times New Roman"/>
                <w:i/>
              </w:rPr>
              <w:t xml:space="preserve">iutA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fyu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</w:p>
        </w:tc>
        <w:tc>
          <w:tcPr>
            <w:tcW w:w="1111" w:type="dxa"/>
          </w:tcPr>
          <w:p w14:paraId="5BDFEDFA" w14:textId="7A2A378B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, cnf1, </w:t>
            </w:r>
            <w:proofErr w:type="spellStart"/>
            <w:r w:rsidR="009B4A30" w:rsidRPr="00023B0B">
              <w:rPr>
                <w:rFonts w:ascii="Times New Roman" w:hAnsi="Times New Roman" w:cs="Times New Roman"/>
                <w:i/>
              </w:rPr>
              <w:t>hlyE</w:t>
            </w:r>
            <w:proofErr w:type="spellEnd"/>
            <w:r w:rsidR="009B4A30" w:rsidRPr="00023B0B">
              <w:rPr>
                <w:rFonts w:ascii="Times New Roman" w:hAnsi="Times New Roman" w:cs="Times New Roman"/>
                <w:i/>
              </w:rPr>
              <w:t>,</w:t>
            </w:r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s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</w:p>
        </w:tc>
        <w:tc>
          <w:tcPr>
            <w:tcW w:w="1134" w:type="dxa"/>
          </w:tcPr>
          <w:p w14:paraId="38B97E6A" w14:textId="7C90980E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37A60679" w14:textId="71FD0F02" w:rsidR="000826E0" w:rsidRPr="00023B0B" w:rsidRDefault="00F878E8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T</w:t>
            </w:r>
            <w:proofErr w:type="spellEnd"/>
          </w:p>
        </w:tc>
        <w:tc>
          <w:tcPr>
            <w:tcW w:w="1275" w:type="dxa"/>
          </w:tcPr>
          <w:p w14:paraId="3F33863E" w14:textId="6613A15E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rC</w:t>
            </w:r>
            <w:proofErr w:type="spellEnd"/>
          </w:p>
        </w:tc>
        <w:tc>
          <w:tcPr>
            <w:tcW w:w="1276" w:type="dxa"/>
          </w:tcPr>
          <w:p w14:paraId="31D4A1FD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276" w:type="dxa"/>
          </w:tcPr>
          <w:p w14:paraId="7ECA974F" w14:textId="061369F5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sat</w:t>
            </w:r>
          </w:p>
        </w:tc>
        <w:tc>
          <w:tcPr>
            <w:tcW w:w="1559" w:type="dxa"/>
          </w:tcPr>
          <w:p w14:paraId="36B1DB48" w14:textId="1BAEAAC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6EDCD096" w14:textId="610369B1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851</w:t>
            </w:r>
          </w:p>
        </w:tc>
      </w:tr>
      <w:tr w:rsidR="000826E0" w:rsidRPr="00023B0B" w14:paraId="27C450A9" w14:textId="247D99F9" w:rsidTr="00023B0B">
        <w:trPr>
          <w:trHeight w:val="299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5541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S7</w:t>
            </w:r>
          </w:p>
          <w:p w14:paraId="16DF99E3" w14:textId="2519789B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10)</w:t>
            </w:r>
          </w:p>
        </w:tc>
        <w:tc>
          <w:tcPr>
            <w:tcW w:w="1559" w:type="dxa"/>
          </w:tcPr>
          <w:p w14:paraId="1B1F478C" w14:textId="5D348B8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fimH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sg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</w:p>
        </w:tc>
        <w:tc>
          <w:tcPr>
            <w:tcW w:w="1134" w:type="dxa"/>
          </w:tcPr>
          <w:p w14:paraId="0F5823CB" w14:textId="7DF886FA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441" w:type="dxa"/>
          </w:tcPr>
          <w:p w14:paraId="43DA97BC" w14:textId="16B5BA3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iutA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irp2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re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</w:p>
          <w:p w14:paraId="1A089489" w14:textId="33FBD646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fyuA</w:t>
            </w:r>
            <w:proofErr w:type="spellEnd"/>
          </w:p>
        </w:tc>
        <w:tc>
          <w:tcPr>
            <w:tcW w:w="1111" w:type="dxa"/>
          </w:tcPr>
          <w:p w14:paraId="56371AF8" w14:textId="112768A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A</w:t>
            </w:r>
            <w:proofErr w:type="spellEnd"/>
            <w:r w:rsidR="0006027D" w:rsidRPr="00023B0B">
              <w:rPr>
                <w:rFonts w:ascii="Times New Roman" w:hAnsi="Times New Roman" w:cs="Times New Roman"/>
                <w:i/>
              </w:rPr>
              <w:t>,</w:t>
            </w:r>
            <w:r w:rsidRPr="00023B0B">
              <w:rPr>
                <w:rFonts w:ascii="Times New Roman" w:hAnsi="Times New Roman" w:cs="Times New Roman"/>
                <w:i/>
              </w:rPr>
              <w:t xml:space="preserve">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cnf</w:t>
            </w:r>
            <w:r w:rsidR="00735CB2" w:rsidRPr="00023B0B">
              <w:rPr>
                <w:rFonts w:ascii="Times New Roman" w:hAnsi="Times New Roman" w:cs="Times New Roman"/>
                <w:i/>
              </w:rPr>
              <w:t>1</w:t>
            </w:r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</w:p>
        </w:tc>
        <w:tc>
          <w:tcPr>
            <w:tcW w:w="1134" w:type="dxa"/>
          </w:tcPr>
          <w:p w14:paraId="1B1275B6" w14:textId="2FBBE50A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48C59354" w14:textId="357B5621" w:rsidR="000826E0" w:rsidRPr="00023B0B" w:rsidRDefault="00F878E8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_</w:t>
            </w:r>
          </w:p>
        </w:tc>
        <w:tc>
          <w:tcPr>
            <w:tcW w:w="1275" w:type="dxa"/>
          </w:tcPr>
          <w:p w14:paraId="2E3A83E3" w14:textId="05F8E615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rC</w:t>
            </w:r>
            <w:proofErr w:type="spellEnd"/>
          </w:p>
        </w:tc>
        <w:tc>
          <w:tcPr>
            <w:tcW w:w="1276" w:type="dxa"/>
          </w:tcPr>
          <w:p w14:paraId="3D5C2E71" w14:textId="7947427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276" w:type="dxa"/>
          </w:tcPr>
          <w:p w14:paraId="69232C7F" w14:textId="4557336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sigA</w:t>
            </w:r>
            <w:proofErr w:type="spellEnd"/>
          </w:p>
        </w:tc>
        <w:tc>
          <w:tcPr>
            <w:tcW w:w="1559" w:type="dxa"/>
          </w:tcPr>
          <w:p w14:paraId="15E25ADB" w14:textId="639C317B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0188B21D" w14:textId="1A3CC006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29</w:t>
            </w:r>
          </w:p>
        </w:tc>
      </w:tr>
      <w:tr w:rsidR="000826E0" w:rsidRPr="00023B0B" w14:paraId="4E988AEF" w14:textId="3B994B1A" w:rsidTr="00023B0B">
        <w:trPr>
          <w:trHeight w:val="299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D95B5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E21</w:t>
            </w:r>
          </w:p>
          <w:p w14:paraId="372D3C8D" w14:textId="682509A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(ST155)</w:t>
            </w:r>
          </w:p>
        </w:tc>
        <w:tc>
          <w:tcPr>
            <w:tcW w:w="1559" w:type="dxa"/>
          </w:tcPr>
          <w:p w14:paraId="5D78B0CE" w14:textId="3E9BB3E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 xml:space="preserve"> fimH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lfp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cgs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yehD</w:t>
            </w:r>
            <w:proofErr w:type="spellEnd"/>
          </w:p>
        </w:tc>
        <w:tc>
          <w:tcPr>
            <w:tcW w:w="1134" w:type="dxa"/>
          </w:tcPr>
          <w:p w14:paraId="4FF669D9" w14:textId="74D72AE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441" w:type="dxa"/>
          </w:tcPr>
          <w:p w14:paraId="7A23C8E4" w14:textId="7D96B2D1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111" w:type="dxa"/>
          </w:tcPr>
          <w:p w14:paraId="49DECEE9" w14:textId="1956EB59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</w:p>
        </w:tc>
        <w:tc>
          <w:tcPr>
            <w:tcW w:w="1134" w:type="dxa"/>
          </w:tcPr>
          <w:p w14:paraId="03B492B2" w14:textId="368F6CB4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1493CADA" w14:textId="6A4C30F8" w:rsidR="000826E0" w:rsidRPr="00023B0B" w:rsidRDefault="00F878E8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</w:t>
            </w:r>
            <w:r w:rsidR="00735CB2" w:rsidRPr="00023B0B">
              <w:rPr>
                <w:rFonts w:ascii="Times New Roman" w:hAnsi="Times New Roman" w:cs="Times New Roman"/>
                <w:i/>
              </w:rPr>
              <w:t>T</w:t>
            </w:r>
            <w:proofErr w:type="spellEnd"/>
          </w:p>
        </w:tc>
        <w:tc>
          <w:tcPr>
            <w:tcW w:w="1275" w:type="dxa"/>
          </w:tcPr>
          <w:p w14:paraId="416C662B" w14:textId="5186222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rC</w:t>
            </w:r>
            <w:proofErr w:type="spellEnd"/>
          </w:p>
        </w:tc>
        <w:tc>
          <w:tcPr>
            <w:tcW w:w="1276" w:type="dxa"/>
          </w:tcPr>
          <w:p w14:paraId="6EA7BB41" w14:textId="15E825A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0F85265F" w14:textId="146E831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559" w:type="dxa"/>
          </w:tcPr>
          <w:p w14:paraId="76985F9A" w14:textId="7C8BDDC1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vgrG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02E2ED5B" w14:textId="242ECD8D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4</w:t>
            </w:r>
          </w:p>
        </w:tc>
      </w:tr>
      <w:tr w:rsidR="000826E0" w:rsidRPr="00023B0B" w14:paraId="453D4984" w14:textId="6B17AB4D" w:rsidTr="00023B0B">
        <w:trPr>
          <w:trHeight w:val="1975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8089" w14:textId="777777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  <w:r w:rsidRPr="00023B0B">
              <w:rPr>
                <w:rFonts w:ascii="Times New Roman" w:hAnsi="Times New Roman" w:cs="Times New Roman"/>
                <w:bCs/>
              </w:rPr>
              <w:t>AE1</w:t>
            </w:r>
          </w:p>
          <w:p w14:paraId="4D16D38E" w14:textId="3166BD03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bCs/>
              </w:rPr>
              <w:t>(ST38)</w:t>
            </w:r>
          </w:p>
        </w:tc>
        <w:tc>
          <w:tcPr>
            <w:tcW w:w="1559" w:type="dxa"/>
          </w:tcPr>
          <w:p w14:paraId="73DA779E" w14:textId="12AFE0B4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faA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06027D" w:rsidRPr="00023B0B">
              <w:rPr>
                <w:rFonts w:ascii="Times New Roman" w:hAnsi="Times New Roman" w:cs="Times New Roman"/>
                <w:i/>
              </w:rPr>
              <w:t>afaB</w:t>
            </w:r>
            <w:proofErr w:type="spellEnd"/>
            <w:r w:rsidR="0006027D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06027D" w:rsidRPr="00023B0B">
              <w:rPr>
                <w:rFonts w:ascii="Times New Roman" w:hAnsi="Times New Roman" w:cs="Times New Roman"/>
                <w:i/>
              </w:rPr>
              <w:t>afaC</w:t>
            </w:r>
            <w:proofErr w:type="spellEnd"/>
            <w:r w:rsidR="0006027D" w:rsidRPr="00023B0B">
              <w:rPr>
                <w:rFonts w:ascii="Times New Roman" w:hAnsi="Times New Roman" w:cs="Times New Roman"/>
                <w:i/>
              </w:rPr>
              <w:t>,</w:t>
            </w:r>
            <w:r w:rsidRPr="00023B0B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faD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iha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AA2F52" w:rsidRPr="00023B0B">
              <w:rPr>
                <w:rFonts w:ascii="Times New Roman" w:hAnsi="Times New Roman" w:cs="Times New Roman"/>
              </w:rPr>
              <w:t>ompT</w:t>
            </w:r>
            <w:proofErr w:type="spellEnd"/>
            <w:r w:rsidR="00AA2F52" w:rsidRPr="00023B0B">
              <w:rPr>
                <w:rFonts w:ascii="Times New Roman" w:hAnsi="Times New Roman" w:cs="Times New Roman"/>
              </w:rPr>
              <w:t xml:space="preserve">, </w:t>
            </w:r>
            <w:r w:rsidRPr="00023B0B">
              <w:rPr>
                <w:rFonts w:ascii="Times New Roman" w:hAnsi="Times New Roman" w:cs="Times New Roman"/>
                <w:i/>
              </w:rPr>
              <w:t xml:space="preserve">papA_F13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papC</w:t>
            </w:r>
            <w:proofErr w:type="spellEnd"/>
          </w:p>
          <w:p w14:paraId="7FBEDB87" w14:textId="7E0A366C" w:rsidR="000826E0" w:rsidRPr="00023B0B" w:rsidRDefault="00F878E8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raJ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r w:rsidR="000826E0" w:rsidRPr="00023B0B">
              <w:rPr>
                <w:rFonts w:ascii="Times New Roman" w:hAnsi="Times New Roman" w:cs="Times New Roman"/>
                <w:i/>
              </w:rPr>
              <w:t xml:space="preserve"> fimH, </w:t>
            </w:r>
            <w:proofErr w:type="spellStart"/>
            <w:r w:rsidR="000826E0" w:rsidRPr="00023B0B">
              <w:rPr>
                <w:rFonts w:ascii="Times New Roman" w:hAnsi="Times New Roman" w:cs="Times New Roman"/>
                <w:i/>
              </w:rPr>
              <w:t>eilA</w:t>
            </w:r>
            <w:proofErr w:type="spellEnd"/>
          </w:p>
        </w:tc>
        <w:tc>
          <w:tcPr>
            <w:tcW w:w="1134" w:type="dxa"/>
          </w:tcPr>
          <w:p w14:paraId="411794B8" w14:textId="3FF17E77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kps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>, kpsM11</w:t>
            </w:r>
          </w:p>
        </w:tc>
        <w:tc>
          <w:tcPr>
            <w:tcW w:w="1441" w:type="dxa"/>
          </w:tcPr>
          <w:p w14:paraId="57F8CE4A" w14:textId="45F1039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  <w:i/>
              </w:rPr>
              <w:t>irp</w:t>
            </w:r>
            <w:r w:rsidR="0006027D" w:rsidRPr="00023B0B">
              <w:rPr>
                <w:rFonts w:ascii="Times New Roman" w:hAnsi="Times New Roman" w:cs="Times New Roman"/>
                <w:i/>
              </w:rPr>
              <w:t xml:space="preserve">2, </w:t>
            </w:r>
            <w:proofErr w:type="spellStart"/>
            <w:r w:rsidR="0006027D" w:rsidRPr="00023B0B">
              <w:rPr>
                <w:rFonts w:ascii="Times New Roman" w:hAnsi="Times New Roman" w:cs="Times New Roman"/>
                <w:i/>
              </w:rPr>
              <w:t>fyuA</w:t>
            </w:r>
            <w:proofErr w:type="spellEnd"/>
            <w:r w:rsidR="0006027D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06027D" w:rsidRPr="00023B0B">
              <w:rPr>
                <w:rFonts w:ascii="Times New Roman" w:hAnsi="Times New Roman" w:cs="Times New Roman"/>
                <w:i/>
              </w:rPr>
              <w:t>iucC</w:t>
            </w:r>
            <w:proofErr w:type="spellEnd"/>
            <w:r w:rsidR="0006027D" w:rsidRPr="00023B0B">
              <w:rPr>
                <w:rFonts w:ascii="Times New Roman" w:hAnsi="Times New Roman" w:cs="Times New Roman"/>
                <w:i/>
              </w:rPr>
              <w:t xml:space="preserve">, iutA, </w:t>
            </w:r>
            <w:proofErr w:type="spellStart"/>
            <w:r w:rsidR="0006027D" w:rsidRPr="00023B0B">
              <w:rPr>
                <w:rFonts w:ascii="Times New Roman" w:hAnsi="Times New Roman" w:cs="Times New Roman"/>
                <w:i/>
              </w:rPr>
              <w:t>chuA</w:t>
            </w:r>
            <w:proofErr w:type="spellEnd"/>
            <w:r w:rsidR="0006027D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06027D" w:rsidRPr="00023B0B">
              <w:rPr>
                <w:rFonts w:ascii="Times New Roman" w:hAnsi="Times New Roman" w:cs="Times New Roman"/>
                <w:i/>
              </w:rPr>
              <w:t>si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  <w:tc>
          <w:tcPr>
            <w:tcW w:w="1111" w:type="dxa"/>
          </w:tcPr>
          <w:p w14:paraId="7F0EDDA5" w14:textId="02A0EA8C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hlyE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cnf1, 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nlpI</w:t>
            </w:r>
            <w:proofErr w:type="spellEnd"/>
          </w:p>
        </w:tc>
        <w:tc>
          <w:tcPr>
            <w:tcW w:w="1134" w:type="dxa"/>
          </w:tcPr>
          <w:p w14:paraId="785A114D" w14:textId="38DFB2B8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30E99659" w14:textId="204CA5CA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iss</w:t>
            </w:r>
            <w:proofErr w:type="spellEnd"/>
            <w:r w:rsidR="00F878E8"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="00F878E8" w:rsidRPr="00023B0B">
              <w:rPr>
                <w:rFonts w:ascii="Times New Roman" w:hAnsi="Times New Roman" w:cs="Times New Roman"/>
                <w:i/>
              </w:rPr>
              <w:t>traT</w:t>
            </w:r>
            <w:proofErr w:type="spellEnd"/>
          </w:p>
        </w:tc>
        <w:tc>
          <w:tcPr>
            <w:tcW w:w="1275" w:type="dxa"/>
          </w:tcPr>
          <w:p w14:paraId="3256BBAC" w14:textId="23BF41D2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terC</w:t>
            </w:r>
            <w:proofErr w:type="spellEnd"/>
            <w:r w:rsidRPr="00023B0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76" w:type="dxa"/>
          </w:tcPr>
          <w:p w14:paraId="0E15617D" w14:textId="05F9F54E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023B0B">
              <w:rPr>
                <w:rFonts w:ascii="Times New Roman" w:hAnsi="Times New Roman" w:cs="Times New Roman"/>
              </w:rPr>
              <w:t>_</w:t>
            </w:r>
          </w:p>
        </w:tc>
        <w:tc>
          <w:tcPr>
            <w:tcW w:w="1276" w:type="dxa"/>
          </w:tcPr>
          <w:p w14:paraId="4B13F8D0" w14:textId="33C7ABC5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  <w:i/>
              </w:rPr>
              <w:t>sat</w:t>
            </w:r>
          </w:p>
        </w:tc>
        <w:tc>
          <w:tcPr>
            <w:tcW w:w="1559" w:type="dxa"/>
          </w:tcPr>
          <w:p w14:paraId="446A8356" w14:textId="0DFF8FCE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i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vgrG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atA</w:t>
            </w:r>
            <w:proofErr w:type="spellEnd"/>
            <w:r w:rsidRPr="00023B0B">
              <w:rPr>
                <w:rFonts w:ascii="Times New Roman" w:hAnsi="Times New Roman" w:cs="Times New Roman"/>
                <w:i/>
              </w:rPr>
              <w:t xml:space="preserve">, </w:t>
            </w:r>
            <w:proofErr w:type="spellStart"/>
            <w:r w:rsidRPr="00023B0B">
              <w:rPr>
                <w:rFonts w:ascii="Times New Roman" w:hAnsi="Times New Roman" w:cs="Times New Roman"/>
                <w:i/>
              </w:rPr>
              <w:t>aec</w:t>
            </w:r>
            <w:proofErr w:type="spellEnd"/>
          </w:p>
        </w:tc>
        <w:tc>
          <w:tcPr>
            <w:tcW w:w="1559" w:type="dxa"/>
          </w:tcPr>
          <w:p w14:paraId="061392B3" w14:textId="026CEF4E" w:rsidR="000826E0" w:rsidRPr="00023B0B" w:rsidRDefault="000826E0" w:rsidP="00BD78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23B0B">
              <w:rPr>
                <w:rFonts w:ascii="Times New Roman" w:hAnsi="Times New Roman" w:cs="Times New Roman"/>
              </w:rPr>
              <w:t>0.924</w:t>
            </w:r>
          </w:p>
        </w:tc>
      </w:tr>
    </w:tbl>
    <w:p w14:paraId="25823CB4" w14:textId="0B478805" w:rsidR="00116DFC" w:rsidRPr="00023B0B" w:rsidRDefault="00116DFC" w:rsidP="00D85C7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</w:p>
    <w:p w14:paraId="62931030" w14:textId="7A811BAB" w:rsidR="00A724B2" w:rsidRPr="00023B0B" w:rsidRDefault="00A724B2" w:rsidP="00A74CFD">
      <w:pPr>
        <w:tabs>
          <w:tab w:val="left" w:pos="274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bookmarkStart w:id="0" w:name="_Hlk53668000"/>
    </w:p>
    <w:p w14:paraId="460F606A" w14:textId="47C711F9" w:rsidR="003F7443" w:rsidRPr="00023B0B" w:rsidRDefault="003F7443" w:rsidP="00A74CFD">
      <w:pPr>
        <w:tabs>
          <w:tab w:val="left" w:pos="274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B095247" w14:textId="7E552201" w:rsidR="003F7443" w:rsidRPr="00023B0B" w:rsidRDefault="003F7443" w:rsidP="00A74CFD">
      <w:pPr>
        <w:tabs>
          <w:tab w:val="left" w:pos="274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3068BA8" w14:textId="340B4FA3" w:rsidR="003F7443" w:rsidRPr="00023B0B" w:rsidRDefault="003F7443" w:rsidP="00A74CFD">
      <w:pPr>
        <w:tabs>
          <w:tab w:val="left" w:pos="274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115DFEA" w14:textId="77777777" w:rsidR="00D5315B" w:rsidRPr="00023B0B" w:rsidRDefault="00D5315B" w:rsidP="003F7443">
      <w:pPr>
        <w:pStyle w:val="MyTables"/>
        <w:rPr>
          <w:sz w:val="22"/>
          <w:szCs w:val="22"/>
        </w:rPr>
      </w:pPr>
      <w:bookmarkStart w:id="1" w:name="_Toc157699099"/>
    </w:p>
    <w:p w14:paraId="50844ADF" w14:textId="77777777" w:rsidR="00D5315B" w:rsidRPr="00023B0B" w:rsidRDefault="00D5315B" w:rsidP="003F7443">
      <w:pPr>
        <w:pStyle w:val="MyTables"/>
        <w:rPr>
          <w:sz w:val="22"/>
          <w:szCs w:val="22"/>
        </w:rPr>
      </w:pPr>
    </w:p>
    <w:p w14:paraId="48CA015C" w14:textId="70251148" w:rsidR="003F7443" w:rsidRPr="001C27B2" w:rsidRDefault="003F7443" w:rsidP="003F7443">
      <w:pPr>
        <w:pStyle w:val="MyTables"/>
      </w:pPr>
      <w:r w:rsidRPr="001C27B2">
        <w:lastRenderedPageBreak/>
        <w:t xml:space="preserve">Table </w:t>
      </w:r>
      <w:r w:rsidR="00660428" w:rsidRPr="001C27B2">
        <w:t>S</w:t>
      </w:r>
      <w:r w:rsidR="00694815" w:rsidRPr="001C27B2">
        <w:t>6</w:t>
      </w:r>
      <w:r w:rsidR="00437120" w:rsidRPr="001C27B2">
        <w:t>.</w:t>
      </w:r>
      <w:r w:rsidRPr="001C27B2">
        <w:t xml:space="preserve"> </w:t>
      </w:r>
      <w:r w:rsidRPr="001C27B2">
        <w:rPr>
          <w:b w:val="0"/>
          <w:bCs w:val="0"/>
        </w:rPr>
        <w:t xml:space="preserve">MGE associated with virulence genes in the </w:t>
      </w:r>
      <w:r w:rsidRPr="001C27B2">
        <w:rPr>
          <w:b w:val="0"/>
          <w:bCs w:val="0"/>
          <w:i/>
        </w:rPr>
        <w:t xml:space="preserve">E. coli </w:t>
      </w:r>
      <w:r w:rsidRPr="001C27B2">
        <w:rPr>
          <w:b w:val="0"/>
          <w:bCs w:val="0"/>
        </w:rPr>
        <w:t>isolates</w:t>
      </w:r>
      <w:bookmarkEnd w:id="1"/>
      <w:r w:rsidRPr="001C27B2">
        <w:t xml:space="preserve"> </w:t>
      </w:r>
    </w:p>
    <w:p w14:paraId="08A30B21" w14:textId="77777777" w:rsidR="003F7443" w:rsidRPr="00023B0B" w:rsidRDefault="003F7443" w:rsidP="003F7443">
      <w:pPr>
        <w:pStyle w:val="Caption"/>
        <w:rPr>
          <w:rFonts w:ascii="Times New Roman" w:hAnsi="Times New Roman"/>
          <w:sz w:val="22"/>
          <w:szCs w:val="22"/>
        </w:rPr>
      </w:pPr>
    </w:p>
    <w:tbl>
      <w:tblPr>
        <w:tblW w:w="16142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992"/>
        <w:gridCol w:w="992"/>
        <w:gridCol w:w="6946"/>
        <w:gridCol w:w="7212"/>
      </w:tblGrid>
      <w:tr w:rsidR="00437120" w:rsidRPr="00023B0B" w14:paraId="26635FA2" w14:textId="77777777" w:rsidTr="00437120">
        <w:trPr>
          <w:trHeight w:val="406"/>
        </w:trPr>
        <w:tc>
          <w:tcPr>
            <w:tcW w:w="992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71EEA942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b/>
                <w:color w:val="000000" w:themeColor="text1"/>
              </w:rPr>
              <w:t>Sample ID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13030276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b/>
                <w:color w:val="000000" w:themeColor="text1"/>
              </w:rPr>
              <w:t>Contig</w:t>
            </w:r>
          </w:p>
        </w:tc>
        <w:tc>
          <w:tcPr>
            <w:tcW w:w="694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758236B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b/>
                <w:color w:val="000000" w:themeColor="text1"/>
              </w:rPr>
              <w:t>Synteny of resistance genes and MGEs</w:t>
            </w:r>
          </w:p>
        </w:tc>
        <w:tc>
          <w:tcPr>
            <w:tcW w:w="7212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1F7A001F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b/>
                <w:color w:val="000000" w:themeColor="text1"/>
              </w:rPr>
              <w:t>Plasmid/chromosomal sequence with closest nucleotide homology (accession number)</w:t>
            </w:r>
          </w:p>
        </w:tc>
      </w:tr>
      <w:tr w:rsidR="00437120" w:rsidRPr="00023B0B" w14:paraId="253CA4CD" w14:textId="77777777" w:rsidTr="00437120">
        <w:trPr>
          <w:trHeight w:val="210"/>
        </w:trPr>
        <w:tc>
          <w:tcPr>
            <w:tcW w:w="992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001131F3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S18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54650EB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26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59AFA79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3:ISL3:::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helicase: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iucA:iucB:iucC:iucD:iutA::sat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transposase:IS30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587C926" w14:textId="5265BFA1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GN06098 chromosome, complete genome (</w:t>
            </w:r>
            <w:hyperlink r:id="rId9" w:tgtFrame="lnk3RD69RCZ01N" w:tooltip="Show report for CP147616.1" w:history="1">
              <w:r w:rsidRPr="00023B0B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CP147616.1</w:t>
              </w:r>
            </w:hyperlink>
            <w:r w:rsidRPr="00023B0B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437120" w:rsidRPr="00023B0B" w14:paraId="7ACA21E8" w14:textId="77777777" w:rsidTr="00437120">
        <w:trPr>
          <w:trHeight w:val="210"/>
        </w:trPr>
        <w:tc>
          <w:tcPr>
            <w:tcW w:w="992" w:type="dxa"/>
            <w:vMerge/>
            <w:shd w:val="clear" w:color="auto" w:fill="auto"/>
          </w:tcPr>
          <w:p w14:paraId="228B18D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C8C3D5E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19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B1B16AA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fyuA:ybtE</w:t>
            </w:r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ybtT:ybtU:irp1:irp2:ybtA:ybtP:ybtQ:ybtX:ybtS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integrase: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9415798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3385 chromosome, complete genome (CP029420.1)</w:t>
            </w:r>
          </w:p>
        </w:tc>
      </w:tr>
      <w:tr w:rsidR="00437120" w:rsidRPr="00023B0B" w14:paraId="5D83D70B" w14:textId="77777777" w:rsidTr="00437120">
        <w:trPr>
          <w:trHeight w:val="210"/>
        </w:trPr>
        <w:tc>
          <w:tcPr>
            <w:tcW w:w="992" w:type="dxa"/>
            <w:vMerge/>
            <w:shd w:val="clear" w:color="auto" w:fill="auto"/>
          </w:tcPr>
          <w:p w14:paraId="3783AA42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062A8FF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42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3FA2E0F" w14:textId="06FB3A8D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fr-FR"/>
              </w:rPr>
            </w:pP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fr-FR"/>
              </w:rPr>
              <w:t>senB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>:IS91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FC5ACD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S1-CAM-04-C plasmid p1-S1-CAM-04-C, complete sequence CP145701.1)</w:t>
            </w:r>
          </w:p>
        </w:tc>
      </w:tr>
      <w:tr w:rsidR="00437120" w:rsidRPr="00023B0B" w14:paraId="0FC3D1AA" w14:textId="77777777" w:rsidTr="00437120">
        <w:trPr>
          <w:trHeight w:val="210"/>
        </w:trPr>
        <w:tc>
          <w:tcPr>
            <w:tcW w:w="992" w:type="dxa"/>
            <w:vMerge/>
            <w:shd w:val="clear" w:color="auto" w:fill="auto"/>
          </w:tcPr>
          <w:p w14:paraId="25DDAA6C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903262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34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8DB9BF5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spellStart"/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>integrase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>: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type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II toxin-antitoxin system antitoxin 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>:IS1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BFACE28" w14:textId="463EDA1D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HP129 plasmid pHP129 DNA, complete sequence (LC520287.1)</w:t>
            </w:r>
          </w:p>
        </w:tc>
      </w:tr>
      <w:tr w:rsidR="00437120" w:rsidRPr="00023B0B" w14:paraId="02F14E17" w14:textId="77777777" w:rsidTr="00437120">
        <w:trPr>
          <w:trHeight w:val="210"/>
        </w:trPr>
        <w:tc>
          <w:tcPr>
            <w:tcW w:w="992" w:type="dxa"/>
            <w:tcBorders>
              <w:top w:val="single" w:sz="8" w:space="0" w:color="auto"/>
            </w:tcBorders>
            <w:shd w:val="clear" w:color="auto" w:fill="auto"/>
          </w:tcPr>
          <w:p w14:paraId="664F276B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S7 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F7B3EBE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73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622C275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100::</w:t>
            </w:r>
            <w:proofErr w:type="spellStart"/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ireA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transposase</w:t>
            </w:r>
            <w:proofErr w:type="spellEnd"/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E8AEEA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RHBSTW-00673 chromosome, complete genome (CP056355.1)</w:t>
            </w:r>
          </w:p>
        </w:tc>
      </w:tr>
      <w:tr w:rsidR="00437120" w:rsidRPr="00023B0B" w14:paraId="1A5B225B" w14:textId="77777777" w:rsidTr="00437120">
        <w:trPr>
          <w:trHeight w:val="210"/>
        </w:trPr>
        <w:tc>
          <w:tcPr>
            <w:tcW w:w="992" w:type="dxa"/>
            <w:tcBorders>
              <w:top w:val="single" w:sz="8" w:space="0" w:color="auto"/>
            </w:tcBorders>
            <w:shd w:val="clear" w:color="auto" w:fill="auto"/>
          </w:tcPr>
          <w:p w14:paraId="7E4D7349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K41 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6A6F7A8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06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E77AFE3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KpsD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KpsE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ISEc10:IS100:type IV toxin-antitoxin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A378BA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437120" w:rsidRPr="00023B0B" w14:paraId="3BD6D8C5" w14:textId="77777777" w:rsidTr="00437120">
        <w:trPr>
          <w:trHeight w:val="225"/>
        </w:trPr>
        <w:tc>
          <w:tcPr>
            <w:tcW w:w="992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3541CC09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E25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19F577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50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8EB2EDE" w14:textId="6F5B5A5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spellStart"/>
            <w:proofErr w:type="gram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hlyC:hlyA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type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I secretion system permease:hlyD:cnf1::IS3:IS66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171F527" w14:textId="6747E21A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DA61218 chromosome, complete genome (CP061206.1)</w:t>
            </w:r>
          </w:p>
        </w:tc>
      </w:tr>
      <w:tr w:rsidR="00437120" w:rsidRPr="00023B0B" w14:paraId="2686B445" w14:textId="77777777" w:rsidTr="00437120">
        <w:trPr>
          <w:trHeight w:val="225"/>
        </w:trPr>
        <w:tc>
          <w:tcPr>
            <w:tcW w:w="992" w:type="dxa"/>
            <w:vMerge/>
            <w:shd w:val="clear" w:color="auto" w:fill="auto"/>
          </w:tcPr>
          <w:p w14:paraId="3C46E44B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C629AB9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62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DD6938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</w:pPr>
            <w:proofErr w:type="spellStart"/>
            <w:proofErr w:type="gram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iucA:iucB</w:t>
            </w:r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iucC:iucD:iutA</w:t>
            </w:r>
            <w:proofErr w:type="spellEnd"/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BE5B613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TUM10008 plasmid pMTY10008_IncF, complete sequence (CP135659.1)</w:t>
            </w:r>
          </w:p>
        </w:tc>
      </w:tr>
      <w:tr w:rsidR="00437120" w:rsidRPr="00023B0B" w14:paraId="20836FFB" w14:textId="77777777" w:rsidTr="00437120">
        <w:trPr>
          <w:trHeight w:val="225"/>
        </w:trPr>
        <w:tc>
          <w:tcPr>
            <w:tcW w:w="992" w:type="dxa"/>
            <w:vMerge/>
            <w:shd w:val="clear" w:color="auto" w:fill="auto"/>
          </w:tcPr>
          <w:p w14:paraId="18BE8BD8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936B242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32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2617B99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fyuA:ybtE</w:t>
            </w:r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ybtT:ybtU:irp1:irp2:ybtA:ybtP:ybtQ:ybtX:ybtS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integrase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0CF6C88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MS 196-1 chromosome, complete genome CP146681.1</w:t>
            </w:r>
          </w:p>
        </w:tc>
      </w:tr>
      <w:tr w:rsidR="00437120" w:rsidRPr="00023B0B" w14:paraId="2E6B0E7E" w14:textId="77777777" w:rsidTr="00437120">
        <w:trPr>
          <w:trHeight w:val="210"/>
        </w:trPr>
        <w:tc>
          <w:tcPr>
            <w:tcW w:w="992" w:type="dxa"/>
            <w:vMerge/>
            <w:shd w:val="clear" w:color="auto" w:fill="auto"/>
          </w:tcPr>
          <w:p w14:paraId="6D6BAA1A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AEA642A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64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D116756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110::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transposase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iha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IS3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FB64468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MS20675 chromosome, complete genome (CP082056.1)</w:t>
            </w:r>
          </w:p>
        </w:tc>
      </w:tr>
      <w:tr w:rsidR="00437120" w:rsidRPr="00023B0B" w14:paraId="61FA0737" w14:textId="77777777" w:rsidTr="00437120">
        <w:trPr>
          <w:trHeight w:val="181"/>
        </w:trPr>
        <w:tc>
          <w:tcPr>
            <w:tcW w:w="992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5C17C0E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E18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auto"/>
          </w:tcPr>
          <w:p w14:paraId="2015CC8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90</w:t>
            </w:r>
          </w:p>
        </w:tc>
        <w:tc>
          <w:tcPr>
            <w:tcW w:w="6946" w:type="dxa"/>
            <w:tcBorders>
              <w:top w:val="single" w:sz="8" w:space="0" w:color="auto"/>
            </w:tcBorders>
            <w:shd w:val="clear" w:color="auto" w:fill="auto"/>
          </w:tcPr>
          <w:p w14:paraId="7F541E72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senB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IS91</w:t>
            </w:r>
          </w:p>
        </w:tc>
        <w:tc>
          <w:tcPr>
            <w:tcW w:w="7212" w:type="dxa"/>
            <w:tcBorders>
              <w:top w:val="single" w:sz="8" w:space="0" w:color="auto"/>
            </w:tcBorders>
            <w:shd w:val="clear" w:color="auto" w:fill="auto"/>
          </w:tcPr>
          <w:p w14:paraId="5920FF96" w14:textId="7999C0EE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VR50 plasmid pVR50B, complete sequence CP011136.1</w:t>
            </w:r>
          </w:p>
        </w:tc>
      </w:tr>
      <w:tr w:rsidR="00437120" w:rsidRPr="00023B0B" w14:paraId="7E89604A" w14:textId="77777777" w:rsidTr="00437120">
        <w:trPr>
          <w:trHeight w:val="115"/>
        </w:trPr>
        <w:tc>
          <w:tcPr>
            <w:tcW w:w="992" w:type="dxa"/>
            <w:vMerge/>
            <w:shd w:val="clear" w:color="auto" w:fill="auto"/>
          </w:tcPr>
          <w:p w14:paraId="4FF3AE22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B8AE340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59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A3CC852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3::</w:t>
            </w:r>
            <w:proofErr w:type="spellStart"/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iucA:iucB:iucC:iucD:iutA</w:t>
            </w:r>
            <w:proofErr w:type="spell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:sat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IS3:transposase:IS110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8DDC2DC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MS 196-1 chromosome, complete genome CP146681.1</w:t>
            </w:r>
          </w:p>
        </w:tc>
      </w:tr>
      <w:tr w:rsidR="00437120" w:rsidRPr="00023B0B" w14:paraId="149AD8D1" w14:textId="77777777" w:rsidTr="00437120">
        <w:trPr>
          <w:trHeight w:val="211"/>
        </w:trPr>
        <w:tc>
          <w:tcPr>
            <w:tcW w:w="992" w:type="dxa"/>
            <w:vMerge/>
            <w:shd w:val="clear" w:color="auto" w:fill="auto"/>
          </w:tcPr>
          <w:p w14:paraId="773FE613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F72E60B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63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5F000DF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fr-FR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>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>1::</w:t>
            </w:r>
            <w:proofErr w:type="spellStart"/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fr-FR"/>
              </w:rPr>
              <w:t>neuB:neuC:neuD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>:capsular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proofErr w:type="spellStart"/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>biosynthesis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proofErr w:type="spellStart"/>
            <w:r w:rsidRPr="00023B0B">
              <w:rPr>
                <w:rFonts w:ascii="Times New Roman" w:hAnsi="Times New Roman" w:cs="Times New Roman"/>
                <w:color w:val="000000" w:themeColor="text1"/>
                <w:lang w:val="fr-FR"/>
              </w:rPr>
              <w:t>protein</w:t>
            </w:r>
            <w:proofErr w:type="spellEnd"/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35E52CA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MS 196-1 chromosome, complete genome CP146681.1</w:t>
            </w:r>
          </w:p>
        </w:tc>
      </w:tr>
      <w:tr w:rsidR="00437120" w:rsidRPr="00023B0B" w14:paraId="584EBCFC" w14:textId="77777777" w:rsidTr="00437120">
        <w:trPr>
          <w:trHeight w:val="60"/>
        </w:trPr>
        <w:tc>
          <w:tcPr>
            <w:tcW w:w="992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137C7DB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E17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71AB54E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29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6AA676C" w14:textId="2F345041" w:rsidR="00437120" w:rsidRPr="00023B0B" w:rsidRDefault="00437120" w:rsidP="0021253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ntegrase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ybtS</w:t>
            </w:r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ybtX:ybtQ:ybtP:ybtA::irp2:irp1:ybtU:ybtT:ybtE:fyuA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24E7E4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SCU-172 chromosome, complete genome CP054353.1</w:t>
            </w:r>
          </w:p>
        </w:tc>
      </w:tr>
      <w:tr w:rsidR="00437120" w:rsidRPr="00023B0B" w14:paraId="75056D81" w14:textId="77777777" w:rsidTr="00437120">
        <w:trPr>
          <w:trHeight w:val="225"/>
        </w:trPr>
        <w:tc>
          <w:tcPr>
            <w:tcW w:w="992" w:type="dxa"/>
            <w:vMerge/>
            <w:shd w:val="clear" w:color="auto" w:fill="auto"/>
          </w:tcPr>
          <w:p w14:paraId="5FB4F7EC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C672165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97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B78E9E0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</w:rPr>
              <w:t>senB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>:IS91:transposase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8B0E31C" w14:textId="5234A081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SCU-172 plasmid pSCU-172-2, complete sequence CP054355.1</w:t>
            </w:r>
          </w:p>
        </w:tc>
      </w:tr>
      <w:tr w:rsidR="00437120" w:rsidRPr="00023B0B" w14:paraId="044E68AD" w14:textId="77777777" w:rsidTr="00437120">
        <w:trPr>
          <w:trHeight w:val="210"/>
        </w:trPr>
        <w:tc>
          <w:tcPr>
            <w:tcW w:w="992" w:type="dxa"/>
            <w:vMerge/>
            <w:shd w:val="clear" w:color="auto" w:fill="auto"/>
          </w:tcPr>
          <w:p w14:paraId="6C46E0E0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A911869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81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B625016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3:transposase::</w:t>
            </w:r>
            <w:proofErr w:type="spellStart"/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iucA:iucB:iucC:iucD:iutA:sat</w:t>
            </w:r>
            <w:proofErr w:type="spellEnd"/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5A70A99" w14:textId="53286E3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SCU-172 chromosome, complete genome CP054353.1</w:t>
            </w:r>
          </w:p>
        </w:tc>
      </w:tr>
      <w:tr w:rsidR="00437120" w:rsidRPr="00023B0B" w14:paraId="7C05121D" w14:textId="77777777" w:rsidTr="00437120">
        <w:trPr>
          <w:trHeight w:val="217"/>
        </w:trPr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4F126733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E13</w:t>
            </w:r>
          </w:p>
          <w:p w14:paraId="100DEBC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71FA6A2D" w14:textId="77777777" w:rsidR="00437120" w:rsidRPr="00023B0B" w:rsidRDefault="00437120" w:rsidP="006A19B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50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EC840ED" w14:textId="384C1DEB" w:rsidR="00437120" w:rsidRPr="00023B0B" w:rsidRDefault="00437120" w:rsidP="006A19B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Ec45:ISEc43: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66:::</w:t>
            </w:r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sat::</w:t>
            </w:r>
            <w:proofErr w:type="spell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iutA:iucC:iucA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:IS66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36F9DC9" w14:textId="71D13DC6" w:rsidR="00437120" w:rsidRPr="00023B0B" w:rsidRDefault="00437120" w:rsidP="006A19B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MS 198-1 chromosome, complete genome CP146687.1</w:t>
            </w:r>
          </w:p>
        </w:tc>
      </w:tr>
      <w:tr w:rsidR="00437120" w:rsidRPr="00023B0B" w14:paraId="7C56AF9D" w14:textId="77777777" w:rsidTr="00437120">
        <w:trPr>
          <w:trHeight w:val="209"/>
        </w:trPr>
        <w:tc>
          <w:tcPr>
            <w:tcW w:w="992" w:type="dxa"/>
            <w:vMerge/>
            <w:shd w:val="clear" w:color="auto" w:fill="auto"/>
          </w:tcPr>
          <w:p w14:paraId="6994EA8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FC100C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31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A475045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ncFII:repA::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hha::traX:tratI:traD::traT:traE:traB:traK:traL:traA:traY:relaxome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CDF4493" w14:textId="2B366CAA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EC00606 plasmid pEC00606_5, complete sequence OP378610.1</w:t>
            </w:r>
          </w:p>
        </w:tc>
      </w:tr>
      <w:tr w:rsidR="00437120" w:rsidRPr="00023B0B" w14:paraId="6489E068" w14:textId="77777777" w:rsidTr="00437120">
        <w:trPr>
          <w:trHeight w:val="228"/>
        </w:trPr>
        <w:tc>
          <w:tcPr>
            <w:tcW w:w="992" w:type="dxa"/>
            <w:vMerge/>
            <w:shd w:val="clear" w:color="auto" w:fill="auto"/>
          </w:tcPr>
          <w:p w14:paraId="249C0FAD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B849CED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110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9850DFD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IS3: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</w:rPr>
              <w:t>iha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>:transposase:::ISL3::IS3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07646E0" w14:textId="343D216E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2017C-4173W12 chromosome, complete genome CP030768.1</w:t>
            </w:r>
          </w:p>
        </w:tc>
      </w:tr>
      <w:tr w:rsidR="00437120" w:rsidRPr="00023B0B" w14:paraId="5320FD72" w14:textId="77777777" w:rsidTr="00437120">
        <w:trPr>
          <w:trHeight w:val="133"/>
        </w:trPr>
        <w:tc>
          <w:tcPr>
            <w:tcW w:w="992" w:type="dxa"/>
            <w:vMerge/>
            <w:shd w:val="clear" w:color="auto" w:fill="auto"/>
          </w:tcPr>
          <w:p w14:paraId="1872D83D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784852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105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1F4890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</w:rPr>
              <w:t>senB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>:IS91:transposase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D3987F0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S1-CAM-04-C plasmid p1-S1-CAM-04-C, complete sequence CP145701.1</w:t>
            </w:r>
          </w:p>
        </w:tc>
      </w:tr>
      <w:tr w:rsidR="00437120" w:rsidRPr="00023B0B" w14:paraId="1703FC8B" w14:textId="77777777" w:rsidTr="00437120">
        <w:trPr>
          <w:trHeight w:val="209"/>
        </w:trPr>
        <w:tc>
          <w:tcPr>
            <w:tcW w:w="992" w:type="dxa"/>
            <w:vMerge/>
            <w:shd w:val="clear" w:color="auto" w:fill="auto"/>
          </w:tcPr>
          <w:p w14:paraId="33A7D09D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CB6240F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28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292482F" w14:textId="38D743F8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recombinase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</w:rPr>
              <w:t>ybtS:ybtX:ybtQ:ybtP:ybtA:irp2:irp1:ybtU:ybtT:ybtE:fyuA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>::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VirB3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0E83346" w14:textId="132738E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GN06007 chromosome CP041522.1</w:t>
            </w:r>
          </w:p>
        </w:tc>
      </w:tr>
      <w:tr w:rsidR="00437120" w:rsidRPr="00023B0B" w14:paraId="7910B82E" w14:textId="77777777" w:rsidTr="00437120">
        <w:trPr>
          <w:trHeight w:val="210"/>
        </w:trPr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EFC1A92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E4 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07A76C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20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52AB96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fyuA:ybtE</w:t>
            </w:r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ybtT:ybtU:irp1:irp2:ybtA:ybtP:ybtQ:ybtX:ybtS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integrase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316B453" w14:textId="49AAD315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5-1 chromosome, complete genome (CP089445.1)</w:t>
            </w:r>
          </w:p>
        </w:tc>
      </w:tr>
      <w:tr w:rsidR="00437120" w:rsidRPr="00023B0B" w14:paraId="491029CB" w14:textId="77777777" w:rsidTr="00437120">
        <w:trPr>
          <w:trHeight w:val="225"/>
        </w:trPr>
        <w:tc>
          <w:tcPr>
            <w:tcW w:w="992" w:type="dxa"/>
            <w:vMerge/>
            <w:shd w:val="clear" w:color="auto" w:fill="auto"/>
          </w:tcPr>
          <w:p w14:paraId="1176A95C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C596CE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22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DB2CB08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spellStart"/>
            <w:proofErr w:type="gram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fimC</w:t>
            </w:r>
            <w:proofErr w:type="spell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:</w:t>
            </w:r>
            <w:proofErr w:type="spellStart"/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fimA:fimE:fimB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ISEc53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fimB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ISEc52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F23BCD5" w14:textId="54CE5BAF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ESBL41 chromosome ( CP041581.1)</w:t>
            </w:r>
          </w:p>
        </w:tc>
      </w:tr>
      <w:tr w:rsidR="00437120" w:rsidRPr="00023B0B" w14:paraId="6976AC48" w14:textId="77777777" w:rsidTr="00437120">
        <w:trPr>
          <w:trHeight w:val="218"/>
        </w:trPr>
        <w:tc>
          <w:tcPr>
            <w:tcW w:w="992" w:type="dxa"/>
            <w:vMerge/>
            <w:shd w:val="clear" w:color="auto" w:fill="auto"/>
          </w:tcPr>
          <w:p w14:paraId="0C2038AD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A267E1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35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1C026A6" w14:textId="12EC4CA4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L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3:::</w:t>
            </w:r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iucA:iucB:iucC:iucD:iutA:sat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trasposase:IS30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3979689" w14:textId="69AD679F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 xml:space="preserve">E. coli 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>strain GN06098 chromosome, complete genome CP147616.1</w:t>
            </w:r>
          </w:p>
        </w:tc>
      </w:tr>
      <w:tr w:rsidR="00437120" w:rsidRPr="00023B0B" w14:paraId="33A374AE" w14:textId="77777777" w:rsidTr="00437120">
        <w:trPr>
          <w:trHeight w:val="279"/>
        </w:trPr>
        <w:tc>
          <w:tcPr>
            <w:tcW w:w="992" w:type="dxa"/>
            <w:vMerge/>
            <w:shd w:val="clear" w:color="auto" w:fill="auto"/>
          </w:tcPr>
          <w:p w14:paraId="08BC2DF0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E92DEC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58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378594C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spellStart"/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ncFII:repA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</w:t>
            </w:r>
            <w:r w:rsidRPr="00023B0B">
              <w:rPr>
                <w:rFonts w:ascii="Times New Roman" w:eastAsia="Times New Roman" w:hAnsi="Times New Roman" w:cs="Times New Roman"/>
                <w:color w:val="000000" w:themeColor="text1"/>
                <w:lang w:val="en-GB" w:eastAsia="en-GB"/>
              </w:rPr>
              <w:t>anr: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type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I toxin-antitoxin 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B06818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NMBU-W13E19 plasmid pNMBU-W13E19_01, (CP043407.1)</w:t>
            </w:r>
          </w:p>
        </w:tc>
      </w:tr>
      <w:tr w:rsidR="00437120" w:rsidRPr="00023B0B" w14:paraId="379B6F1C" w14:textId="77777777" w:rsidTr="00437120">
        <w:trPr>
          <w:trHeight w:val="225"/>
        </w:trPr>
        <w:tc>
          <w:tcPr>
            <w:tcW w:w="992" w:type="dxa"/>
            <w:vMerge/>
            <w:tcBorders>
              <w:bottom w:val="single" w:sz="8" w:space="0" w:color="auto"/>
            </w:tcBorders>
            <w:shd w:val="clear" w:color="auto" w:fill="auto"/>
          </w:tcPr>
          <w:p w14:paraId="20BFF4E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B80023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48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8E0ECB0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colicin::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lipoprotein::</w:t>
            </w:r>
            <w:proofErr w:type="spell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senB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IS91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7E50270" w14:textId="630145FD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EC190759 plasmid pEC190759_2, complete sequence CP142955.1</w:t>
            </w:r>
          </w:p>
        </w:tc>
      </w:tr>
      <w:tr w:rsidR="00437120" w:rsidRPr="00023B0B" w14:paraId="3769E7E3" w14:textId="77777777" w:rsidTr="00437120">
        <w:trPr>
          <w:trHeight w:val="326"/>
        </w:trPr>
        <w:tc>
          <w:tcPr>
            <w:tcW w:w="992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610258A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E3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5B2348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63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095CD6C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ISL3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</w:rPr>
              <w:t>pic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>:IS256::adhesin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DF692C8" w14:textId="06DD4EE3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MS 16-3 chromosome, complete genome CP146667.1</w:t>
            </w:r>
          </w:p>
        </w:tc>
      </w:tr>
      <w:tr w:rsidR="00437120" w:rsidRPr="00023B0B" w14:paraId="60309238" w14:textId="77777777" w:rsidTr="00437120">
        <w:trPr>
          <w:trHeight w:val="210"/>
        </w:trPr>
        <w:tc>
          <w:tcPr>
            <w:tcW w:w="992" w:type="dxa"/>
            <w:vMerge/>
            <w:shd w:val="clear" w:color="auto" w:fill="auto"/>
          </w:tcPr>
          <w:p w14:paraId="74F1B226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auto"/>
          </w:tcPr>
          <w:p w14:paraId="457E60FA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78</w:t>
            </w:r>
          </w:p>
        </w:tc>
        <w:tc>
          <w:tcPr>
            <w:tcW w:w="6946" w:type="dxa"/>
            <w:tcBorders>
              <w:top w:val="single" w:sz="8" w:space="0" w:color="auto"/>
            </w:tcBorders>
            <w:shd w:val="clear" w:color="auto" w:fill="auto"/>
          </w:tcPr>
          <w:p w14:paraId="1C5B2B6B" w14:textId="77777777" w:rsidR="00437120" w:rsidRPr="00023B0B" w:rsidRDefault="00437120" w:rsidP="003F74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en-GB" w:eastAsia="en-GB"/>
              </w:rPr>
            </w:pPr>
            <w:proofErr w:type="gramStart"/>
            <w:r w:rsidRPr="00023B0B">
              <w:rPr>
                <w:rFonts w:ascii="Times New Roman" w:eastAsia="Times New Roman" w:hAnsi="Times New Roman" w:cs="Times New Roman"/>
                <w:color w:val="000000" w:themeColor="text1"/>
                <w:lang w:val="en-GB" w:eastAsia="en-GB"/>
              </w:rPr>
              <w:t>transposase:lysis</w:t>
            </w:r>
            <w:proofErr w:type="gramEnd"/>
            <w:r w:rsidRPr="00023B0B">
              <w:rPr>
                <w:rFonts w:ascii="Times New Roman" w:eastAsia="Times New Roman" w:hAnsi="Times New Roman" w:cs="Times New Roman"/>
                <w:color w:val="000000" w:themeColor="text1"/>
                <w:lang w:val="en-GB" w:eastAsia="en-GB"/>
              </w:rPr>
              <w:t>:ISL3:::</w:t>
            </w:r>
            <w:r w:rsidRPr="00023B0B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lang w:val="en-GB" w:eastAsia="en-GB"/>
              </w:rPr>
              <w:t>iucA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iucB:iucC:iucD:iutA:sat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transposase:IS30</w:t>
            </w:r>
          </w:p>
        </w:tc>
        <w:tc>
          <w:tcPr>
            <w:tcW w:w="7212" w:type="dxa"/>
            <w:tcBorders>
              <w:top w:val="single" w:sz="8" w:space="0" w:color="auto"/>
            </w:tcBorders>
            <w:shd w:val="clear" w:color="auto" w:fill="auto"/>
          </w:tcPr>
          <w:p w14:paraId="709D5E1E" w14:textId="36803AE1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GN06098 chromosome, complete genome CP147616.1</w:t>
            </w:r>
          </w:p>
        </w:tc>
      </w:tr>
      <w:tr w:rsidR="00437120" w:rsidRPr="00023B0B" w14:paraId="353363C5" w14:textId="77777777" w:rsidTr="00437120">
        <w:trPr>
          <w:trHeight w:val="210"/>
        </w:trPr>
        <w:tc>
          <w:tcPr>
            <w:tcW w:w="992" w:type="dxa"/>
            <w:vMerge/>
            <w:shd w:val="clear" w:color="auto" w:fill="auto"/>
          </w:tcPr>
          <w:p w14:paraId="426648C8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3B23BE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75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7B0DE24" w14:textId="5E323B82" w:rsidR="00437120" w:rsidRPr="00023B0B" w:rsidRDefault="00437120" w:rsidP="006A19B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IS66: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</w:rPr>
              <w:t>faeJ:faeI:faeH::faeF:faeD</w:t>
            </w: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: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>:::hha::IS1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746E106" w14:textId="39C30431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A41 chromosome, complete genome CP028735.1</w:t>
            </w:r>
          </w:p>
        </w:tc>
      </w:tr>
      <w:tr w:rsidR="00437120" w:rsidRPr="00023B0B" w14:paraId="1CB659AF" w14:textId="77777777" w:rsidTr="00437120">
        <w:trPr>
          <w:trHeight w:val="129"/>
        </w:trPr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F874613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0984005F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70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280EDF6E" w14:textId="5BDCAEEE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Ec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10:::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toxin:type IV toxin-antitoxin system:::transposase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D9E4B29" w14:textId="5E70931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55989 chromosome CP028304.1</w:t>
            </w:r>
          </w:p>
        </w:tc>
      </w:tr>
      <w:tr w:rsidR="00437120" w:rsidRPr="00023B0B" w14:paraId="43AFC938" w14:textId="77777777" w:rsidTr="00437120">
        <w:trPr>
          <w:trHeight w:val="129"/>
        </w:trPr>
        <w:tc>
          <w:tcPr>
            <w:tcW w:w="992" w:type="dxa"/>
            <w:vMerge w:val="restart"/>
            <w:shd w:val="clear" w:color="auto" w:fill="auto"/>
          </w:tcPr>
          <w:p w14:paraId="1A9B56BC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AE1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461C2BE7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48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41CD25D1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3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iha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transposase:::IS110::IS3:IS600:IS30:transposase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sat::iutA:iucD:iucC:iucB:iucA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IS3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7630A827" w14:textId="01C60846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F16EC0211 chromosome, complete genome CP088427.1</w:t>
            </w:r>
          </w:p>
        </w:tc>
      </w:tr>
      <w:tr w:rsidR="00437120" w:rsidRPr="00023B0B" w14:paraId="62AF217F" w14:textId="77777777" w:rsidTr="00437120">
        <w:trPr>
          <w:trHeight w:val="129"/>
        </w:trPr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9C7364B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3A3DA95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33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00560B7" w14:textId="43936E28" w:rsidR="00437120" w:rsidRPr="00023B0B" w:rsidRDefault="00437120" w:rsidP="0021253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proofErr w:type="spellStart"/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hemolysin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: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S66::IS3:::</w:t>
            </w:r>
            <w:proofErr w:type="spell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hlyC:hlyA</w:t>
            </w:r>
            <w:proofErr w:type="spell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:</w:t>
            </w:r>
            <w:proofErr w:type="spell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hlyD</w:t>
            </w:r>
            <w:proofErr w:type="spellEnd"/>
            <w:r w:rsidRPr="00023B0B">
              <w:rPr>
                <w:rFonts w:ascii="Times New Roman" w:hAnsi="Times New Roman" w:cs="Times New Roman"/>
                <w:b/>
                <w:color w:val="000000" w:themeColor="text1"/>
                <w:lang w:val="en-GB"/>
              </w:rPr>
              <w:t>::cnf1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IS3:IS66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795C3D78" w14:textId="2026BA0B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Ecol_656, complete genome CP018979.1</w:t>
            </w:r>
          </w:p>
        </w:tc>
      </w:tr>
      <w:tr w:rsidR="00437120" w:rsidRPr="00023B0B" w14:paraId="723D3CAE" w14:textId="77777777" w:rsidTr="00437120">
        <w:trPr>
          <w:trHeight w:val="129"/>
        </w:trPr>
        <w:tc>
          <w:tcPr>
            <w:tcW w:w="992" w:type="dxa"/>
            <w:vMerge w:val="restart"/>
            <w:shd w:val="clear" w:color="auto" w:fill="auto"/>
          </w:tcPr>
          <w:p w14:paraId="73A4FD8B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E26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9A4F4B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14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284C78F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</w:pPr>
            <w:proofErr w:type="gramStart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ybtS:ybtX</w:t>
            </w:r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ybtQ:ybtP:ybtA:irp2:irp1:ybtU:ybtT:ybtE:fyuA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18C90122" w14:textId="48FC8C04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ZH063, complete genome CP014522.1</w:t>
            </w:r>
          </w:p>
        </w:tc>
      </w:tr>
      <w:tr w:rsidR="00437120" w:rsidRPr="00023B0B" w14:paraId="76C4D907" w14:textId="77777777" w:rsidTr="00437120">
        <w:trPr>
          <w:trHeight w:val="129"/>
        </w:trPr>
        <w:tc>
          <w:tcPr>
            <w:tcW w:w="992" w:type="dxa"/>
            <w:vMerge/>
            <w:shd w:val="clear" w:color="auto" w:fill="auto"/>
          </w:tcPr>
          <w:p w14:paraId="324DDC6B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A028D58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42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2EF54A9A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senB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91:transposase</w:t>
            </w:r>
            <w:proofErr w:type="gramEnd"/>
          </w:p>
        </w:tc>
        <w:tc>
          <w:tcPr>
            <w:tcW w:w="721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133BC36D" w14:textId="76173B93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SCU-123 plasmid pSCU-123-1, complete sequence CP051712.1</w:t>
            </w:r>
          </w:p>
        </w:tc>
      </w:tr>
      <w:tr w:rsidR="00437120" w:rsidRPr="00023B0B" w14:paraId="08EF85AE" w14:textId="77777777" w:rsidTr="00437120">
        <w:trPr>
          <w:trHeight w:val="129"/>
        </w:trPr>
        <w:tc>
          <w:tcPr>
            <w:tcW w:w="992" w:type="dxa"/>
            <w:vMerge/>
            <w:shd w:val="clear" w:color="auto" w:fill="auto"/>
          </w:tcPr>
          <w:p w14:paraId="78C6D6BA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4B800FC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33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320AAE79" w14:textId="05754D47" w:rsidR="00437120" w:rsidRPr="00023B0B" w:rsidRDefault="00437120" w:rsidP="00A76C5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66:transposase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papX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papG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papF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papJ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papC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papH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papB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</w:t>
            </w:r>
            <w:r w:rsidRPr="00023B0B">
              <w:rPr>
                <w:rFonts w:ascii="Times New Roman" w:hAnsi="Times New Roman" w:cs="Times New Roman"/>
                <w:i/>
                <w:color w:val="000000" w:themeColor="text1"/>
                <w:lang w:val="en-GB"/>
              </w:rPr>
              <w:t>p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apI</w:t>
            </w: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IS3::ISL3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ED41326" w14:textId="7669176B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FDAARGOS_1293 chromosome, complete genome CP070041.1</w:t>
            </w:r>
          </w:p>
        </w:tc>
      </w:tr>
      <w:tr w:rsidR="00437120" w:rsidRPr="00023B0B" w14:paraId="42AAF197" w14:textId="77777777" w:rsidTr="00437120">
        <w:trPr>
          <w:trHeight w:val="129"/>
        </w:trPr>
        <w:tc>
          <w:tcPr>
            <w:tcW w:w="992" w:type="dxa"/>
            <w:vMerge/>
            <w:shd w:val="clear" w:color="auto" w:fill="auto"/>
          </w:tcPr>
          <w:p w14:paraId="67E814C3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1421F454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31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75A6FA20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Ec43:IS66:IS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66::</w:t>
            </w:r>
            <w:proofErr w:type="spellStart"/>
            <w:proofErr w:type="gramEnd"/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sat:iutA</w:t>
            </w:r>
            <w:r w:rsidRPr="00023B0B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lang w:val="en-GB" w:eastAsia="en-GB"/>
              </w:rPr>
              <w:t>:iucD</w:t>
            </w:r>
            <w:r w:rsidRPr="00023B0B">
              <w:rPr>
                <w:rFonts w:ascii="Times New Roman" w:hAnsi="Times New Roman" w:cs="Times New Roman"/>
                <w:b/>
                <w:i/>
                <w:color w:val="000000" w:themeColor="text1"/>
                <w:lang w:val="en-GB"/>
              </w:rPr>
              <w:t>:iucC:iucB:iucA</w:t>
            </w:r>
            <w:proofErr w:type="spell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::::IS66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21D6A5FF" w14:textId="12D682C8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DA33137 chromosome, complete genome CP029579.1</w:t>
            </w:r>
          </w:p>
        </w:tc>
      </w:tr>
      <w:tr w:rsidR="00437120" w:rsidRPr="00023B0B" w14:paraId="2EEF0C49" w14:textId="77777777" w:rsidTr="00437120">
        <w:trPr>
          <w:trHeight w:val="129"/>
        </w:trPr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3031269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710727FE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</w:rPr>
              <w:t>34</w:t>
            </w:r>
          </w:p>
        </w:tc>
        <w:tc>
          <w:tcPr>
            <w:tcW w:w="694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3A963F13" w14:textId="77777777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ISEc</w:t>
            </w:r>
            <w:proofErr w:type="gramStart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53:parM::</w:t>
            </w:r>
            <w:proofErr w:type="gramEnd"/>
            <w:r w:rsidRPr="00023B0B">
              <w:rPr>
                <w:rFonts w:ascii="Times New Roman" w:hAnsi="Times New Roman" w:cs="Times New Roman"/>
                <w:color w:val="000000" w:themeColor="text1"/>
                <w:lang w:val="en-GB"/>
              </w:rPr>
              <w:t>phage integrase protein:ccdB:ccdA::recombinase:::IS3</w:t>
            </w:r>
          </w:p>
        </w:tc>
        <w:tc>
          <w:tcPr>
            <w:tcW w:w="721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30FE82DC" w14:textId="68A0BD5D" w:rsidR="00437120" w:rsidRPr="00023B0B" w:rsidRDefault="00437120" w:rsidP="003F744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23B0B">
              <w:rPr>
                <w:rFonts w:ascii="Times New Roman" w:hAnsi="Times New Roman" w:cs="Times New Roman"/>
                <w:i/>
                <w:color w:val="000000" w:themeColor="text1"/>
              </w:rPr>
              <w:t>E. coli</w:t>
            </w:r>
            <w:r w:rsidRPr="00023B0B">
              <w:rPr>
                <w:rFonts w:ascii="Times New Roman" w:hAnsi="Times New Roman" w:cs="Times New Roman"/>
                <w:color w:val="000000" w:themeColor="text1"/>
              </w:rPr>
              <w:t xml:space="preserve"> strain ZH063 plasmid pZH063_1, complete sequence CP014523.1</w:t>
            </w:r>
          </w:p>
        </w:tc>
      </w:tr>
    </w:tbl>
    <w:p w14:paraId="648E59F5" w14:textId="77777777" w:rsidR="003F7443" w:rsidRPr="00023B0B" w:rsidRDefault="003F7443" w:rsidP="00A74CFD">
      <w:pPr>
        <w:tabs>
          <w:tab w:val="left" w:pos="274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B8DCBE4" w14:textId="77777777" w:rsidR="006D32F7" w:rsidRPr="00023B0B" w:rsidRDefault="006D32F7" w:rsidP="006D32F7">
      <w:pPr>
        <w:rPr>
          <w:rFonts w:ascii="Times New Roman" w:hAnsi="Times New Roman" w:cs="Times New Roman"/>
        </w:rPr>
      </w:pPr>
    </w:p>
    <w:p w14:paraId="7BBE6C06" w14:textId="77777777" w:rsidR="006D32F7" w:rsidRPr="00023B0B" w:rsidRDefault="006D32F7" w:rsidP="006D32F7">
      <w:pPr>
        <w:rPr>
          <w:rFonts w:ascii="Times New Roman" w:hAnsi="Times New Roman" w:cs="Times New Roman"/>
        </w:rPr>
      </w:pPr>
    </w:p>
    <w:p w14:paraId="4FAAD0DF" w14:textId="77777777" w:rsidR="006D32F7" w:rsidRPr="00023B0B" w:rsidRDefault="006D32F7" w:rsidP="006D32F7">
      <w:pPr>
        <w:rPr>
          <w:rFonts w:ascii="Times New Roman" w:hAnsi="Times New Roman" w:cs="Times New Roman"/>
        </w:rPr>
      </w:pPr>
    </w:p>
    <w:p w14:paraId="315725A7" w14:textId="77777777" w:rsidR="006D32F7" w:rsidRPr="00023B0B" w:rsidRDefault="006D32F7" w:rsidP="006D32F7">
      <w:pPr>
        <w:rPr>
          <w:rFonts w:ascii="Times New Roman" w:hAnsi="Times New Roman" w:cs="Times New Roman"/>
        </w:rPr>
      </w:pPr>
    </w:p>
    <w:p w14:paraId="45A91C5B" w14:textId="77777777" w:rsidR="006D32F7" w:rsidRPr="00023B0B" w:rsidRDefault="006D32F7" w:rsidP="006D32F7">
      <w:pPr>
        <w:rPr>
          <w:rFonts w:ascii="Times New Roman" w:hAnsi="Times New Roman" w:cs="Times New Roman"/>
          <w:b/>
          <w:bCs/>
        </w:rPr>
      </w:pPr>
    </w:p>
    <w:p w14:paraId="3F0F49B6" w14:textId="77777777" w:rsidR="006D32F7" w:rsidRPr="00023B0B" w:rsidRDefault="006D32F7" w:rsidP="006D32F7">
      <w:pPr>
        <w:rPr>
          <w:rFonts w:ascii="Times New Roman" w:hAnsi="Times New Roman" w:cs="Times New Roman"/>
          <w:b/>
          <w:bCs/>
        </w:rPr>
      </w:pPr>
    </w:p>
    <w:p w14:paraId="22A6FF73" w14:textId="77777777" w:rsidR="006D32F7" w:rsidRPr="00023B0B" w:rsidRDefault="006D32F7" w:rsidP="006D32F7">
      <w:pPr>
        <w:rPr>
          <w:rFonts w:ascii="Times New Roman" w:hAnsi="Times New Roman" w:cs="Times New Roman"/>
          <w:b/>
          <w:bCs/>
        </w:rPr>
      </w:pPr>
    </w:p>
    <w:p w14:paraId="2B410634" w14:textId="77777777" w:rsidR="006D32F7" w:rsidRPr="00023B0B" w:rsidRDefault="006D32F7" w:rsidP="006D32F7">
      <w:pPr>
        <w:rPr>
          <w:rFonts w:ascii="Times New Roman" w:hAnsi="Times New Roman" w:cs="Times New Roman"/>
          <w:b/>
          <w:bCs/>
        </w:rPr>
      </w:pPr>
    </w:p>
    <w:p w14:paraId="70F27ED5" w14:textId="77777777" w:rsidR="006D32F7" w:rsidRPr="00023B0B" w:rsidRDefault="006D32F7" w:rsidP="006D32F7">
      <w:pPr>
        <w:rPr>
          <w:rFonts w:ascii="Times New Roman" w:hAnsi="Times New Roman" w:cs="Times New Roman"/>
          <w:b/>
          <w:bCs/>
        </w:rPr>
      </w:pPr>
    </w:p>
    <w:p w14:paraId="1254866A" w14:textId="77777777" w:rsidR="00423FE0" w:rsidRPr="00023B0B" w:rsidRDefault="00423FE0" w:rsidP="006D32F7">
      <w:pPr>
        <w:rPr>
          <w:rFonts w:ascii="Times New Roman" w:eastAsia="Calibri" w:hAnsi="Times New Roman" w:cs="Times New Roman"/>
          <w:b/>
          <w:bCs/>
        </w:rPr>
        <w:sectPr w:rsidR="00423FE0" w:rsidRPr="00023B0B" w:rsidSect="00116DFC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2BF071A" w14:textId="4D9A0335" w:rsidR="006D32F7" w:rsidRPr="001C27B2" w:rsidRDefault="006D32F7" w:rsidP="006D32F7">
      <w:pPr>
        <w:rPr>
          <w:rFonts w:ascii="Times New Roman" w:eastAsia="Calibri" w:hAnsi="Times New Roman" w:cs="Times New Roman"/>
          <w:sz w:val="24"/>
          <w:szCs w:val="24"/>
        </w:rPr>
      </w:pPr>
      <w:r w:rsidRPr="001C27B2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Table S7: </w:t>
      </w:r>
      <w:r w:rsidRPr="001C27B2">
        <w:rPr>
          <w:rFonts w:ascii="Times New Roman" w:eastAsia="Calibri" w:hAnsi="Times New Roman" w:cs="Times New Roman"/>
          <w:i/>
          <w:iCs/>
          <w:sz w:val="24"/>
          <w:szCs w:val="24"/>
        </w:rPr>
        <w:t>E. coli</w:t>
      </w:r>
      <w:r w:rsidRPr="001C27B2">
        <w:rPr>
          <w:rFonts w:ascii="Times New Roman" w:eastAsia="Calibri" w:hAnsi="Times New Roman" w:cs="Times New Roman"/>
          <w:sz w:val="24"/>
          <w:szCs w:val="24"/>
        </w:rPr>
        <w:t xml:space="preserve"> genomes from African countries used in comparative phylogenomic analysis.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1"/>
        <w:gridCol w:w="3686"/>
        <w:gridCol w:w="1134"/>
        <w:gridCol w:w="1701"/>
        <w:gridCol w:w="1842"/>
      </w:tblGrid>
      <w:tr w:rsidR="00423FE0" w:rsidRPr="00023B0B" w14:paraId="22C06509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08070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Genome ID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0216A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Genome Name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2B8AE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MLST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949CF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Collection Year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5681D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Isolation Country</w:t>
            </w:r>
          </w:p>
        </w:tc>
      </w:tr>
      <w:tr w:rsidR="00423FE0" w:rsidRPr="00023B0B" w14:paraId="41EC0412" w14:textId="77777777" w:rsidTr="003115A0">
        <w:trPr>
          <w:trHeight w:val="180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F0BFC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46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F9B69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2258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DDB5E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193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8DC79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2EF14E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2457B7B5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64EC0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47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BE7E1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2163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F7F3C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617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ABD08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6B744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0CEB93C5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2F694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48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9E6B06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2240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0ADAB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193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1C9E1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E90ED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25F776CF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90A67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49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4FCC8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2130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66E71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193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B69E4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E3170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360E669E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95A21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7728DE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2124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67731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617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B3CD0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CD38F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4E97F2D8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8398E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1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8DF08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1779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50076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B5E99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CEB8E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2C1E0923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4C378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2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FA7DC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2171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B7DEF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410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782F9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4C7B2A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29AAF845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51546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3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20320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1637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2C60B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67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7F2E9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2BF6E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05FEDBA1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03437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4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3EE76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1520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3FE10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7AC22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77BF9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38B17F68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3C710E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5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C9D71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1253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4D5F4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F0A4B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CEC1A1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3E47384E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71824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6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A00BA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1476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EAE28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617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7674E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870E67E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2DDBA10D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47DB9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7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BFB56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1448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9EF4D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67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DA07F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7064E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3E067C4E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BE2CF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8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CEDC6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1185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E99CB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617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45EE4E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D3F90E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11C55217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DB9DA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59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3C811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868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310C4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498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FA255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772B4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09C04131" w14:textId="77777777" w:rsidTr="003115A0">
        <w:trPr>
          <w:trHeight w:val="180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EAEE6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6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C8F28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453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0C403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55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D0D29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2B71F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1D12D2BF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919F3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61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095AD1E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451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1F0AD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4D818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F6E7F3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729D9070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2BAF9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15462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FC3BA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415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88480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617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3E9C5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01D03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778DFF9F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BB1D5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23095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604CD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407_Child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71D37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0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A8FF9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62DB8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4512D244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946E9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26066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62C1F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G_4814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B7DBEE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06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B4E63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F1248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igeria</w:t>
            </w:r>
          </w:p>
        </w:tc>
      </w:tr>
      <w:tr w:rsidR="00423FE0" w:rsidRPr="00023B0B" w14:paraId="24F84235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194D4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28861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B656B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E822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296DB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3B104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EC43F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70F3C525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10BF2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29189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82E59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B_089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AF575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0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AF693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6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64469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igeria</w:t>
            </w:r>
          </w:p>
        </w:tc>
      </w:tr>
      <w:tr w:rsidR="00423FE0" w:rsidRPr="00023B0B" w14:paraId="75FB291E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DF1D8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29191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47D362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G_2692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92B1F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410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F77D0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84A00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igeria</w:t>
            </w:r>
          </w:p>
        </w:tc>
      </w:tr>
      <w:tr w:rsidR="00423FE0" w:rsidRPr="00023B0B" w14:paraId="2129826E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654D2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29453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4E72C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B_071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95A49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2480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AC5F3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CD971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igeria</w:t>
            </w:r>
          </w:p>
        </w:tc>
      </w:tr>
      <w:tr w:rsidR="00423FE0" w:rsidRPr="00023B0B" w14:paraId="6F23C0E1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7D773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47952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53A78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MAKM028-2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5021B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known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5C11EE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2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CB525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ganda</w:t>
            </w:r>
          </w:p>
        </w:tc>
      </w:tr>
      <w:tr w:rsidR="00423FE0" w:rsidRPr="00023B0B" w14:paraId="7B65A715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AB64A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60423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426B7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98192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21583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405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BAFB9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known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53D02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gypt</w:t>
            </w:r>
          </w:p>
        </w:tc>
      </w:tr>
      <w:tr w:rsidR="00423FE0" w:rsidRPr="00023B0B" w14:paraId="5D9DB1BE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C7C9F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60441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9AD90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98210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84970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405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1A69D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known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5B822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gypt</w:t>
            </w:r>
          </w:p>
        </w:tc>
      </w:tr>
      <w:tr w:rsidR="00423FE0" w:rsidRPr="00023B0B" w14:paraId="0E3BBFA5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B8A51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60445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A2E9E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98202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F42EB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36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7BA0F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known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DA8C0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gypt</w:t>
            </w:r>
          </w:p>
        </w:tc>
      </w:tr>
      <w:tr w:rsidR="00423FE0" w:rsidRPr="00023B0B" w14:paraId="14B57D8A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33C62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161152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E459C4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104 G7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8884D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410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49418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6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62ADE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union</w:t>
            </w:r>
          </w:p>
        </w:tc>
      </w:tr>
      <w:tr w:rsidR="00423FE0" w:rsidRPr="00023B0B" w14:paraId="387FCD4C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9DC0B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20529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F7256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ST-131:E062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6333C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3F4F3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3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CF01A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7DDC9680" w14:textId="77777777" w:rsidTr="003115A0">
        <w:trPr>
          <w:trHeight w:val="180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F39DB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20532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F6962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003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EA343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744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3EE7D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3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F50125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5B597F9E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86B93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20536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7C517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ST-648:K075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4E1DF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648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30384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3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EBAD0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6B8C9916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81B25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21892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A329D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ST-131:E009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89EBF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2AC913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3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4BFF4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5B3729B5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D9C27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21896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0681E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ST-131:E005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0B38FD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C3A96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3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47D80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2E8F4C81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47E23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562.48263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BD38A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DASSIM7486973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3464F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2083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B8928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4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D9333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lawi</w:t>
            </w:r>
          </w:p>
        </w:tc>
      </w:tr>
      <w:tr w:rsidR="00423FE0" w:rsidRPr="00023B0B" w14:paraId="6195C662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76C42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3738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51185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C2033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1E9BB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known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B5068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C910C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147C9132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E895D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7411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CA073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21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383B13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55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E4B8A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8C0A8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2BD1077F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DAEED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7412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08EF5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4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D1C80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CDC64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3CF6B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3FB20E06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195E2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7413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3D5E1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18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A4FC8D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0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C849B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C1B10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3A01B010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D0CEE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7414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9E3BC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17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E67FC3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59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5F1FB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50EF8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058BFC06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CC321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7415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DABC71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26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00E87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95941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5FA6B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78E783B4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6502C7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7416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C703F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13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EEC9D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69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B16337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DBFFA05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5232F169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B4943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7417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A5E2C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AE1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F906D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38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6034B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D2D49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6EECA947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641E5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7418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6ECB73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25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3E6B8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69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5B4198E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45341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079E264F" w14:textId="77777777" w:rsidTr="003115A0">
        <w:trPr>
          <w:trHeight w:val="180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826EEE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8465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A89D6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S7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AACE0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0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D8CBA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0A710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677D97E9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304A3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8466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9CE01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S18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94D118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89EBC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28061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7D19ADBB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39A86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8467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6FE3A5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K41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108A3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69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CE83D8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5A4C4A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th Africa</w:t>
            </w:r>
          </w:p>
        </w:tc>
      </w:tr>
      <w:tr w:rsidR="00423FE0" w:rsidRPr="00023B0B" w14:paraId="51F198B9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2AE86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8531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23836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C-1444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75C0A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216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30313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EDD7C2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100F1C1D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C7CCAE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68764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809D4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EC-2026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1F0183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23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2638C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F5C394C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nzania</w:t>
            </w:r>
          </w:p>
        </w:tc>
      </w:tr>
      <w:tr w:rsidR="00423FE0" w:rsidRPr="00023B0B" w14:paraId="6D9EBF2F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EB62F9F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79039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4DAB40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P31-31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AF6A7A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2304D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7CBE5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lawi</w:t>
            </w:r>
          </w:p>
        </w:tc>
      </w:tr>
      <w:tr w:rsidR="00423FE0" w:rsidRPr="00023B0B" w14:paraId="051B6080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195506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62.79046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CDFB70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strain P31-23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7E288B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410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760CE34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6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7D36D7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lawi</w:t>
            </w:r>
          </w:p>
        </w:tc>
      </w:tr>
      <w:tr w:rsidR="00423FE0" w:rsidRPr="00023B0B" w14:paraId="2C7879D7" w14:textId="77777777" w:rsidTr="003115A0">
        <w:trPr>
          <w:trHeight w:val="165"/>
        </w:trPr>
        <w:tc>
          <w:tcPr>
            <w:tcW w:w="127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651C221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41322.161</w:t>
            </w:r>
          </w:p>
        </w:tc>
        <w:tc>
          <w:tcPr>
            <w:tcW w:w="3686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91253D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scherichia coli O25b:H4-ST131 strain P31-47</w:t>
            </w:r>
          </w:p>
        </w:tc>
        <w:tc>
          <w:tcPr>
            <w:tcW w:w="1134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4E3FF2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131</w:t>
            </w:r>
          </w:p>
        </w:tc>
        <w:tc>
          <w:tcPr>
            <w:tcW w:w="1701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A0F089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6.0</w:t>
            </w:r>
          </w:p>
        </w:tc>
        <w:tc>
          <w:tcPr>
            <w:tcW w:w="1842" w:type="dxa"/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38A757" w14:textId="77777777" w:rsidR="00423FE0" w:rsidRPr="00023B0B" w:rsidRDefault="00423FE0" w:rsidP="00423FE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023B0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lawi</w:t>
            </w:r>
          </w:p>
        </w:tc>
      </w:tr>
    </w:tbl>
    <w:p w14:paraId="7A9A062B" w14:textId="77777777" w:rsidR="00423FE0" w:rsidRPr="00023B0B" w:rsidRDefault="00423FE0" w:rsidP="006D32F7">
      <w:pPr>
        <w:rPr>
          <w:rFonts w:ascii="Times New Roman" w:eastAsia="Calibri" w:hAnsi="Times New Roman" w:cs="Times New Roman"/>
        </w:rPr>
      </w:pPr>
    </w:p>
    <w:p w14:paraId="5888A380" w14:textId="77777777" w:rsidR="006D32F7" w:rsidRPr="00023B0B" w:rsidRDefault="006D32F7" w:rsidP="006D32F7">
      <w:pPr>
        <w:rPr>
          <w:rFonts w:ascii="Times New Roman" w:hAnsi="Times New Roman" w:cs="Times New Roman"/>
          <w:b/>
          <w:bCs/>
        </w:rPr>
      </w:pPr>
    </w:p>
    <w:p w14:paraId="5BA83F5C" w14:textId="77777777" w:rsidR="006D32F7" w:rsidRPr="00023B0B" w:rsidRDefault="006D32F7" w:rsidP="006D32F7">
      <w:pPr>
        <w:rPr>
          <w:rFonts w:ascii="Times New Roman" w:hAnsi="Times New Roman" w:cs="Times New Roman"/>
          <w:b/>
          <w:bCs/>
        </w:rPr>
      </w:pPr>
    </w:p>
    <w:p w14:paraId="2750528C" w14:textId="250DDC7B" w:rsidR="006D32F7" w:rsidRPr="00023B0B" w:rsidRDefault="006D32F7" w:rsidP="006D32F7">
      <w:pPr>
        <w:rPr>
          <w:rFonts w:ascii="Times New Roman" w:hAnsi="Times New Roman" w:cs="Times New Roman"/>
        </w:rPr>
        <w:sectPr w:rsidR="006D32F7" w:rsidRPr="00023B0B" w:rsidSect="00423FE0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bookmarkEnd w:id="0"/>
    <w:p w14:paraId="04FFF9BB" w14:textId="77777777" w:rsidR="00D177DC" w:rsidRPr="00023B0B" w:rsidRDefault="00D177DC" w:rsidP="00D177DC">
      <w:pPr>
        <w:rPr>
          <w:rFonts w:ascii="Times New Roman" w:hAnsi="Times New Roman" w:cs="Times New Roman"/>
        </w:rPr>
      </w:pPr>
      <w:r w:rsidRPr="00023B0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2C5C879" wp14:editId="68A89E40">
            <wp:extent cx="9605010" cy="3806190"/>
            <wp:effectExtent l="0" t="0" r="0" b="0"/>
            <wp:docPr id="6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5010" cy="380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C2BB6" w14:textId="52D59048" w:rsidR="00D177DC" w:rsidRPr="00023B0B" w:rsidRDefault="00D177DC" w:rsidP="00D177DC">
      <w:pPr>
        <w:spacing w:after="0" w:line="480" w:lineRule="auto"/>
        <w:jc w:val="both"/>
        <w:rPr>
          <w:rFonts w:ascii="Times New Roman" w:hAnsi="Times New Roman" w:cs="Times New Roman"/>
        </w:rPr>
      </w:pPr>
      <w:r w:rsidRPr="00023B0B">
        <w:rPr>
          <w:rFonts w:ascii="Times New Roman" w:hAnsi="Times New Roman" w:cs="Times New Roman"/>
          <w:b/>
          <w:bCs/>
        </w:rPr>
        <w:t>Figure S1.</w:t>
      </w:r>
      <w:r w:rsidRPr="00023B0B">
        <w:rPr>
          <w:rFonts w:ascii="Times New Roman" w:hAnsi="Times New Roman" w:cs="Times New Roman"/>
        </w:rPr>
        <w:t> Phylogenetic clustering and virulence gene profiles of </w:t>
      </w:r>
      <w:r w:rsidRPr="00023B0B">
        <w:rPr>
          <w:rFonts w:ascii="Times New Roman" w:hAnsi="Times New Roman" w:cs="Times New Roman"/>
          <w:i/>
          <w:iCs/>
        </w:rPr>
        <w:t>E. coli</w:t>
      </w:r>
      <w:r w:rsidRPr="00023B0B">
        <w:rPr>
          <w:rFonts w:ascii="Times New Roman" w:hAnsi="Times New Roman" w:cs="Times New Roman"/>
        </w:rPr>
        <w:t> bloodstream isolates. The left panel displays the phylogenetic tree generated from virulence gene presence/absence data. Metadata columns indicate Multilocus sequence type (ST) and phylogroup. The central heatmap illustrates the distribution of virulence genes (VGs), with purple indicating gene presence and yellow indicating absence.</w:t>
      </w:r>
    </w:p>
    <w:p w14:paraId="3B0B390B" w14:textId="552297C9" w:rsidR="008610CF" w:rsidRPr="00023B0B" w:rsidRDefault="008610CF" w:rsidP="00437120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sectPr w:rsidR="008610CF" w:rsidRPr="00023B0B" w:rsidSect="00D177D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A2960" w14:textId="77777777" w:rsidR="003769E9" w:rsidRDefault="003769E9">
      <w:pPr>
        <w:spacing w:after="0" w:line="240" w:lineRule="auto"/>
      </w:pPr>
      <w:r>
        <w:separator/>
      </w:r>
    </w:p>
  </w:endnote>
  <w:endnote w:type="continuationSeparator" w:id="0">
    <w:p w14:paraId="23621E21" w14:textId="77777777" w:rsidR="003769E9" w:rsidRDefault="003769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71616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C682B" w14:textId="6988196B" w:rsidR="003F7443" w:rsidRDefault="003F74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67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EF29FE" w14:textId="77777777" w:rsidR="003F7443" w:rsidRDefault="003F74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8A4CD" w14:textId="77777777" w:rsidR="003769E9" w:rsidRDefault="003769E9">
      <w:pPr>
        <w:spacing w:after="0" w:line="240" w:lineRule="auto"/>
      </w:pPr>
      <w:r>
        <w:separator/>
      </w:r>
    </w:p>
  </w:footnote>
  <w:footnote w:type="continuationSeparator" w:id="0">
    <w:p w14:paraId="5261E977" w14:textId="77777777" w:rsidR="003769E9" w:rsidRDefault="003769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90796"/>
    <w:multiLevelType w:val="hybridMultilevel"/>
    <w:tmpl w:val="90CA339C"/>
    <w:lvl w:ilvl="0" w:tplc="97F6211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46181A"/>
    <w:multiLevelType w:val="hybridMultilevel"/>
    <w:tmpl w:val="D7B6E564"/>
    <w:lvl w:ilvl="0" w:tplc="4C44472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1591B"/>
    <w:multiLevelType w:val="hybridMultilevel"/>
    <w:tmpl w:val="B9A44570"/>
    <w:lvl w:ilvl="0" w:tplc="3FA2AD4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FC273D"/>
    <w:multiLevelType w:val="hybridMultilevel"/>
    <w:tmpl w:val="FBBA988C"/>
    <w:lvl w:ilvl="0" w:tplc="FC7E3B8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947D4"/>
    <w:multiLevelType w:val="hybridMultilevel"/>
    <w:tmpl w:val="7F4CEC88"/>
    <w:lvl w:ilvl="0" w:tplc="3E96767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FF53A0"/>
    <w:multiLevelType w:val="hybridMultilevel"/>
    <w:tmpl w:val="EAD69FF6"/>
    <w:lvl w:ilvl="0" w:tplc="C41E322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FB0863"/>
    <w:multiLevelType w:val="hybridMultilevel"/>
    <w:tmpl w:val="5AD036EC"/>
    <w:lvl w:ilvl="0" w:tplc="71C06C3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A15C06"/>
    <w:multiLevelType w:val="hybridMultilevel"/>
    <w:tmpl w:val="6A7C8BA8"/>
    <w:lvl w:ilvl="0" w:tplc="BD7E1D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9C6529"/>
    <w:multiLevelType w:val="hybridMultilevel"/>
    <w:tmpl w:val="D2AC9F00"/>
    <w:lvl w:ilvl="0" w:tplc="7578F94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397653"/>
    <w:multiLevelType w:val="hybridMultilevel"/>
    <w:tmpl w:val="21507742"/>
    <w:lvl w:ilvl="0" w:tplc="7134499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9656AF"/>
    <w:multiLevelType w:val="hybridMultilevel"/>
    <w:tmpl w:val="FBA821A4"/>
    <w:lvl w:ilvl="0" w:tplc="D68EC6B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EF2639"/>
    <w:multiLevelType w:val="hybridMultilevel"/>
    <w:tmpl w:val="D02A91B0"/>
    <w:lvl w:ilvl="0" w:tplc="C8A022E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2877675">
    <w:abstractNumId w:val="1"/>
  </w:num>
  <w:num w:numId="2" w16cid:durableId="296224202">
    <w:abstractNumId w:val="11"/>
  </w:num>
  <w:num w:numId="3" w16cid:durableId="720323542">
    <w:abstractNumId w:val="3"/>
  </w:num>
  <w:num w:numId="4" w16cid:durableId="2037072596">
    <w:abstractNumId w:val="6"/>
  </w:num>
  <w:num w:numId="5" w16cid:durableId="1345472518">
    <w:abstractNumId w:val="5"/>
  </w:num>
  <w:num w:numId="6" w16cid:durableId="8409361">
    <w:abstractNumId w:val="2"/>
  </w:num>
  <w:num w:numId="7" w16cid:durableId="1459225988">
    <w:abstractNumId w:val="8"/>
  </w:num>
  <w:num w:numId="8" w16cid:durableId="319232569">
    <w:abstractNumId w:val="10"/>
  </w:num>
  <w:num w:numId="9" w16cid:durableId="1128935711">
    <w:abstractNumId w:val="7"/>
  </w:num>
  <w:num w:numId="10" w16cid:durableId="776021924">
    <w:abstractNumId w:val="0"/>
  </w:num>
  <w:num w:numId="11" w16cid:durableId="782073525">
    <w:abstractNumId w:val="4"/>
  </w:num>
  <w:num w:numId="12" w16cid:durableId="9381018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Q1MzM3MjUzMDdV0lEKTi0uzszPAykwMqsFAOIk/jktAAAA"/>
  </w:docVars>
  <w:rsids>
    <w:rsidRoot w:val="00A74CFD"/>
    <w:rsid w:val="00002982"/>
    <w:rsid w:val="00010043"/>
    <w:rsid w:val="000128CC"/>
    <w:rsid w:val="000144A3"/>
    <w:rsid w:val="00023B0B"/>
    <w:rsid w:val="00023D13"/>
    <w:rsid w:val="00027DA7"/>
    <w:rsid w:val="00037ABC"/>
    <w:rsid w:val="000416F6"/>
    <w:rsid w:val="00056DAE"/>
    <w:rsid w:val="0006027D"/>
    <w:rsid w:val="00072602"/>
    <w:rsid w:val="0007676E"/>
    <w:rsid w:val="000826E0"/>
    <w:rsid w:val="0009053D"/>
    <w:rsid w:val="000A2AAA"/>
    <w:rsid w:val="000A33C2"/>
    <w:rsid w:val="000D0242"/>
    <w:rsid w:val="000D1E22"/>
    <w:rsid w:val="000E556C"/>
    <w:rsid w:val="000F0AF7"/>
    <w:rsid w:val="000F4F37"/>
    <w:rsid w:val="000F7470"/>
    <w:rsid w:val="0010754C"/>
    <w:rsid w:val="00116B2E"/>
    <w:rsid w:val="00116DFC"/>
    <w:rsid w:val="00123209"/>
    <w:rsid w:val="00135DF7"/>
    <w:rsid w:val="0014283D"/>
    <w:rsid w:val="00160406"/>
    <w:rsid w:val="00172119"/>
    <w:rsid w:val="00173A56"/>
    <w:rsid w:val="00190756"/>
    <w:rsid w:val="00192DD3"/>
    <w:rsid w:val="0019512D"/>
    <w:rsid w:val="001A10BD"/>
    <w:rsid w:val="001B4A9B"/>
    <w:rsid w:val="001C27B2"/>
    <w:rsid w:val="001D5A2B"/>
    <w:rsid w:val="001E2A29"/>
    <w:rsid w:val="001E49B2"/>
    <w:rsid w:val="0020069E"/>
    <w:rsid w:val="002020B3"/>
    <w:rsid w:val="002027D0"/>
    <w:rsid w:val="00212532"/>
    <w:rsid w:val="002141D7"/>
    <w:rsid w:val="00217BA7"/>
    <w:rsid w:val="00221395"/>
    <w:rsid w:val="00222B19"/>
    <w:rsid w:val="002327BF"/>
    <w:rsid w:val="00240F5D"/>
    <w:rsid w:val="00245128"/>
    <w:rsid w:val="00252991"/>
    <w:rsid w:val="00266B98"/>
    <w:rsid w:val="0027149C"/>
    <w:rsid w:val="002B6117"/>
    <w:rsid w:val="002C7A15"/>
    <w:rsid w:val="002D0A1D"/>
    <w:rsid w:val="002D0CFA"/>
    <w:rsid w:val="002D1C0D"/>
    <w:rsid w:val="002E770F"/>
    <w:rsid w:val="002F219C"/>
    <w:rsid w:val="002F4ADF"/>
    <w:rsid w:val="00304B55"/>
    <w:rsid w:val="003115A0"/>
    <w:rsid w:val="00315738"/>
    <w:rsid w:val="00346229"/>
    <w:rsid w:val="00355979"/>
    <w:rsid w:val="00365961"/>
    <w:rsid w:val="00366779"/>
    <w:rsid w:val="00373521"/>
    <w:rsid w:val="003769E9"/>
    <w:rsid w:val="00384D7F"/>
    <w:rsid w:val="00384E5D"/>
    <w:rsid w:val="003B02C4"/>
    <w:rsid w:val="003B5BFF"/>
    <w:rsid w:val="003C23D0"/>
    <w:rsid w:val="003C7055"/>
    <w:rsid w:val="003D0343"/>
    <w:rsid w:val="003D53CB"/>
    <w:rsid w:val="003D6BA2"/>
    <w:rsid w:val="003E1CEE"/>
    <w:rsid w:val="003F7443"/>
    <w:rsid w:val="00423FE0"/>
    <w:rsid w:val="004269BB"/>
    <w:rsid w:val="0043093C"/>
    <w:rsid w:val="00437120"/>
    <w:rsid w:val="00447B3A"/>
    <w:rsid w:val="00461A9A"/>
    <w:rsid w:val="00472E54"/>
    <w:rsid w:val="00474D62"/>
    <w:rsid w:val="00484501"/>
    <w:rsid w:val="00494022"/>
    <w:rsid w:val="004978E0"/>
    <w:rsid w:val="004A03EC"/>
    <w:rsid w:val="004A2DC3"/>
    <w:rsid w:val="004B729F"/>
    <w:rsid w:val="004C1DF8"/>
    <w:rsid w:val="004C54DB"/>
    <w:rsid w:val="004E00CC"/>
    <w:rsid w:val="004E0EB3"/>
    <w:rsid w:val="004F3CB5"/>
    <w:rsid w:val="005077E3"/>
    <w:rsid w:val="00512A19"/>
    <w:rsid w:val="00517517"/>
    <w:rsid w:val="00570161"/>
    <w:rsid w:val="00581043"/>
    <w:rsid w:val="00586739"/>
    <w:rsid w:val="00593979"/>
    <w:rsid w:val="005C72E7"/>
    <w:rsid w:val="005D27E9"/>
    <w:rsid w:val="005D6951"/>
    <w:rsid w:val="005E1EC2"/>
    <w:rsid w:val="005E4D0D"/>
    <w:rsid w:val="005E5048"/>
    <w:rsid w:val="005F217A"/>
    <w:rsid w:val="005F3182"/>
    <w:rsid w:val="006166B6"/>
    <w:rsid w:val="0062039A"/>
    <w:rsid w:val="0065459E"/>
    <w:rsid w:val="0065554F"/>
    <w:rsid w:val="00660428"/>
    <w:rsid w:val="00661D8F"/>
    <w:rsid w:val="006639DE"/>
    <w:rsid w:val="00663DFD"/>
    <w:rsid w:val="0066798E"/>
    <w:rsid w:val="0067012A"/>
    <w:rsid w:val="00671E80"/>
    <w:rsid w:val="006769D4"/>
    <w:rsid w:val="00694815"/>
    <w:rsid w:val="006A19B1"/>
    <w:rsid w:val="006B3294"/>
    <w:rsid w:val="006D22F1"/>
    <w:rsid w:val="006D32F7"/>
    <w:rsid w:val="006D46CD"/>
    <w:rsid w:val="006E3899"/>
    <w:rsid w:val="006E4919"/>
    <w:rsid w:val="006E65ED"/>
    <w:rsid w:val="006E6F3E"/>
    <w:rsid w:val="006F2FF1"/>
    <w:rsid w:val="006F7CE3"/>
    <w:rsid w:val="00700DC8"/>
    <w:rsid w:val="00701BAA"/>
    <w:rsid w:val="00732881"/>
    <w:rsid w:val="00735CB2"/>
    <w:rsid w:val="007462C5"/>
    <w:rsid w:val="0075119D"/>
    <w:rsid w:val="007511B1"/>
    <w:rsid w:val="0075331D"/>
    <w:rsid w:val="00760D15"/>
    <w:rsid w:val="007652A7"/>
    <w:rsid w:val="00767D9B"/>
    <w:rsid w:val="007769A9"/>
    <w:rsid w:val="00797546"/>
    <w:rsid w:val="007A632F"/>
    <w:rsid w:val="007C7C4F"/>
    <w:rsid w:val="007E5D4C"/>
    <w:rsid w:val="007F0D7B"/>
    <w:rsid w:val="007F42BC"/>
    <w:rsid w:val="007F4CF8"/>
    <w:rsid w:val="00803B9F"/>
    <w:rsid w:val="0080543D"/>
    <w:rsid w:val="008054AE"/>
    <w:rsid w:val="008150DE"/>
    <w:rsid w:val="00822AE2"/>
    <w:rsid w:val="0082400F"/>
    <w:rsid w:val="00825226"/>
    <w:rsid w:val="00825DE4"/>
    <w:rsid w:val="00835EFF"/>
    <w:rsid w:val="008368BB"/>
    <w:rsid w:val="00845D28"/>
    <w:rsid w:val="00853FD0"/>
    <w:rsid w:val="008544C8"/>
    <w:rsid w:val="00856879"/>
    <w:rsid w:val="008575F6"/>
    <w:rsid w:val="008610CF"/>
    <w:rsid w:val="0086478D"/>
    <w:rsid w:val="00865869"/>
    <w:rsid w:val="008E25BA"/>
    <w:rsid w:val="008E3978"/>
    <w:rsid w:val="008E74B9"/>
    <w:rsid w:val="008F3F04"/>
    <w:rsid w:val="008F4137"/>
    <w:rsid w:val="008F7940"/>
    <w:rsid w:val="0093372E"/>
    <w:rsid w:val="00934943"/>
    <w:rsid w:val="009414A9"/>
    <w:rsid w:val="00941EB3"/>
    <w:rsid w:val="00945E6B"/>
    <w:rsid w:val="009467C5"/>
    <w:rsid w:val="00947BD2"/>
    <w:rsid w:val="009524CB"/>
    <w:rsid w:val="009704EE"/>
    <w:rsid w:val="009919FB"/>
    <w:rsid w:val="00996086"/>
    <w:rsid w:val="009A2D48"/>
    <w:rsid w:val="009A5AE3"/>
    <w:rsid w:val="009B4A30"/>
    <w:rsid w:val="009C26A9"/>
    <w:rsid w:val="009C2B56"/>
    <w:rsid w:val="009F0A11"/>
    <w:rsid w:val="009F75D8"/>
    <w:rsid w:val="00A03615"/>
    <w:rsid w:val="00A07D0A"/>
    <w:rsid w:val="00A1638E"/>
    <w:rsid w:val="00A40045"/>
    <w:rsid w:val="00A64996"/>
    <w:rsid w:val="00A724B2"/>
    <w:rsid w:val="00A74CFD"/>
    <w:rsid w:val="00A75BD9"/>
    <w:rsid w:val="00A76C5D"/>
    <w:rsid w:val="00A8400C"/>
    <w:rsid w:val="00A852F9"/>
    <w:rsid w:val="00A9126C"/>
    <w:rsid w:val="00A9471A"/>
    <w:rsid w:val="00A94859"/>
    <w:rsid w:val="00AA2F52"/>
    <w:rsid w:val="00AB1D3C"/>
    <w:rsid w:val="00AD0623"/>
    <w:rsid w:val="00B05CA2"/>
    <w:rsid w:val="00B13819"/>
    <w:rsid w:val="00B328BE"/>
    <w:rsid w:val="00B44F02"/>
    <w:rsid w:val="00B5346D"/>
    <w:rsid w:val="00B57143"/>
    <w:rsid w:val="00B614EE"/>
    <w:rsid w:val="00B61627"/>
    <w:rsid w:val="00B63EE4"/>
    <w:rsid w:val="00B81D14"/>
    <w:rsid w:val="00BA5A50"/>
    <w:rsid w:val="00BA661F"/>
    <w:rsid w:val="00BC093E"/>
    <w:rsid w:val="00BC3DCF"/>
    <w:rsid w:val="00BC4B66"/>
    <w:rsid w:val="00BD05DD"/>
    <w:rsid w:val="00BD2654"/>
    <w:rsid w:val="00BD7830"/>
    <w:rsid w:val="00BE02D8"/>
    <w:rsid w:val="00C07F29"/>
    <w:rsid w:val="00C148FF"/>
    <w:rsid w:val="00C22C62"/>
    <w:rsid w:val="00C240B6"/>
    <w:rsid w:val="00C2454A"/>
    <w:rsid w:val="00C318B0"/>
    <w:rsid w:val="00C35ECE"/>
    <w:rsid w:val="00C46A7E"/>
    <w:rsid w:val="00C73D6D"/>
    <w:rsid w:val="00C8223B"/>
    <w:rsid w:val="00C84A05"/>
    <w:rsid w:val="00C9365C"/>
    <w:rsid w:val="00CA46BD"/>
    <w:rsid w:val="00CB2C5E"/>
    <w:rsid w:val="00CC45A6"/>
    <w:rsid w:val="00CC6767"/>
    <w:rsid w:val="00CD162C"/>
    <w:rsid w:val="00CD55FE"/>
    <w:rsid w:val="00CD6E54"/>
    <w:rsid w:val="00D01E2B"/>
    <w:rsid w:val="00D06FC4"/>
    <w:rsid w:val="00D12B49"/>
    <w:rsid w:val="00D15E82"/>
    <w:rsid w:val="00D16B99"/>
    <w:rsid w:val="00D177DC"/>
    <w:rsid w:val="00D26E93"/>
    <w:rsid w:val="00D27BB8"/>
    <w:rsid w:val="00D4681B"/>
    <w:rsid w:val="00D5233B"/>
    <w:rsid w:val="00D5315B"/>
    <w:rsid w:val="00D55076"/>
    <w:rsid w:val="00D5584C"/>
    <w:rsid w:val="00D6299E"/>
    <w:rsid w:val="00D77DD1"/>
    <w:rsid w:val="00D85C79"/>
    <w:rsid w:val="00D948FC"/>
    <w:rsid w:val="00D9516F"/>
    <w:rsid w:val="00DA15BF"/>
    <w:rsid w:val="00DB09F5"/>
    <w:rsid w:val="00DB29BF"/>
    <w:rsid w:val="00DB2B46"/>
    <w:rsid w:val="00DB5A6F"/>
    <w:rsid w:val="00DB753A"/>
    <w:rsid w:val="00DC20DC"/>
    <w:rsid w:val="00DC437C"/>
    <w:rsid w:val="00DC700D"/>
    <w:rsid w:val="00DC780B"/>
    <w:rsid w:val="00DF22A6"/>
    <w:rsid w:val="00E22CDE"/>
    <w:rsid w:val="00E31B8C"/>
    <w:rsid w:val="00E34A2E"/>
    <w:rsid w:val="00E367F8"/>
    <w:rsid w:val="00E41386"/>
    <w:rsid w:val="00E56B7F"/>
    <w:rsid w:val="00E64D66"/>
    <w:rsid w:val="00E64D85"/>
    <w:rsid w:val="00E654B4"/>
    <w:rsid w:val="00EA084E"/>
    <w:rsid w:val="00EA4BF9"/>
    <w:rsid w:val="00EA6B8C"/>
    <w:rsid w:val="00EC006C"/>
    <w:rsid w:val="00EC6E4B"/>
    <w:rsid w:val="00EF04A9"/>
    <w:rsid w:val="00EF2393"/>
    <w:rsid w:val="00EF3FA8"/>
    <w:rsid w:val="00EF4B15"/>
    <w:rsid w:val="00F03A14"/>
    <w:rsid w:val="00F06A9D"/>
    <w:rsid w:val="00F11CA1"/>
    <w:rsid w:val="00F25ACD"/>
    <w:rsid w:val="00F475FC"/>
    <w:rsid w:val="00F54970"/>
    <w:rsid w:val="00F672D6"/>
    <w:rsid w:val="00F70DF1"/>
    <w:rsid w:val="00F820B8"/>
    <w:rsid w:val="00F861EB"/>
    <w:rsid w:val="00F878E8"/>
    <w:rsid w:val="00F95803"/>
    <w:rsid w:val="00F960C8"/>
    <w:rsid w:val="00F969DA"/>
    <w:rsid w:val="00FB0943"/>
    <w:rsid w:val="00FB62EF"/>
    <w:rsid w:val="00FC3408"/>
    <w:rsid w:val="00FC5BFA"/>
    <w:rsid w:val="00FC6A35"/>
    <w:rsid w:val="00FD4ECB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0A894D"/>
  <w15:chartTrackingRefBased/>
  <w15:docId w15:val="{4B57DBFE-473C-4561-AF7A-519CC58F3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4C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74CF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74CFD"/>
  </w:style>
  <w:style w:type="character" w:styleId="CommentReference">
    <w:name w:val="annotation reference"/>
    <w:basedOn w:val="DefaultParagraphFont"/>
    <w:uiPriority w:val="99"/>
    <w:semiHidden/>
    <w:unhideWhenUsed/>
    <w:rsid w:val="00E65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54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54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B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4B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67C5"/>
    <w:rPr>
      <w:color w:val="0563C1"/>
      <w:u w:val="single"/>
    </w:rPr>
  </w:style>
  <w:style w:type="table" w:styleId="TableGrid">
    <w:name w:val="Table Grid"/>
    <w:basedOn w:val="TableNormal"/>
    <w:uiPriority w:val="39"/>
    <w:rsid w:val="009C2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8610CF"/>
  </w:style>
  <w:style w:type="table" w:customStyle="1" w:styleId="TableGrid1">
    <w:name w:val="Table Grid1"/>
    <w:basedOn w:val="TableNormal"/>
    <w:next w:val="TableGrid"/>
    <w:uiPriority w:val="39"/>
    <w:rsid w:val="007F0D7B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75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54C"/>
  </w:style>
  <w:style w:type="paragraph" w:styleId="Footer">
    <w:name w:val="footer"/>
    <w:basedOn w:val="Normal"/>
    <w:link w:val="FooterChar"/>
    <w:uiPriority w:val="99"/>
    <w:unhideWhenUsed/>
    <w:rsid w:val="001075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54C"/>
  </w:style>
  <w:style w:type="paragraph" w:styleId="Revision">
    <w:name w:val="Revision"/>
    <w:hidden/>
    <w:uiPriority w:val="99"/>
    <w:semiHidden/>
    <w:rsid w:val="00384E5D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F4AD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4ADF"/>
    <w:rPr>
      <w:rFonts w:ascii="Consolas" w:hAnsi="Consolas"/>
      <w:sz w:val="20"/>
      <w:szCs w:val="20"/>
    </w:rPr>
  </w:style>
  <w:style w:type="character" w:customStyle="1" w:styleId="html-italic">
    <w:name w:val="html-italic"/>
    <w:basedOn w:val="DefaultParagraphFont"/>
    <w:rsid w:val="006B3294"/>
  </w:style>
  <w:style w:type="paragraph" w:customStyle="1" w:styleId="MyTables">
    <w:name w:val="My Tables"/>
    <w:basedOn w:val="Caption"/>
    <w:next w:val="Caption"/>
    <w:qFormat/>
    <w:rsid w:val="003F7443"/>
    <w:pPr>
      <w:tabs>
        <w:tab w:val="right" w:pos="9026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7443"/>
    <w:rPr>
      <w:rFonts w:ascii="Calibri" w:eastAsia="Calibri" w:hAnsi="Calibri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9481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23F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nucleotide/CP148278.1?report=genbank&amp;log$=nuclalign&amp;blast_rank=1&amp;RID=68V3FD19014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nucleotide/CP147616.1?report=genbank&amp;log$=nucltop&amp;blast_rank=1&amp;RID=3RD69RCZ01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56</TotalTime>
  <Pages>11</Pages>
  <Words>1202</Words>
  <Characters>16240</Characters>
  <Application>Microsoft Office Word</Application>
  <DocSecurity>0</DocSecurity>
  <Lines>601</Lines>
  <Paragraphs>6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Mbanga (218084237)</dc:creator>
  <cp:keywords/>
  <dc:description/>
  <cp:lastModifiedBy>Daniel Gyamfi Amoako</cp:lastModifiedBy>
  <cp:revision>49</cp:revision>
  <dcterms:created xsi:type="dcterms:W3CDTF">2025-02-11T10:02:00Z</dcterms:created>
  <dcterms:modified xsi:type="dcterms:W3CDTF">2025-07-05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930017d43651df90de183691b0d865a425b267ae167ae4edbe920be617ba90</vt:lpwstr>
  </property>
</Properties>
</file>